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8215C" w14:textId="70B394ED" w:rsidR="00516356" w:rsidRPr="00981C03" w:rsidRDefault="0026198D" w:rsidP="00BE694D">
      <w:pPr>
        <w:spacing w:before="600" w:after="0" w:line="240" w:lineRule="auto"/>
        <w:jc w:val="both"/>
        <w:rPr>
          <w:rStyle w:val="Emphasis"/>
          <w:rFonts w:ascii="Times New Roman" w:hAnsi="Times New Roman"/>
          <w:b/>
          <w:bCs/>
          <w:i w:val="0"/>
          <w:iCs w:val="0"/>
          <w:sz w:val="24"/>
          <w:szCs w:val="24"/>
        </w:rPr>
      </w:pPr>
      <w:r w:rsidRPr="00B86B9C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821167" wp14:editId="2A746390">
                <wp:simplePos x="0" y="0"/>
                <wp:positionH relativeFrom="column">
                  <wp:posOffset>-133350</wp:posOffset>
                </wp:positionH>
                <wp:positionV relativeFrom="paragraph">
                  <wp:posOffset>605790</wp:posOffset>
                </wp:positionV>
                <wp:extent cx="6353175" cy="619125"/>
                <wp:effectExtent l="0" t="0" r="28575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3175" cy="619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2C53DE" w14:textId="6D542184" w:rsidR="00191BFF" w:rsidRPr="00915D8D" w:rsidRDefault="00516356" w:rsidP="00915D8D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Name of the interviewer: ……………………………………………………</w:t>
                            </w:r>
                          </w:p>
                          <w:p w14:paraId="42A95592" w14:textId="54A487EB" w:rsidR="00191BFF" w:rsidRPr="00F06613" w:rsidRDefault="00191BFF" w:rsidP="00915D8D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0661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Serial No: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…………………</w:t>
                            </w:r>
                            <w:r w:rsidRPr="00F0661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ab/>
                            </w:r>
                            <w:r w:rsidRPr="00F0661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Date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: ………………</w:t>
                            </w:r>
                          </w:p>
                          <w:p w14:paraId="38141128" w14:textId="77777777" w:rsidR="00191BFF" w:rsidRDefault="00191BF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82116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10.5pt;margin-top:47.7pt;width:500.25pt;height:48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" fillcolor="white [3201]" strokeweight=".5pt">
                <v:textbox>
                  <w:txbxContent>
                    <w:p w14:paraId="342C53DE" w14:textId="6D542184" w:rsidR="00191BFF" w:rsidRPr="00915D8D" w:rsidRDefault="00516356" w:rsidP="00915D8D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Name of the interviewer: ……………………………………………………</w:t>
                      </w:r>
                    </w:p>
                    <w:p w14:paraId="42A95592" w14:textId="54A487EB" w:rsidR="00191BFF" w:rsidRPr="00F06613" w:rsidRDefault="00191BFF" w:rsidP="00915D8D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0661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Serial No: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…………………</w:t>
                      </w:r>
                      <w:r w:rsidRPr="00F06613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 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ab/>
                      </w:r>
                      <w:r w:rsidRPr="00F0661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Date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: ………………</w:t>
                      </w:r>
                    </w:p>
                    <w:p w14:paraId="38141128" w14:textId="77777777" w:rsidR="00191BFF" w:rsidRDefault="00191BFF"/>
                  </w:txbxContent>
                </v:textbox>
              </v:shape>
            </w:pict>
          </mc:Fallback>
        </mc:AlternateContent>
      </w:r>
      <w:r w:rsidR="00516356" w:rsidRPr="00981C03">
        <w:rPr>
          <w:rFonts w:ascii="Times New Roman" w:hAnsi="Times New Roman"/>
          <w:b/>
          <w:bCs/>
          <w:sz w:val="24"/>
          <w:szCs w:val="24"/>
        </w:rPr>
        <w:t>Highly Confidential</w:t>
      </w:r>
    </w:p>
    <w:p w14:paraId="348446F5" w14:textId="2C8365AF" w:rsidR="00BE694D" w:rsidRPr="00981C03" w:rsidRDefault="00BE694D" w:rsidP="00BE694D">
      <w:pPr>
        <w:spacing w:before="600" w:after="0" w:line="240" w:lineRule="auto"/>
        <w:jc w:val="both"/>
        <w:rPr>
          <w:rStyle w:val="Emphasis"/>
          <w:rFonts w:ascii="Times New Roman" w:hAnsi="Times New Roman"/>
          <w:sz w:val="24"/>
          <w:szCs w:val="24"/>
        </w:rPr>
      </w:pPr>
    </w:p>
    <w:p w14:paraId="75449FEC" w14:textId="05125CEB" w:rsidR="00915D8D" w:rsidRPr="00B86B9C" w:rsidRDefault="00915D8D" w:rsidP="0014030F">
      <w:pPr>
        <w:spacing w:before="120" w:after="120" w:line="240" w:lineRule="auto"/>
        <w:jc w:val="both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</w:p>
    <w:p w14:paraId="0220A91D" w14:textId="35A644FE" w:rsidR="00AC44E9" w:rsidRPr="00AC44E9" w:rsidRDefault="00AC44E9" w:rsidP="00AC44E9">
      <w:pPr>
        <w:rPr>
          <w:rFonts w:ascii="Times New Roman" w:hAnsi="Times New Roman"/>
          <w:sz w:val="24"/>
          <w:szCs w:val="24"/>
          <w:shd w:val="clear" w:color="auto" w:fill="FFFFFF"/>
        </w:rPr>
      </w:pPr>
      <w:r w:rsidRPr="00AC44E9">
        <w:rPr>
          <w:rFonts w:ascii="Times New Roman" w:hAnsi="Times New Roman"/>
          <w:sz w:val="24"/>
          <w:szCs w:val="24"/>
          <w:shd w:val="clear" w:color="auto" w:fill="FFFFFF"/>
        </w:rPr>
        <w:t xml:space="preserve">A hospital-based case-control study to determine the etiologic fraction attributed </w:t>
      </w:r>
      <w:r w:rsidR="009E328C">
        <w:rPr>
          <w:rFonts w:ascii="Times New Roman" w:hAnsi="Times New Roman"/>
          <w:sz w:val="24"/>
          <w:szCs w:val="24"/>
          <w:shd w:val="clear" w:color="auto" w:fill="FFFFFF"/>
        </w:rPr>
        <w:t xml:space="preserve">to </w:t>
      </w:r>
      <w:r w:rsidRPr="00AC44E9">
        <w:rPr>
          <w:rFonts w:ascii="Times New Roman" w:hAnsi="Times New Roman"/>
          <w:sz w:val="24"/>
          <w:szCs w:val="24"/>
          <w:shd w:val="clear" w:color="auto" w:fill="FFFFFF"/>
        </w:rPr>
        <w:t>HPV</w:t>
      </w:r>
      <w:r w:rsidR="00134C64">
        <w:rPr>
          <w:rFonts w:ascii="Times New Roman" w:hAnsi="Times New Roman"/>
          <w:sz w:val="24"/>
          <w:szCs w:val="24"/>
          <w:shd w:val="clear" w:color="auto" w:fill="FFFFFF"/>
        </w:rPr>
        <w:t xml:space="preserve"> in anal and penile</w:t>
      </w:r>
      <w:r w:rsidR="00134C64" w:rsidRPr="00134C64">
        <w:rPr>
          <w:rFonts w:ascii="Times New Roman" w:hAnsi="Times New Roman" w:cs="Calibri"/>
          <w:bCs/>
          <w:sz w:val="24"/>
          <w:lang w:bidi="si-LK"/>
        </w:rPr>
        <w:t xml:space="preserve"> </w:t>
      </w:r>
      <w:r w:rsidRPr="00AC44E9">
        <w:rPr>
          <w:rFonts w:ascii="Times New Roman" w:hAnsi="Times New Roman"/>
          <w:sz w:val="24"/>
          <w:szCs w:val="24"/>
          <w:shd w:val="clear" w:color="auto" w:fill="FFFFFF"/>
        </w:rPr>
        <w:t xml:space="preserve">cancers </w:t>
      </w:r>
      <w:r w:rsidR="00134C64">
        <w:rPr>
          <w:rFonts w:ascii="Times New Roman" w:hAnsi="Times New Roman"/>
          <w:sz w:val="24"/>
          <w:szCs w:val="24"/>
          <w:shd w:val="clear" w:color="auto" w:fill="FFFFFF"/>
        </w:rPr>
        <w:t>among males.</w:t>
      </w:r>
      <w:r w:rsidR="00FE34FB" w:rsidRPr="00AC44E9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0A2003">
        <w:rPr>
          <w:rFonts w:ascii="Times New Roman" w:hAnsi="Times New Roman"/>
          <w:sz w:val="24"/>
          <w:szCs w:val="24"/>
          <w:shd w:val="clear" w:color="auto" w:fill="FFFFFF"/>
        </w:rPr>
        <w:t xml:space="preserve">All the </w:t>
      </w:r>
      <w:r w:rsidRPr="00AC44E9">
        <w:rPr>
          <w:rFonts w:ascii="Times New Roman" w:hAnsi="Times New Roman"/>
          <w:sz w:val="24"/>
          <w:szCs w:val="24"/>
          <w:shd w:val="clear" w:color="auto" w:fill="FFFFFF"/>
        </w:rPr>
        <w:t>section</w:t>
      </w:r>
      <w:r w:rsidR="000A2003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Pr="00AC44E9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0A2003">
        <w:rPr>
          <w:rFonts w:ascii="Times New Roman" w:hAnsi="Times New Roman"/>
          <w:sz w:val="24"/>
          <w:szCs w:val="24"/>
          <w:shd w:val="clear" w:color="auto" w:fill="FFFFFF"/>
        </w:rPr>
        <w:t>need</w:t>
      </w:r>
      <w:r w:rsidRPr="00AC44E9">
        <w:rPr>
          <w:rFonts w:ascii="Times New Roman" w:hAnsi="Times New Roman"/>
          <w:sz w:val="24"/>
          <w:szCs w:val="24"/>
          <w:shd w:val="clear" w:color="auto" w:fill="FFFFFF"/>
        </w:rPr>
        <w:t xml:space="preserve"> to be answered by </w:t>
      </w:r>
      <w:r w:rsidR="00625676">
        <w:rPr>
          <w:rFonts w:ascii="Times New Roman" w:hAnsi="Times New Roman"/>
          <w:sz w:val="24"/>
          <w:szCs w:val="24"/>
          <w:shd w:val="clear" w:color="auto" w:fill="FFFFFF"/>
        </w:rPr>
        <w:t>consented,</w:t>
      </w:r>
      <w:r w:rsidRPr="00AC44E9">
        <w:rPr>
          <w:rFonts w:ascii="Times New Roman" w:hAnsi="Times New Roman"/>
          <w:sz w:val="24"/>
          <w:szCs w:val="24"/>
          <w:shd w:val="clear" w:color="auto" w:fill="FFFFFF"/>
        </w:rPr>
        <w:t xml:space="preserve"> eligible men (to be filled by the interviewer)</w:t>
      </w:r>
      <w:r w:rsidR="000F630C">
        <w:rPr>
          <w:rFonts w:ascii="Times New Roman" w:hAnsi="Times New Roman"/>
          <w:sz w:val="24"/>
          <w:szCs w:val="24"/>
          <w:shd w:val="clear" w:color="auto" w:fill="FFFFFF"/>
        </w:rPr>
        <w:t>.</w:t>
      </w:r>
    </w:p>
    <w:p w14:paraId="60763455" w14:textId="77777777" w:rsidR="002D6D76" w:rsidRDefault="00AC44E9" w:rsidP="00AC44E9">
      <w:pPr>
        <w:rPr>
          <w:rFonts w:ascii="Times New Roman" w:hAnsi="Times New Roman"/>
          <w:sz w:val="24"/>
          <w:szCs w:val="24"/>
          <w:shd w:val="clear" w:color="auto" w:fill="FFFFFF"/>
        </w:rPr>
      </w:pPr>
      <w:r w:rsidRPr="00AC44E9">
        <w:rPr>
          <w:rFonts w:ascii="Times New Roman" w:hAnsi="Times New Roman"/>
          <w:sz w:val="24"/>
          <w:szCs w:val="24"/>
          <w:shd w:val="clear" w:color="auto" w:fill="FFFFFF"/>
        </w:rPr>
        <w:t xml:space="preserve">We are conducting a study among men diagnosed with HPV-driven male cancers (anal and penile) presented to the </w:t>
      </w:r>
      <w:r w:rsidR="009E328C">
        <w:rPr>
          <w:rFonts w:ascii="Times New Roman" w:hAnsi="Times New Roman"/>
          <w:sz w:val="24"/>
          <w:szCs w:val="24"/>
          <w:shd w:val="clear" w:color="auto" w:fill="FFFFFF"/>
        </w:rPr>
        <w:t>Specialized hospitals in Gampaha District and Apeksha Hospital Maharagama</w:t>
      </w:r>
      <w:r w:rsidRPr="00AC44E9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</w:p>
    <w:p w14:paraId="0B11D56D" w14:textId="77777777" w:rsidR="002D6D76" w:rsidRDefault="00AC44E9" w:rsidP="00AC44E9">
      <w:pPr>
        <w:rPr>
          <w:rFonts w:ascii="Times New Roman" w:hAnsi="Times New Roman"/>
          <w:sz w:val="24"/>
          <w:szCs w:val="24"/>
          <w:shd w:val="clear" w:color="auto" w:fill="FFFFFF"/>
        </w:rPr>
      </w:pPr>
      <w:r w:rsidRPr="00AC44E9">
        <w:rPr>
          <w:rFonts w:ascii="Times New Roman" w:hAnsi="Times New Roman"/>
          <w:sz w:val="24"/>
          <w:szCs w:val="24"/>
          <w:shd w:val="clear" w:color="auto" w:fill="FFFFFF"/>
        </w:rPr>
        <w:t>Your name and identity will not be revealed to anybody under any circumstances.</w:t>
      </w:r>
    </w:p>
    <w:p w14:paraId="5BC3BA4F" w14:textId="4B796483" w:rsidR="00AC44E9" w:rsidRPr="002D6D76" w:rsidRDefault="00AC44E9" w:rsidP="00AC44E9">
      <w:pPr>
        <w:rPr>
          <w:rFonts w:ascii="Times New Roman" w:hAnsi="Times New Roman"/>
          <w:sz w:val="24"/>
          <w:szCs w:val="24"/>
          <w:shd w:val="clear" w:color="auto" w:fill="FFFFFF"/>
        </w:rPr>
      </w:pPr>
      <w:r w:rsidRPr="00AC44E9">
        <w:rPr>
          <w:rFonts w:ascii="Times New Roman" w:hAnsi="Times New Roman"/>
          <w:sz w:val="24"/>
          <w:szCs w:val="24"/>
          <w:shd w:val="clear" w:color="auto" w:fill="FFFFFF"/>
        </w:rPr>
        <w:t xml:space="preserve"> All data will be kept highly confidential.</w:t>
      </w:r>
      <w:r w:rsidRPr="00AC44E9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 xml:space="preserve">                                      </w:t>
      </w:r>
    </w:p>
    <w:p w14:paraId="2777A43B" w14:textId="5739B438" w:rsidR="005D6C00" w:rsidRPr="00B86B9C" w:rsidRDefault="005015C5" w:rsidP="00AC44E9">
      <w:pPr>
        <w:rPr>
          <w:rFonts w:ascii="Times New Roman" w:hAnsi="Times New Roman"/>
          <w:b/>
          <w:sz w:val="24"/>
          <w:szCs w:val="24"/>
        </w:rPr>
      </w:pPr>
      <w:r w:rsidRPr="00B86B9C">
        <w:rPr>
          <w:rFonts w:ascii="Times New Roman" w:hAnsi="Times New Roman"/>
          <w:b/>
          <w:bCs/>
          <w:sz w:val="24"/>
          <w:szCs w:val="24"/>
        </w:rPr>
        <w:t>Part A</w:t>
      </w:r>
      <w:r w:rsidR="00394FF3" w:rsidRPr="00B86B9C">
        <w:rPr>
          <w:rFonts w:ascii="Times New Roman" w:hAnsi="Times New Roman"/>
          <w:b/>
          <w:bCs/>
          <w:sz w:val="24"/>
          <w:szCs w:val="24"/>
        </w:rPr>
        <w:t xml:space="preserve"> –Demographic</w:t>
      </w:r>
      <w:r w:rsidR="0064138D" w:rsidRPr="00B86B9C">
        <w:rPr>
          <w:rFonts w:ascii="Times New Roman" w:hAnsi="Times New Roman"/>
          <w:b/>
          <w:bCs/>
          <w:sz w:val="24"/>
          <w:szCs w:val="24"/>
        </w:rPr>
        <w:t xml:space="preserve"> and Socio-economic</w:t>
      </w:r>
      <w:r w:rsidR="00394FF3" w:rsidRPr="00B86B9C">
        <w:rPr>
          <w:rFonts w:ascii="Times New Roman" w:hAnsi="Times New Roman"/>
          <w:b/>
          <w:sz w:val="24"/>
          <w:szCs w:val="24"/>
        </w:rPr>
        <w:t xml:space="preserve"> Information</w:t>
      </w:r>
    </w:p>
    <w:tbl>
      <w:tblPr>
        <w:tblStyle w:val="TableGrid"/>
        <w:tblW w:w="9372" w:type="dxa"/>
        <w:tblLook w:val="04A0" w:firstRow="1" w:lastRow="0" w:firstColumn="1" w:lastColumn="0" w:noHBand="0" w:noVBand="1"/>
      </w:tblPr>
      <w:tblGrid>
        <w:gridCol w:w="3708"/>
        <w:gridCol w:w="1888"/>
        <w:gridCol w:w="1888"/>
        <w:gridCol w:w="1888"/>
      </w:tblGrid>
      <w:tr w:rsidR="000A2003" w:rsidRPr="00B86B9C" w14:paraId="25899BAE" w14:textId="61BD7FCC" w:rsidTr="000A2003">
        <w:trPr>
          <w:trHeight w:val="11"/>
        </w:trPr>
        <w:tc>
          <w:tcPr>
            <w:tcW w:w="3708" w:type="dxa"/>
            <w:vMerge w:val="restart"/>
            <w:tcBorders>
              <w:top w:val="nil"/>
              <w:left w:val="nil"/>
              <w:bottom w:val="nil"/>
            </w:tcBorders>
            <w:vAlign w:val="center"/>
          </w:tcPr>
          <w:p w14:paraId="33E42834" w14:textId="3F53450A" w:rsidR="000A2003" w:rsidRPr="00B86B9C" w:rsidRDefault="000A2003" w:rsidP="00745C46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ate of birth</w:t>
            </w:r>
          </w:p>
        </w:tc>
        <w:tc>
          <w:tcPr>
            <w:tcW w:w="1888" w:type="dxa"/>
            <w:vAlign w:val="center"/>
          </w:tcPr>
          <w:p w14:paraId="10C9B74C" w14:textId="27827950" w:rsidR="000A2003" w:rsidRPr="00B86B9C" w:rsidRDefault="000A2003" w:rsidP="005015C5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ate</w:t>
            </w:r>
          </w:p>
        </w:tc>
        <w:tc>
          <w:tcPr>
            <w:tcW w:w="1888" w:type="dxa"/>
          </w:tcPr>
          <w:p w14:paraId="5B1BDA74" w14:textId="2BE140E4" w:rsidR="000A2003" w:rsidRPr="00B86B9C" w:rsidRDefault="000A2003" w:rsidP="005015C5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onth</w:t>
            </w:r>
          </w:p>
        </w:tc>
        <w:tc>
          <w:tcPr>
            <w:tcW w:w="1888" w:type="dxa"/>
          </w:tcPr>
          <w:p w14:paraId="3DDC8FFF" w14:textId="7B834124" w:rsidR="000A2003" w:rsidRPr="00B86B9C" w:rsidRDefault="000A2003" w:rsidP="005015C5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A2003">
              <w:rPr>
                <w:rFonts w:ascii="Times New Roman" w:hAnsi="Times New Roman"/>
                <w:sz w:val="24"/>
                <w:szCs w:val="24"/>
              </w:rPr>
              <w:t>Year</w:t>
            </w:r>
          </w:p>
        </w:tc>
      </w:tr>
      <w:tr w:rsidR="000A2003" w:rsidRPr="00B86B9C" w14:paraId="3915CF66" w14:textId="518D1023" w:rsidTr="000A2003">
        <w:trPr>
          <w:trHeight w:val="330"/>
        </w:trPr>
        <w:tc>
          <w:tcPr>
            <w:tcW w:w="3708" w:type="dxa"/>
            <w:vMerge/>
            <w:tcBorders>
              <w:top w:val="nil"/>
              <w:left w:val="nil"/>
              <w:bottom w:val="nil"/>
            </w:tcBorders>
            <w:vAlign w:val="center"/>
          </w:tcPr>
          <w:p w14:paraId="2B26171D" w14:textId="77777777" w:rsidR="000A2003" w:rsidRPr="00B86B9C" w:rsidRDefault="000A2003" w:rsidP="005015C5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88" w:type="dxa"/>
            <w:tcBorders>
              <w:bottom w:val="single" w:sz="4" w:space="0" w:color="000000"/>
            </w:tcBorders>
            <w:vAlign w:val="center"/>
          </w:tcPr>
          <w:p w14:paraId="4D971BE4" w14:textId="77777777" w:rsidR="000A2003" w:rsidRPr="00B86B9C" w:rsidRDefault="000A2003" w:rsidP="005015C5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88" w:type="dxa"/>
            <w:tcBorders>
              <w:bottom w:val="single" w:sz="4" w:space="0" w:color="000000"/>
            </w:tcBorders>
          </w:tcPr>
          <w:p w14:paraId="317ADF73" w14:textId="77777777" w:rsidR="000A2003" w:rsidRPr="00B86B9C" w:rsidRDefault="000A2003" w:rsidP="005015C5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88" w:type="dxa"/>
            <w:tcBorders>
              <w:bottom w:val="single" w:sz="4" w:space="0" w:color="000000"/>
            </w:tcBorders>
          </w:tcPr>
          <w:p w14:paraId="2BB0FB23" w14:textId="77777777" w:rsidR="000A2003" w:rsidRPr="00B86B9C" w:rsidRDefault="000A2003" w:rsidP="005015C5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7B24695D" w14:textId="0F3F657E" w:rsidR="00CB1AE5" w:rsidRPr="00B86B9C" w:rsidRDefault="00CC0930" w:rsidP="00CB1AE5">
      <w:pPr>
        <w:rPr>
          <w:rFonts w:ascii="Times New Roman" w:hAnsi="Times New Roman"/>
          <w:b/>
          <w:bCs/>
          <w:sz w:val="24"/>
          <w:szCs w:val="24"/>
        </w:rPr>
      </w:pPr>
      <w:r w:rsidRPr="00B86B9C">
        <w:rPr>
          <w:rFonts w:ascii="Times New Roman" w:hAnsi="Times New Roman"/>
          <w:b/>
          <w:bCs/>
          <w:sz w:val="24"/>
          <w:szCs w:val="24"/>
        </w:rPr>
        <w:t xml:space="preserve">Please mark the correct </w:t>
      </w:r>
      <w:r w:rsidR="00752844" w:rsidRPr="00B86B9C">
        <w:rPr>
          <w:rFonts w:ascii="Times New Roman" w:hAnsi="Times New Roman"/>
          <w:b/>
          <w:bCs/>
          <w:sz w:val="24"/>
          <w:szCs w:val="24"/>
        </w:rPr>
        <w:t>cage with</w:t>
      </w:r>
      <w:r w:rsidR="007B2F33" w:rsidRPr="00B86B9C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5E4DFF" w:rsidRPr="00B86B9C">
        <w:rPr>
          <w:rFonts w:ascii="Times New Roman" w:hAnsi="Times New Roman"/>
          <w:b/>
          <w:bCs/>
          <w:sz w:val="24"/>
          <w:szCs w:val="24"/>
        </w:rPr>
        <w:t xml:space="preserve">the </w:t>
      </w:r>
      <w:r w:rsidR="007B2F33" w:rsidRPr="00B86B9C">
        <w:rPr>
          <w:rFonts w:ascii="Times New Roman" w:hAnsi="Times New Roman"/>
          <w:b/>
          <w:bCs/>
          <w:sz w:val="24"/>
          <w:szCs w:val="24"/>
        </w:rPr>
        <w:t>mark</w:t>
      </w:r>
      <w:r w:rsidR="00CB1AE5" w:rsidRPr="00B86B9C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2F6C5E" w:rsidRPr="00B86B9C">
        <w:rPr>
          <w:rFonts w:ascii="Times New Roman" w:hAnsi="Times New Roman"/>
          <w:b/>
          <w:bCs/>
          <w:sz w:val="24"/>
          <w:szCs w:val="24"/>
        </w:rPr>
        <w:t>“</w:t>
      </w:r>
      <w:r w:rsidR="00F04FEB" w:rsidRPr="00B86B9C">
        <w:rPr>
          <w:rFonts w:ascii="Times New Roman" w:hAnsi="Times New Roman"/>
          <w:b/>
          <w:bCs/>
          <w:sz w:val="24"/>
          <w:szCs w:val="24"/>
        </w:rPr>
        <w:t>X</w:t>
      </w:r>
      <w:r w:rsidR="002F6C5E" w:rsidRPr="00B86B9C">
        <w:rPr>
          <w:rFonts w:ascii="Times New Roman" w:hAnsi="Times New Roman"/>
          <w:b/>
          <w:bCs/>
          <w:sz w:val="24"/>
          <w:szCs w:val="24"/>
        </w:rPr>
        <w:t>”</w:t>
      </w:r>
    </w:p>
    <w:p w14:paraId="3EEB1A62" w14:textId="77777777" w:rsidR="00062C27" w:rsidRPr="00B86B9C" w:rsidRDefault="00136AF6" w:rsidP="00745C46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  <w:szCs w:val="24"/>
        </w:rPr>
      </w:pPr>
      <w:r w:rsidRPr="00B86B9C">
        <w:rPr>
          <w:rFonts w:ascii="Times New Roman" w:hAnsi="Times New Roman"/>
          <w:sz w:val="24"/>
          <w:szCs w:val="24"/>
        </w:rPr>
        <w:t xml:space="preserve">What is your </w:t>
      </w:r>
      <w:r w:rsidR="0080019D" w:rsidRPr="00B86B9C">
        <w:rPr>
          <w:rFonts w:ascii="Times New Roman" w:hAnsi="Times New Roman"/>
          <w:sz w:val="24"/>
          <w:szCs w:val="24"/>
        </w:rPr>
        <w:t>religion</w:t>
      </w:r>
      <w:r w:rsidRPr="00B86B9C">
        <w:rPr>
          <w:rFonts w:ascii="Times New Roman" w:hAnsi="Times New Roman"/>
          <w:sz w:val="24"/>
          <w:szCs w:val="24"/>
        </w:rPr>
        <w:t>?</w:t>
      </w:r>
    </w:p>
    <w:tbl>
      <w:tblPr>
        <w:tblStyle w:val="TableGrid"/>
        <w:tblW w:w="8360" w:type="dxa"/>
        <w:tblInd w:w="817" w:type="dxa"/>
        <w:tblLook w:val="04A0" w:firstRow="1" w:lastRow="0" w:firstColumn="1" w:lastColumn="0" w:noHBand="0" w:noVBand="1"/>
      </w:tblPr>
      <w:tblGrid>
        <w:gridCol w:w="7026"/>
        <w:gridCol w:w="1334"/>
      </w:tblGrid>
      <w:tr w:rsidR="00F06613" w:rsidRPr="00B86B9C" w14:paraId="3D6E4508" w14:textId="77777777" w:rsidTr="00915D8D">
        <w:trPr>
          <w:trHeight w:val="144"/>
        </w:trPr>
        <w:tc>
          <w:tcPr>
            <w:tcW w:w="7026" w:type="dxa"/>
            <w:tcBorders>
              <w:top w:val="nil"/>
              <w:left w:val="nil"/>
              <w:bottom w:val="nil"/>
            </w:tcBorders>
            <w:vAlign w:val="center"/>
          </w:tcPr>
          <w:p w14:paraId="5C5FF658" w14:textId="77777777" w:rsidR="00206550" w:rsidRPr="00B86B9C" w:rsidRDefault="00206550" w:rsidP="00D44005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a. Buddhism</w:t>
            </w:r>
          </w:p>
        </w:tc>
        <w:tc>
          <w:tcPr>
            <w:tcW w:w="1334" w:type="dxa"/>
            <w:vAlign w:val="center"/>
          </w:tcPr>
          <w:p w14:paraId="687A7884" w14:textId="77777777" w:rsidR="00206550" w:rsidRPr="00B86B9C" w:rsidRDefault="00206550" w:rsidP="00915D8D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06613" w:rsidRPr="00B86B9C" w14:paraId="3B82F2FB" w14:textId="77777777" w:rsidTr="00915D8D">
        <w:trPr>
          <w:trHeight w:val="144"/>
        </w:trPr>
        <w:tc>
          <w:tcPr>
            <w:tcW w:w="7026" w:type="dxa"/>
            <w:tcBorders>
              <w:top w:val="nil"/>
              <w:left w:val="nil"/>
              <w:bottom w:val="nil"/>
            </w:tcBorders>
            <w:vAlign w:val="center"/>
          </w:tcPr>
          <w:p w14:paraId="4A5B1F05" w14:textId="77777777" w:rsidR="00206550" w:rsidRPr="00B86B9C" w:rsidRDefault="00206550" w:rsidP="00D44005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b. Hinduism</w:t>
            </w:r>
          </w:p>
        </w:tc>
        <w:tc>
          <w:tcPr>
            <w:tcW w:w="1334" w:type="dxa"/>
            <w:vAlign w:val="center"/>
          </w:tcPr>
          <w:p w14:paraId="24C1D7DD" w14:textId="77777777" w:rsidR="00206550" w:rsidRPr="00B86B9C" w:rsidRDefault="00206550" w:rsidP="00915D8D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06613" w:rsidRPr="00B86B9C" w14:paraId="232B343E" w14:textId="77777777" w:rsidTr="00915D8D">
        <w:trPr>
          <w:trHeight w:val="144"/>
        </w:trPr>
        <w:tc>
          <w:tcPr>
            <w:tcW w:w="7026" w:type="dxa"/>
            <w:tcBorders>
              <w:top w:val="nil"/>
              <w:left w:val="nil"/>
              <w:bottom w:val="nil"/>
            </w:tcBorders>
            <w:vAlign w:val="center"/>
          </w:tcPr>
          <w:p w14:paraId="29B05BC8" w14:textId="77777777" w:rsidR="00206550" w:rsidRPr="00B86B9C" w:rsidRDefault="00206550" w:rsidP="00D44005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c. Roman Catholic</w:t>
            </w:r>
          </w:p>
        </w:tc>
        <w:tc>
          <w:tcPr>
            <w:tcW w:w="1334" w:type="dxa"/>
            <w:vAlign w:val="center"/>
          </w:tcPr>
          <w:p w14:paraId="6DBDBDE7" w14:textId="77777777" w:rsidR="00206550" w:rsidRPr="00B86B9C" w:rsidRDefault="00206550" w:rsidP="00915D8D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06613" w:rsidRPr="00B86B9C" w14:paraId="174A4E00" w14:textId="77777777" w:rsidTr="00915D8D">
        <w:trPr>
          <w:trHeight w:val="144"/>
        </w:trPr>
        <w:tc>
          <w:tcPr>
            <w:tcW w:w="7026" w:type="dxa"/>
            <w:tcBorders>
              <w:top w:val="nil"/>
              <w:left w:val="nil"/>
              <w:bottom w:val="nil"/>
            </w:tcBorders>
            <w:vAlign w:val="center"/>
          </w:tcPr>
          <w:p w14:paraId="4B7FE299" w14:textId="61AFB130" w:rsidR="00206550" w:rsidRPr="00B86B9C" w:rsidRDefault="00206550" w:rsidP="00D44005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 xml:space="preserve">d. </w:t>
            </w:r>
            <w:r w:rsidR="00026B3C" w:rsidRPr="00B86B9C">
              <w:rPr>
                <w:rFonts w:ascii="Times New Roman" w:hAnsi="Times New Roman"/>
                <w:sz w:val="24"/>
                <w:szCs w:val="24"/>
              </w:rPr>
              <w:t>Christian</w:t>
            </w:r>
          </w:p>
        </w:tc>
        <w:tc>
          <w:tcPr>
            <w:tcW w:w="1334" w:type="dxa"/>
            <w:vAlign w:val="center"/>
          </w:tcPr>
          <w:p w14:paraId="0424EAA4" w14:textId="77777777" w:rsidR="00206550" w:rsidRPr="00B86B9C" w:rsidRDefault="00206550" w:rsidP="00915D8D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06613" w:rsidRPr="00B86B9C" w14:paraId="35961B7B" w14:textId="77777777" w:rsidTr="00915D8D">
        <w:trPr>
          <w:trHeight w:val="144"/>
        </w:trPr>
        <w:tc>
          <w:tcPr>
            <w:tcW w:w="7026" w:type="dxa"/>
            <w:tcBorders>
              <w:top w:val="nil"/>
              <w:left w:val="nil"/>
              <w:bottom w:val="nil"/>
            </w:tcBorders>
            <w:vAlign w:val="center"/>
          </w:tcPr>
          <w:p w14:paraId="2CB08BA7" w14:textId="34D6FDDF" w:rsidR="002F6C5E" w:rsidRPr="00B86B9C" w:rsidRDefault="00206550" w:rsidP="00915D8D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e. Islam</w:t>
            </w:r>
          </w:p>
        </w:tc>
        <w:tc>
          <w:tcPr>
            <w:tcW w:w="1334" w:type="dxa"/>
            <w:vAlign w:val="center"/>
          </w:tcPr>
          <w:p w14:paraId="0BEA4642" w14:textId="77777777" w:rsidR="00206550" w:rsidRPr="00B86B9C" w:rsidRDefault="00206550" w:rsidP="00915D8D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28A74130" w14:textId="28252456" w:rsidR="00915D8D" w:rsidRPr="00B86B9C" w:rsidRDefault="00915D8D" w:rsidP="00B1325D">
      <w:pPr>
        <w:pStyle w:val="ListParagraph"/>
        <w:spacing w:before="120" w:after="120"/>
        <w:ind w:left="502"/>
        <w:rPr>
          <w:rFonts w:ascii="Times New Roman" w:hAnsi="Times New Roman"/>
          <w:sz w:val="24"/>
          <w:szCs w:val="24"/>
        </w:rPr>
      </w:pPr>
      <w:r w:rsidRPr="00B86B9C">
        <w:rPr>
          <w:rFonts w:ascii="Times New Roman" w:hAnsi="Times New Roman"/>
          <w:sz w:val="24"/>
          <w:szCs w:val="24"/>
        </w:rPr>
        <w:tab/>
      </w:r>
      <w:r w:rsidR="007325C4" w:rsidRPr="00B86B9C">
        <w:rPr>
          <w:rFonts w:ascii="Times New Roman" w:hAnsi="Times New Roman"/>
          <w:sz w:val="24"/>
          <w:szCs w:val="24"/>
        </w:rPr>
        <w:tab/>
      </w:r>
      <w:r w:rsidRPr="00B86B9C">
        <w:rPr>
          <w:rFonts w:ascii="Times New Roman" w:hAnsi="Times New Roman"/>
          <w:sz w:val="24"/>
          <w:szCs w:val="24"/>
        </w:rPr>
        <w:t>Other ………………………………………….</w:t>
      </w:r>
    </w:p>
    <w:p w14:paraId="5AA91ECA" w14:textId="77777777" w:rsidR="00136AF6" w:rsidRPr="00B86B9C" w:rsidRDefault="00D76AEE" w:rsidP="00745C46">
      <w:pPr>
        <w:pStyle w:val="ListParagraph"/>
        <w:numPr>
          <w:ilvl w:val="0"/>
          <w:numId w:val="2"/>
        </w:numPr>
        <w:spacing w:before="120" w:after="120"/>
        <w:rPr>
          <w:rFonts w:ascii="Times New Roman" w:hAnsi="Times New Roman"/>
          <w:sz w:val="24"/>
          <w:szCs w:val="24"/>
        </w:rPr>
      </w:pPr>
      <w:r w:rsidRPr="00B86B9C">
        <w:rPr>
          <w:rFonts w:ascii="Times New Roman" w:hAnsi="Times New Roman"/>
          <w:sz w:val="24"/>
          <w:szCs w:val="24"/>
        </w:rPr>
        <w:t>What</w:t>
      </w:r>
      <w:r w:rsidR="0080019D" w:rsidRPr="00B86B9C">
        <w:rPr>
          <w:rFonts w:ascii="Times New Roman" w:hAnsi="Times New Roman"/>
          <w:sz w:val="24"/>
          <w:szCs w:val="24"/>
        </w:rPr>
        <w:t xml:space="preserve"> is your </w:t>
      </w:r>
      <w:r w:rsidRPr="00B86B9C">
        <w:rPr>
          <w:rFonts w:ascii="Times New Roman" w:hAnsi="Times New Roman"/>
          <w:sz w:val="24"/>
          <w:szCs w:val="24"/>
        </w:rPr>
        <w:t>ethnicity?</w:t>
      </w:r>
    </w:p>
    <w:tbl>
      <w:tblPr>
        <w:tblStyle w:val="TableGrid"/>
        <w:tblW w:w="8373" w:type="dxa"/>
        <w:tblInd w:w="817" w:type="dxa"/>
        <w:tblLook w:val="04A0" w:firstRow="1" w:lastRow="0" w:firstColumn="1" w:lastColumn="0" w:noHBand="0" w:noVBand="1"/>
      </w:tblPr>
      <w:tblGrid>
        <w:gridCol w:w="7033"/>
        <w:gridCol w:w="1340"/>
      </w:tblGrid>
      <w:tr w:rsidR="00F06613" w:rsidRPr="00B86B9C" w14:paraId="2137C4E3" w14:textId="77777777" w:rsidTr="00915D8D">
        <w:trPr>
          <w:trHeight w:val="20"/>
        </w:trPr>
        <w:tc>
          <w:tcPr>
            <w:tcW w:w="7033" w:type="dxa"/>
            <w:tcBorders>
              <w:top w:val="nil"/>
              <w:left w:val="nil"/>
              <w:bottom w:val="nil"/>
            </w:tcBorders>
          </w:tcPr>
          <w:p w14:paraId="250F14CF" w14:textId="77777777" w:rsidR="00206550" w:rsidRPr="00B86B9C" w:rsidRDefault="00206550" w:rsidP="00915D8D">
            <w:pPr>
              <w:pStyle w:val="ListParagraph"/>
              <w:ind w:left="-7"/>
              <w:rPr>
                <w:rFonts w:ascii="Times New Roman" w:hAnsi="Times New Roman"/>
                <w:sz w:val="24"/>
                <w:szCs w:val="24"/>
              </w:rPr>
            </w:pPr>
            <w:bookmarkStart w:id="0" w:name="_Hlk44617942"/>
            <w:r w:rsidRPr="00B86B9C">
              <w:rPr>
                <w:rFonts w:ascii="Times New Roman" w:hAnsi="Times New Roman"/>
                <w:sz w:val="24"/>
                <w:szCs w:val="24"/>
              </w:rPr>
              <w:t>a. Sinhalese</w:t>
            </w:r>
          </w:p>
        </w:tc>
        <w:tc>
          <w:tcPr>
            <w:tcW w:w="1340" w:type="dxa"/>
            <w:vAlign w:val="center"/>
          </w:tcPr>
          <w:p w14:paraId="4E9E127B" w14:textId="77777777" w:rsidR="00206550" w:rsidRPr="00B86B9C" w:rsidRDefault="00206550" w:rsidP="00206550">
            <w:pPr>
              <w:pStyle w:val="ListParagraph"/>
              <w:spacing w:after="0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06613" w:rsidRPr="00B86B9C" w14:paraId="0CEE0364" w14:textId="77777777" w:rsidTr="00915D8D">
        <w:trPr>
          <w:trHeight w:val="20"/>
        </w:trPr>
        <w:tc>
          <w:tcPr>
            <w:tcW w:w="7033" w:type="dxa"/>
            <w:tcBorders>
              <w:top w:val="nil"/>
              <w:left w:val="nil"/>
              <w:bottom w:val="nil"/>
            </w:tcBorders>
          </w:tcPr>
          <w:p w14:paraId="738907E3" w14:textId="77777777" w:rsidR="00206550" w:rsidRPr="00B86B9C" w:rsidRDefault="00206550" w:rsidP="00915D8D">
            <w:pPr>
              <w:pStyle w:val="ListParagraph"/>
              <w:ind w:left="-7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b. Tamil</w:t>
            </w:r>
          </w:p>
        </w:tc>
        <w:tc>
          <w:tcPr>
            <w:tcW w:w="1340" w:type="dxa"/>
            <w:vAlign w:val="center"/>
          </w:tcPr>
          <w:p w14:paraId="6B007DFB" w14:textId="77777777" w:rsidR="00206550" w:rsidRPr="00B86B9C" w:rsidRDefault="00206550" w:rsidP="00206550">
            <w:pPr>
              <w:pStyle w:val="ListParagraph"/>
              <w:spacing w:after="0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06613" w:rsidRPr="00B86B9C" w14:paraId="334403F7" w14:textId="77777777" w:rsidTr="00CE0422">
        <w:trPr>
          <w:trHeight w:val="20"/>
        </w:trPr>
        <w:tc>
          <w:tcPr>
            <w:tcW w:w="7033" w:type="dxa"/>
            <w:tcBorders>
              <w:top w:val="nil"/>
              <w:left w:val="nil"/>
              <w:bottom w:val="nil"/>
            </w:tcBorders>
          </w:tcPr>
          <w:p w14:paraId="2F4DFBDA" w14:textId="6DAA6597" w:rsidR="002F6C5E" w:rsidRPr="00B86B9C" w:rsidRDefault="00206550" w:rsidP="00915D8D">
            <w:pPr>
              <w:pStyle w:val="ListParagraph"/>
              <w:ind w:left="-7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c. M</w:t>
            </w:r>
            <w:r w:rsidR="00F55611" w:rsidRPr="00B86B9C">
              <w:rPr>
                <w:rFonts w:ascii="Times New Roman" w:hAnsi="Times New Roman"/>
                <w:sz w:val="24"/>
                <w:szCs w:val="24"/>
              </w:rPr>
              <w:t>oor</w:t>
            </w:r>
          </w:p>
        </w:tc>
        <w:tc>
          <w:tcPr>
            <w:tcW w:w="1340" w:type="dxa"/>
            <w:vAlign w:val="center"/>
          </w:tcPr>
          <w:p w14:paraId="5DC39550" w14:textId="77777777" w:rsidR="00206550" w:rsidRPr="00B86B9C" w:rsidRDefault="00206550" w:rsidP="00206550">
            <w:pPr>
              <w:pStyle w:val="ListParagraph"/>
              <w:spacing w:after="0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26B3C" w:rsidRPr="00B86B9C" w14:paraId="7AD6F569" w14:textId="77777777" w:rsidTr="00915D8D">
        <w:trPr>
          <w:trHeight w:val="20"/>
        </w:trPr>
        <w:tc>
          <w:tcPr>
            <w:tcW w:w="7033" w:type="dxa"/>
            <w:tcBorders>
              <w:top w:val="nil"/>
              <w:left w:val="nil"/>
              <w:bottom w:val="nil"/>
            </w:tcBorders>
          </w:tcPr>
          <w:p w14:paraId="0A05F626" w14:textId="5B8CF2BA" w:rsidR="00026B3C" w:rsidRPr="00B86B9C" w:rsidRDefault="00026B3C" w:rsidP="00915D8D">
            <w:pPr>
              <w:pStyle w:val="ListParagraph"/>
              <w:ind w:left="-7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d. Burgher</w:t>
            </w:r>
          </w:p>
        </w:tc>
        <w:tc>
          <w:tcPr>
            <w:tcW w:w="1340" w:type="dxa"/>
            <w:tcBorders>
              <w:bottom w:val="single" w:sz="4" w:space="0" w:color="000000"/>
            </w:tcBorders>
            <w:vAlign w:val="center"/>
          </w:tcPr>
          <w:p w14:paraId="21C0C1C9" w14:textId="77777777" w:rsidR="00026B3C" w:rsidRPr="00B86B9C" w:rsidRDefault="00026B3C" w:rsidP="00206550">
            <w:pPr>
              <w:pStyle w:val="ListParagraph"/>
              <w:spacing w:after="0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bookmarkEnd w:id="0"/>
    <w:p w14:paraId="1E9F866B" w14:textId="0A70A43E" w:rsidR="00915D8D" w:rsidRPr="00B86B9C" w:rsidRDefault="00915D8D" w:rsidP="00B1325D">
      <w:pPr>
        <w:pStyle w:val="ListParagraph"/>
        <w:spacing w:before="120" w:after="120"/>
        <w:ind w:left="502"/>
        <w:rPr>
          <w:rFonts w:ascii="Times New Roman" w:hAnsi="Times New Roman"/>
          <w:sz w:val="24"/>
          <w:szCs w:val="24"/>
        </w:rPr>
      </w:pPr>
      <w:r w:rsidRPr="00B86B9C">
        <w:rPr>
          <w:rFonts w:ascii="Times New Roman" w:hAnsi="Times New Roman"/>
          <w:sz w:val="24"/>
          <w:szCs w:val="24"/>
        </w:rPr>
        <w:tab/>
      </w:r>
      <w:r w:rsidR="007325C4" w:rsidRPr="00B86B9C">
        <w:rPr>
          <w:rFonts w:ascii="Times New Roman" w:hAnsi="Times New Roman"/>
          <w:sz w:val="24"/>
          <w:szCs w:val="24"/>
        </w:rPr>
        <w:tab/>
      </w:r>
      <w:r w:rsidRPr="00B86B9C">
        <w:rPr>
          <w:rFonts w:ascii="Times New Roman" w:hAnsi="Times New Roman"/>
          <w:sz w:val="24"/>
          <w:szCs w:val="24"/>
        </w:rPr>
        <w:t>Other ……………………………</w:t>
      </w:r>
    </w:p>
    <w:p w14:paraId="5358F5C4" w14:textId="77777777" w:rsidR="005440FE" w:rsidRPr="00B86B9C" w:rsidRDefault="005440FE" w:rsidP="00745C46">
      <w:pPr>
        <w:pStyle w:val="ListParagraph"/>
        <w:numPr>
          <w:ilvl w:val="0"/>
          <w:numId w:val="2"/>
        </w:numPr>
        <w:spacing w:before="120" w:after="120"/>
        <w:rPr>
          <w:rFonts w:ascii="Times New Roman" w:hAnsi="Times New Roman"/>
          <w:sz w:val="24"/>
          <w:szCs w:val="24"/>
        </w:rPr>
      </w:pPr>
      <w:r w:rsidRPr="00B86B9C">
        <w:rPr>
          <w:rFonts w:ascii="Times New Roman" w:hAnsi="Times New Roman"/>
          <w:sz w:val="24"/>
          <w:szCs w:val="24"/>
        </w:rPr>
        <w:t xml:space="preserve">What is </w:t>
      </w:r>
      <w:r w:rsidR="00A5755C" w:rsidRPr="00B86B9C">
        <w:rPr>
          <w:rFonts w:ascii="Times New Roman" w:hAnsi="Times New Roman"/>
          <w:sz w:val="24"/>
          <w:szCs w:val="24"/>
        </w:rPr>
        <w:t>your highest</w:t>
      </w:r>
      <w:r w:rsidR="0080019D" w:rsidRPr="00B86B9C">
        <w:rPr>
          <w:rFonts w:ascii="Times New Roman" w:hAnsi="Times New Roman"/>
          <w:sz w:val="24"/>
          <w:szCs w:val="24"/>
        </w:rPr>
        <w:t xml:space="preserve"> level of </w:t>
      </w:r>
      <w:r w:rsidR="00A5755C" w:rsidRPr="00B86B9C">
        <w:rPr>
          <w:rFonts w:ascii="Times New Roman" w:hAnsi="Times New Roman"/>
          <w:sz w:val="24"/>
          <w:szCs w:val="24"/>
        </w:rPr>
        <w:t>education attained</w:t>
      </w:r>
      <w:r w:rsidRPr="00B86B9C">
        <w:rPr>
          <w:rFonts w:ascii="Times New Roman" w:hAnsi="Times New Roman"/>
          <w:sz w:val="24"/>
          <w:szCs w:val="24"/>
        </w:rPr>
        <w:t>?</w:t>
      </w:r>
    </w:p>
    <w:tbl>
      <w:tblPr>
        <w:tblStyle w:val="TableGrid"/>
        <w:tblW w:w="8355" w:type="dxa"/>
        <w:tblInd w:w="817" w:type="dxa"/>
        <w:tblLook w:val="04A0" w:firstRow="1" w:lastRow="0" w:firstColumn="1" w:lastColumn="0" w:noHBand="0" w:noVBand="1"/>
      </w:tblPr>
      <w:tblGrid>
        <w:gridCol w:w="7088"/>
        <w:gridCol w:w="1267"/>
      </w:tblGrid>
      <w:tr w:rsidR="001129AE" w:rsidRPr="00B86B9C" w14:paraId="393FD25B" w14:textId="77777777" w:rsidTr="0052094C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76B0535C" w14:textId="5CA68B93" w:rsidR="001129AE" w:rsidRPr="00B86B9C" w:rsidRDefault="00F55611" w:rsidP="00745C46">
            <w:pPr>
              <w:pStyle w:val="ListParagraph"/>
              <w:numPr>
                <w:ilvl w:val="0"/>
                <w:numId w:val="1"/>
              </w:numPr>
              <w:ind w:left="353"/>
              <w:rPr>
                <w:rFonts w:ascii="Times New Roman" w:hAnsi="Times New Roman"/>
                <w:sz w:val="24"/>
                <w:szCs w:val="24"/>
              </w:rPr>
            </w:pPr>
            <w:bookmarkStart w:id="1" w:name="_Hlk62982100"/>
            <w:r w:rsidRPr="00B86B9C">
              <w:rPr>
                <w:rFonts w:ascii="Times New Roman" w:hAnsi="Times New Roman"/>
                <w:sz w:val="24"/>
                <w:szCs w:val="24"/>
              </w:rPr>
              <w:t>No schooling</w:t>
            </w:r>
          </w:p>
        </w:tc>
        <w:tc>
          <w:tcPr>
            <w:tcW w:w="1267" w:type="dxa"/>
            <w:vAlign w:val="center"/>
          </w:tcPr>
          <w:p w14:paraId="657AF618" w14:textId="77777777" w:rsidR="001129AE" w:rsidRPr="00B86B9C" w:rsidRDefault="001129AE" w:rsidP="0057192B">
            <w:pPr>
              <w:pStyle w:val="ListParagraph"/>
              <w:spacing w:after="0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55611" w:rsidRPr="00B86B9C" w14:paraId="04D01D15" w14:textId="77777777" w:rsidTr="0052094C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22AD69CD" w14:textId="3F13C5A1" w:rsidR="00F55611" w:rsidRPr="00B86B9C" w:rsidRDefault="00F55611" w:rsidP="00745C46">
            <w:pPr>
              <w:pStyle w:val="ListParagraph"/>
              <w:numPr>
                <w:ilvl w:val="0"/>
                <w:numId w:val="1"/>
              </w:numPr>
              <w:ind w:left="353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Grade 1 to 5</w:t>
            </w:r>
          </w:p>
        </w:tc>
        <w:tc>
          <w:tcPr>
            <w:tcW w:w="1267" w:type="dxa"/>
            <w:vAlign w:val="center"/>
          </w:tcPr>
          <w:p w14:paraId="71C09990" w14:textId="77777777" w:rsidR="00F55611" w:rsidRPr="00B86B9C" w:rsidRDefault="00F55611" w:rsidP="0057192B">
            <w:pPr>
              <w:pStyle w:val="ListParagraph"/>
              <w:spacing w:after="0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55611" w:rsidRPr="00B86B9C" w14:paraId="0098C91D" w14:textId="77777777" w:rsidTr="0052094C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41439369" w14:textId="12EA377E" w:rsidR="00F55611" w:rsidRPr="00B86B9C" w:rsidRDefault="00F55611" w:rsidP="00745C46">
            <w:pPr>
              <w:pStyle w:val="ListParagraph"/>
              <w:numPr>
                <w:ilvl w:val="0"/>
                <w:numId w:val="1"/>
              </w:numPr>
              <w:ind w:left="353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Grade6to 8</w:t>
            </w:r>
          </w:p>
        </w:tc>
        <w:tc>
          <w:tcPr>
            <w:tcW w:w="1267" w:type="dxa"/>
            <w:vAlign w:val="center"/>
          </w:tcPr>
          <w:p w14:paraId="587AF869" w14:textId="77777777" w:rsidR="00F55611" w:rsidRPr="00B86B9C" w:rsidRDefault="00F55611" w:rsidP="0057192B">
            <w:pPr>
              <w:pStyle w:val="ListParagraph"/>
              <w:spacing w:after="0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06613" w:rsidRPr="00B86B9C" w14:paraId="171715B3" w14:textId="77777777" w:rsidTr="0052094C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16D954A5" w14:textId="070E416B" w:rsidR="00206550" w:rsidRPr="00B86B9C" w:rsidRDefault="00F55611" w:rsidP="00745C46">
            <w:pPr>
              <w:pStyle w:val="ListParagraph"/>
              <w:numPr>
                <w:ilvl w:val="0"/>
                <w:numId w:val="1"/>
              </w:numPr>
              <w:ind w:left="353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 xml:space="preserve">Grade 9 to O/L </w:t>
            </w:r>
            <w:r w:rsidR="00206550" w:rsidRPr="00B86B9C">
              <w:rPr>
                <w:rFonts w:ascii="Times New Roman" w:hAnsi="Times New Roman"/>
                <w:sz w:val="24"/>
                <w:szCs w:val="24"/>
              </w:rPr>
              <w:t xml:space="preserve">Completed </w:t>
            </w:r>
          </w:p>
        </w:tc>
        <w:tc>
          <w:tcPr>
            <w:tcW w:w="1267" w:type="dxa"/>
            <w:vAlign w:val="center"/>
          </w:tcPr>
          <w:p w14:paraId="2A90FBC2" w14:textId="77777777" w:rsidR="00206550" w:rsidRPr="00B86B9C" w:rsidRDefault="00206550" w:rsidP="0057192B">
            <w:pPr>
              <w:pStyle w:val="ListParagraph"/>
              <w:spacing w:after="0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06613" w:rsidRPr="00B86B9C" w14:paraId="2F5F8D20" w14:textId="77777777" w:rsidTr="0052094C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6BA82DCB" w14:textId="31E1BA04" w:rsidR="00206550" w:rsidRPr="00B86B9C" w:rsidRDefault="00206550" w:rsidP="00745C46">
            <w:pPr>
              <w:pStyle w:val="ListParagraph"/>
              <w:numPr>
                <w:ilvl w:val="0"/>
                <w:numId w:val="1"/>
              </w:numPr>
              <w:ind w:left="353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Completed A/L</w:t>
            </w:r>
          </w:p>
        </w:tc>
        <w:tc>
          <w:tcPr>
            <w:tcW w:w="1267" w:type="dxa"/>
            <w:vAlign w:val="center"/>
          </w:tcPr>
          <w:p w14:paraId="2DF1C6AC" w14:textId="77777777" w:rsidR="00206550" w:rsidRPr="00B86B9C" w:rsidRDefault="00206550" w:rsidP="0057192B">
            <w:pPr>
              <w:pStyle w:val="ListParagraph"/>
              <w:spacing w:after="0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06613" w:rsidRPr="00B86B9C" w14:paraId="67DFD80D" w14:textId="77777777" w:rsidTr="0052094C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7FB5D9E4" w14:textId="37BDDB28" w:rsidR="00915D8D" w:rsidRPr="00B86B9C" w:rsidRDefault="00F55611" w:rsidP="00745C46">
            <w:pPr>
              <w:pStyle w:val="ListParagraph"/>
              <w:numPr>
                <w:ilvl w:val="0"/>
                <w:numId w:val="1"/>
              </w:numPr>
              <w:ind w:left="353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Technical Education</w:t>
            </w:r>
          </w:p>
        </w:tc>
        <w:tc>
          <w:tcPr>
            <w:tcW w:w="1267" w:type="dxa"/>
            <w:vAlign w:val="center"/>
          </w:tcPr>
          <w:p w14:paraId="7E74F4CA" w14:textId="77777777" w:rsidR="00206550" w:rsidRPr="00B86B9C" w:rsidRDefault="00206550" w:rsidP="0057192B">
            <w:pPr>
              <w:pStyle w:val="ListParagraph"/>
              <w:spacing w:after="0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26B3C" w:rsidRPr="00B86B9C" w14:paraId="6E8D5D1B" w14:textId="77777777" w:rsidTr="0052094C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04229A98" w14:textId="4AADB461" w:rsidR="00026B3C" w:rsidRPr="00B86B9C" w:rsidRDefault="00026B3C" w:rsidP="00745C46">
            <w:pPr>
              <w:pStyle w:val="ListParagraph"/>
              <w:numPr>
                <w:ilvl w:val="0"/>
                <w:numId w:val="1"/>
              </w:numPr>
              <w:ind w:left="353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Higher Education (Diploma/Degree)</w:t>
            </w:r>
          </w:p>
        </w:tc>
        <w:tc>
          <w:tcPr>
            <w:tcW w:w="1267" w:type="dxa"/>
            <w:vAlign w:val="center"/>
          </w:tcPr>
          <w:p w14:paraId="3E917DA1" w14:textId="77777777" w:rsidR="00026B3C" w:rsidRPr="00B86B9C" w:rsidRDefault="00026B3C" w:rsidP="0057192B">
            <w:pPr>
              <w:pStyle w:val="ListParagraph"/>
              <w:spacing w:after="0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7E170EC" w14:textId="788C5E8E" w:rsidR="00915D8D" w:rsidRDefault="00915D8D" w:rsidP="002541B7">
      <w:pPr>
        <w:spacing w:before="120" w:after="120"/>
        <w:rPr>
          <w:rFonts w:ascii="Times New Roman" w:hAnsi="Times New Roman"/>
          <w:sz w:val="24"/>
          <w:szCs w:val="24"/>
        </w:rPr>
      </w:pPr>
      <w:bookmarkStart w:id="2" w:name="_Hlk62982236"/>
      <w:bookmarkEnd w:id="1"/>
    </w:p>
    <w:p w14:paraId="3C146A31" w14:textId="763AB656" w:rsidR="000A2003" w:rsidRDefault="000A2003" w:rsidP="002541B7">
      <w:pPr>
        <w:spacing w:before="120" w:after="120"/>
        <w:rPr>
          <w:rFonts w:ascii="Times New Roman" w:hAnsi="Times New Roman"/>
          <w:sz w:val="24"/>
          <w:szCs w:val="24"/>
        </w:rPr>
      </w:pPr>
    </w:p>
    <w:p w14:paraId="4571E798" w14:textId="77777777" w:rsidR="000A2003" w:rsidRPr="00B86B9C" w:rsidRDefault="000A2003" w:rsidP="002541B7">
      <w:pPr>
        <w:spacing w:before="120" w:after="120"/>
        <w:rPr>
          <w:rFonts w:ascii="Times New Roman" w:hAnsi="Times New Roman"/>
          <w:sz w:val="24"/>
          <w:szCs w:val="24"/>
        </w:rPr>
      </w:pPr>
    </w:p>
    <w:p w14:paraId="19C66F9C" w14:textId="584D2D2C" w:rsidR="00D6278D" w:rsidRPr="00B86B9C" w:rsidRDefault="00126F18" w:rsidP="00745C46">
      <w:pPr>
        <w:pStyle w:val="ListParagraph"/>
        <w:numPr>
          <w:ilvl w:val="0"/>
          <w:numId w:val="2"/>
        </w:numPr>
        <w:spacing w:before="120" w:after="120" w:line="240" w:lineRule="auto"/>
        <w:rPr>
          <w:rFonts w:ascii="Times New Roman" w:hAnsi="Times New Roman"/>
          <w:color w:val="FF0000"/>
          <w:sz w:val="24"/>
          <w:szCs w:val="24"/>
        </w:rPr>
      </w:pPr>
      <w:bookmarkStart w:id="3" w:name="_Hlk62982969"/>
      <w:bookmarkStart w:id="4" w:name="_Hlk65513864"/>
      <w:bookmarkStart w:id="5" w:name="_Hlk62982867"/>
      <w:bookmarkEnd w:id="2"/>
      <w:r w:rsidRPr="00B86B9C">
        <w:rPr>
          <w:rFonts w:ascii="Times New Roman" w:hAnsi="Times New Roman"/>
          <w:color w:val="000000" w:themeColor="text1"/>
          <w:sz w:val="24"/>
          <w:szCs w:val="24"/>
        </w:rPr>
        <w:t>Are you employed</w:t>
      </w:r>
      <w:r w:rsidR="00D6278D" w:rsidRPr="00B86B9C">
        <w:rPr>
          <w:rFonts w:ascii="Times New Roman" w:hAnsi="Times New Roman"/>
          <w:color w:val="000000" w:themeColor="text1"/>
          <w:sz w:val="24"/>
          <w:szCs w:val="24"/>
        </w:rPr>
        <w:t>?</w:t>
      </w:r>
      <w:bookmarkEnd w:id="3"/>
      <w:r w:rsidR="00D6278D" w:rsidRPr="00B86B9C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D6278D" w:rsidRPr="00B86B9C">
        <w:rPr>
          <w:rFonts w:ascii="Times New Roman" w:hAnsi="Times New Roman"/>
          <w:color w:val="000000" w:themeColor="text1"/>
          <w:sz w:val="24"/>
          <w:szCs w:val="24"/>
        </w:rPr>
        <w:tab/>
      </w:r>
      <w:r w:rsidR="00D6278D" w:rsidRPr="00B86B9C">
        <w:rPr>
          <w:rFonts w:ascii="Times New Roman" w:hAnsi="Times New Roman"/>
          <w:color w:val="FF0000"/>
          <w:sz w:val="24"/>
          <w:szCs w:val="24"/>
        </w:rPr>
        <w:tab/>
      </w:r>
    </w:p>
    <w:tbl>
      <w:tblPr>
        <w:tblStyle w:val="TableGrid"/>
        <w:tblW w:w="8355" w:type="dxa"/>
        <w:tblInd w:w="817" w:type="dxa"/>
        <w:tblLook w:val="04A0" w:firstRow="1" w:lastRow="0" w:firstColumn="1" w:lastColumn="0" w:noHBand="0" w:noVBand="1"/>
      </w:tblPr>
      <w:tblGrid>
        <w:gridCol w:w="7088"/>
        <w:gridCol w:w="1267"/>
      </w:tblGrid>
      <w:tr w:rsidR="001129AE" w:rsidRPr="00B86B9C" w14:paraId="128E5594" w14:textId="77777777" w:rsidTr="00845D4B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2D9004B9" w14:textId="0025C5F3" w:rsidR="001129AE" w:rsidRPr="00B86B9C" w:rsidRDefault="00126F18" w:rsidP="00745C46">
            <w:pPr>
              <w:pStyle w:val="ListParagraph"/>
              <w:numPr>
                <w:ilvl w:val="0"/>
                <w:numId w:val="3"/>
              </w:numPr>
              <w:spacing w:before="120"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1267" w:type="dxa"/>
            <w:vAlign w:val="center"/>
          </w:tcPr>
          <w:p w14:paraId="0911FFC8" w14:textId="77777777" w:rsidR="001129AE" w:rsidRPr="00B86B9C" w:rsidRDefault="001129AE" w:rsidP="00981C03">
            <w:pPr>
              <w:pStyle w:val="ListParagraph"/>
              <w:spacing w:before="120" w:after="120" w:line="240" w:lineRule="auto"/>
              <w:ind w:left="502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</w:tc>
      </w:tr>
      <w:tr w:rsidR="001129AE" w:rsidRPr="00B86B9C" w14:paraId="4D7048C7" w14:textId="77777777" w:rsidTr="00845D4B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7975D1E6" w14:textId="34B17F63" w:rsidR="001129AE" w:rsidRPr="00B86B9C" w:rsidRDefault="00126F18" w:rsidP="00745C46">
            <w:pPr>
              <w:pStyle w:val="ListParagraph"/>
              <w:numPr>
                <w:ilvl w:val="0"/>
                <w:numId w:val="3"/>
              </w:numPr>
              <w:spacing w:before="120"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  <w:tc>
          <w:tcPr>
            <w:tcW w:w="1267" w:type="dxa"/>
            <w:vAlign w:val="center"/>
          </w:tcPr>
          <w:p w14:paraId="38025B2B" w14:textId="77777777" w:rsidR="001129AE" w:rsidRPr="00B86B9C" w:rsidRDefault="001129AE" w:rsidP="00981C03">
            <w:pPr>
              <w:pStyle w:val="ListParagraph"/>
              <w:spacing w:before="120" w:after="120" w:line="240" w:lineRule="auto"/>
              <w:ind w:left="502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</w:tc>
      </w:tr>
    </w:tbl>
    <w:p w14:paraId="2141F9A4" w14:textId="77777777" w:rsidR="007325C4" w:rsidRPr="00B86B9C" w:rsidRDefault="007325C4" w:rsidP="002027DB">
      <w:pPr>
        <w:pStyle w:val="ListParagraph"/>
        <w:rPr>
          <w:rFonts w:ascii="Times New Roman" w:hAnsi="Times New Roman"/>
          <w:sz w:val="24"/>
          <w:szCs w:val="24"/>
        </w:rPr>
      </w:pPr>
      <w:bookmarkStart w:id="6" w:name="_Hlk65514075"/>
    </w:p>
    <w:p w14:paraId="1A43858F" w14:textId="77777777" w:rsidR="007325C4" w:rsidRPr="00B86B9C" w:rsidRDefault="007325C4" w:rsidP="002027DB">
      <w:pPr>
        <w:pStyle w:val="ListParagraph"/>
        <w:rPr>
          <w:rFonts w:ascii="Times New Roman" w:hAnsi="Times New Roman"/>
          <w:sz w:val="24"/>
          <w:szCs w:val="24"/>
        </w:rPr>
      </w:pPr>
    </w:p>
    <w:p w14:paraId="6B71D904" w14:textId="3F90B42A" w:rsidR="00BB6595" w:rsidRPr="00B86B9C" w:rsidRDefault="00BB6595" w:rsidP="002027DB">
      <w:pPr>
        <w:pStyle w:val="ListParagraph"/>
        <w:rPr>
          <w:rFonts w:ascii="Times New Roman" w:hAnsi="Times New Roman"/>
          <w:sz w:val="24"/>
          <w:szCs w:val="24"/>
        </w:rPr>
      </w:pPr>
      <w:r w:rsidRPr="00B86B9C">
        <w:rPr>
          <w:rFonts w:ascii="Times New Roman" w:hAnsi="Times New Roman"/>
          <w:sz w:val="24"/>
          <w:szCs w:val="24"/>
        </w:rPr>
        <w:t>5.1 If</w:t>
      </w:r>
      <w:r w:rsidR="00126F18" w:rsidRPr="00B86B9C">
        <w:rPr>
          <w:rFonts w:ascii="Times New Roman" w:hAnsi="Times New Roman"/>
          <w:sz w:val="24"/>
          <w:szCs w:val="24"/>
        </w:rPr>
        <w:t xml:space="preserve"> yes </w:t>
      </w:r>
      <w:r w:rsidR="00026014" w:rsidRPr="00B86B9C">
        <w:rPr>
          <w:rFonts w:ascii="Times New Roman" w:hAnsi="Times New Roman"/>
          <w:sz w:val="24"/>
          <w:szCs w:val="24"/>
        </w:rPr>
        <w:t xml:space="preserve">specify </w:t>
      </w:r>
      <w:r w:rsidR="007A4647" w:rsidRPr="00B86B9C">
        <w:rPr>
          <w:rFonts w:ascii="Times New Roman" w:hAnsi="Times New Roman"/>
          <w:sz w:val="24"/>
          <w:szCs w:val="24"/>
        </w:rPr>
        <w:t xml:space="preserve">the type of </w:t>
      </w:r>
      <w:bookmarkStart w:id="7" w:name="_Hlk96684582"/>
      <w:r w:rsidR="007A4647" w:rsidRPr="00B86B9C">
        <w:rPr>
          <w:rFonts w:ascii="Times New Roman" w:hAnsi="Times New Roman"/>
          <w:sz w:val="24"/>
          <w:szCs w:val="24"/>
        </w:rPr>
        <w:t>occupation</w:t>
      </w:r>
      <w:bookmarkEnd w:id="7"/>
      <w:r w:rsidRPr="00B86B9C">
        <w:rPr>
          <w:rFonts w:ascii="Times New Roman" w:hAnsi="Times New Roman"/>
          <w:sz w:val="24"/>
          <w:szCs w:val="24"/>
        </w:rPr>
        <w:t>/</w:t>
      </w:r>
      <w:r w:rsidR="00E31F2C" w:rsidRPr="00B86B9C">
        <w:rPr>
          <w:rFonts w:ascii="Times New Roman" w:hAnsi="Times New Roman"/>
          <w:sz w:val="24"/>
          <w:szCs w:val="24"/>
        </w:rPr>
        <w:t xml:space="preserve">   </w:t>
      </w:r>
      <w:r w:rsidRPr="00B86B9C">
        <w:rPr>
          <w:rFonts w:ascii="Times New Roman" w:hAnsi="Times New Roman"/>
          <w:sz w:val="24"/>
          <w:szCs w:val="24"/>
        </w:rPr>
        <w:t xml:space="preserve">occupation </w:t>
      </w:r>
      <w:r w:rsidR="00E31F2C" w:rsidRPr="00B86B9C">
        <w:rPr>
          <w:rFonts w:ascii="Times New Roman" w:hAnsi="Times New Roman"/>
          <w:sz w:val="24"/>
          <w:szCs w:val="24"/>
        </w:rPr>
        <w:t xml:space="preserve">   </w:t>
      </w:r>
    </w:p>
    <w:tbl>
      <w:tblPr>
        <w:tblStyle w:val="TableGrid"/>
        <w:tblW w:w="8273" w:type="dxa"/>
        <w:tblInd w:w="816" w:type="dxa"/>
        <w:tblLook w:val="04A0" w:firstRow="1" w:lastRow="0" w:firstColumn="1" w:lastColumn="0" w:noHBand="0" w:noVBand="1"/>
      </w:tblPr>
      <w:tblGrid>
        <w:gridCol w:w="3417"/>
        <w:gridCol w:w="4856"/>
      </w:tblGrid>
      <w:tr w:rsidR="00BB6595" w:rsidRPr="00B86B9C" w14:paraId="3DA34423" w14:textId="77777777" w:rsidTr="00981C03">
        <w:trPr>
          <w:trHeight w:val="297"/>
        </w:trPr>
        <w:tc>
          <w:tcPr>
            <w:tcW w:w="3417" w:type="dxa"/>
          </w:tcPr>
          <w:p w14:paraId="099F4F7D" w14:textId="0BC45805" w:rsidR="00BB6595" w:rsidRPr="00B86B9C" w:rsidRDefault="00BB6595" w:rsidP="00BB6595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occupation/   occupation</w:t>
            </w:r>
            <w:r w:rsidR="006144F5" w:rsidRPr="00B86B9C">
              <w:rPr>
                <w:rFonts w:ascii="Times New Roman" w:hAnsi="Times New Roman"/>
                <w:sz w:val="24"/>
                <w:szCs w:val="24"/>
              </w:rPr>
              <w:t>s</w:t>
            </w:r>
            <w:r w:rsidRPr="00B86B9C">
              <w:rPr>
                <w:rFonts w:ascii="Times New Roman" w:hAnsi="Times New Roman"/>
                <w:sz w:val="24"/>
                <w:szCs w:val="24"/>
              </w:rPr>
              <w:t xml:space="preserve">    </w:t>
            </w:r>
          </w:p>
        </w:tc>
        <w:tc>
          <w:tcPr>
            <w:tcW w:w="4856" w:type="dxa"/>
          </w:tcPr>
          <w:p w14:paraId="3FB92A94" w14:textId="6302216D" w:rsidR="00BB6595" w:rsidRPr="00981C03" w:rsidRDefault="00BB6595" w:rsidP="00981C03">
            <w:pPr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Duration in</w:t>
            </w:r>
            <w:r w:rsidRPr="00981C03">
              <w:rPr>
                <w:rFonts w:ascii="Times New Roman" w:hAnsi="Times New Roman"/>
                <w:sz w:val="24"/>
                <w:szCs w:val="24"/>
              </w:rPr>
              <w:t xml:space="preserve"> years                                                              </w:t>
            </w:r>
          </w:p>
        </w:tc>
      </w:tr>
      <w:tr w:rsidR="00BB6595" w:rsidRPr="00B86B9C" w14:paraId="19DCE4D4" w14:textId="77777777" w:rsidTr="00981C03">
        <w:trPr>
          <w:trHeight w:val="297"/>
        </w:trPr>
        <w:tc>
          <w:tcPr>
            <w:tcW w:w="3417" w:type="dxa"/>
          </w:tcPr>
          <w:p w14:paraId="3B79BA6C" w14:textId="0F89901C" w:rsidR="00BB6595" w:rsidRPr="00B86B9C" w:rsidRDefault="006144F5" w:rsidP="00BB6595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4856" w:type="dxa"/>
          </w:tcPr>
          <w:p w14:paraId="47F1948E" w14:textId="1F2274C8" w:rsidR="00BB6595" w:rsidRPr="00B86B9C" w:rsidRDefault="00BB6595" w:rsidP="00BB6595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B6595" w:rsidRPr="00B86B9C" w14:paraId="052F5D1C" w14:textId="77777777" w:rsidTr="00981C03">
        <w:trPr>
          <w:trHeight w:val="70"/>
        </w:trPr>
        <w:tc>
          <w:tcPr>
            <w:tcW w:w="3417" w:type="dxa"/>
          </w:tcPr>
          <w:p w14:paraId="4A43594E" w14:textId="4146C025" w:rsidR="00BB6595" w:rsidRPr="00B86B9C" w:rsidRDefault="006144F5" w:rsidP="00BB6595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4856" w:type="dxa"/>
          </w:tcPr>
          <w:p w14:paraId="14C5D955" w14:textId="1A4CBD8F" w:rsidR="00BB6595" w:rsidRPr="00B86B9C" w:rsidRDefault="00BB6595" w:rsidP="00BB6595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A2003" w:rsidRPr="00B86B9C" w14:paraId="03C5EF9A" w14:textId="77777777" w:rsidTr="00981C03">
        <w:trPr>
          <w:trHeight w:val="70"/>
        </w:trPr>
        <w:tc>
          <w:tcPr>
            <w:tcW w:w="3417" w:type="dxa"/>
          </w:tcPr>
          <w:p w14:paraId="49E4878F" w14:textId="57197E7A" w:rsidR="000A2003" w:rsidRPr="00B86B9C" w:rsidRDefault="000A2003" w:rsidP="00BB6595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4856" w:type="dxa"/>
          </w:tcPr>
          <w:p w14:paraId="5F315CE7" w14:textId="77777777" w:rsidR="000A2003" w:rsidRPr="00B86B9C" w:rsidRDefault="000A2003" w:rsidP="00BB6595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A2003" w:rsidRPr="00B86B9C" w14:paraId="7B75655B" w14:textId="77777777" w:rsidTr="00981C03">
        <w:trPr>
          <w:trHeight w:val="70"/>
        </w:trPr>
        <w:tc>
          <w:tcPr>
            <w:tcW w:w="3417" w:type="dxa"/>
          </w:tcPr>
          <w:p w14:paraId="35CC7E99" w14:textId="0815F354" w:rsidR="000A2003" w:rsidRPr="00B86B9C" w:rsidRDefault="000A2003" w:rsidP="00BB6595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4856" w:type="dxa"/>
          </w:tcPr>
          <w:p w14:paraId="01217440" w14:textId="77777777" w:rsidR="000A2003" w:rsidRPr="00B86B9C" w:rsidRDefault="000A2003" w:rsidP="00BB6595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A2003" w:rsidRPr="00B86B9C" w14:paraId="5EC217D7" w14:textId="77777777" w:rsidTr="00981C03">
        <w:trPr>
          <w:trHeight w:val="70"/>
        </w:trPr>
        <w:tc>
          <w:tcPr>
            <w:tcW w:w="3417" w:type="dxa"/>
          </w:tcPr>
          <w:p w14:paraId="61BE5768" w14:textId="4D248B4C" w:rsidR="000A2003" w:rsidRPr="00B86B9C" w:rsidRDefault="000A2003" w:rsidP="00BB6595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4856" w:type="dxa"/>
          </w:tcPr>
          <w:p w14:paraId="5E2C2631" w14:textId="77777777" w:rsidR="000A2003" w:rsidRPr="00B86B9C" w:rsidRDefault="000A2003" w:rsidP="00BB6595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169E7D26" w14:textId="4F77D31C" w:rsidR="002027DB" w:rsidRPr="00B86B9C" w:rsidRDefault="00E31F2C" w:rsidP="002027DB">
      <w:pPr>
        <w:pStyle w:val="ListParagraph"/>
        <w:rPr>
          <w:rFonts w:ascii="Times New Roman" w:hAnsi="Times New Roman"/>
          <w:sz w:val="24"/>
          <w:szCs w:val="24"/>
        </w:rPr>
      </w:pPr>
      <w:r w:rsidRPr="00B86B9C">
        <w:rPr>
          <w:rFonts w:ascii="Times New Roman" w:hAnsi="Times New Roman"/>
          <w:sz w:val="24"/>
          <w:szCs w:val="24"/>
        </w:rPr>
        <w:t xml:space="preserve">                                               </w:t>
      </w:r>
    </w:p>
    <w:bookmarkEnd w:id="4"/>
    <w:bookmarkEnd w:id="5"/>
    <w:bookmarkEnd w:id="6"/>
    <w:p w14:paraId="4ABCB8AB" w14:textId="5EE52762" w:rsidR="00A90F7A" w:rsidRPr="00B86B9C" w:rsidRDefault="006144F5" w:rsidP="00745C46">
      <w:pPr>
        <w:pStyle w:val="ListParagraph"/>
        <w:numPr>
          <w:ilvl w:val="0"/>
          <w:numId w:val="2"/>
        </w:numPr>
        <w:spacing w:before="120" w:after="120"/>
        <w:rPr>
          <w:rFonts w:ascii="Times New Roman" w:hAnsi="Times New Roman"/>
          <w:sz w:val="24"/>
          <w:szCs w:val="24"/>
        </w:rPr>
      </w:pPr>
      <w:r w:rsidRPr="00B86B9C">
        <w:rPr>
          <w:rFonts w:ascii="Times New Roman" w:hAnsi="Times New Roman"/>
          <w:sz w:val="24"/>
          <w:szCs w:val="24"/>
        </w:rPr>
        <w:t>What</w:t>
      </w:r>
      <w:r w:rsidR="002541B7" w:rsidRPr="00B86B9C">
        <w:rPr>
          <w:rFonts w:ascii="Times New Roman" w:hAnsi="Times New Roman"/>
          <w:sz w:val="24"/>
          <w:szCs w:val="24"/>
        </w:rPr>
        <w:t xml:space="preserve"> is your total family income</w:t>
      </w:r>
      <w:r w:rsidR="00A90F7A" w:rsidRPr="00B86B9C">
        <w:rPr>
          <w:rFonts w:ascii="Times New Roman" w:hAnsi="Times New Roman"/>
          <w:sz w:val="24"/>
          <w:szCs w:val="24"/>
        </w:rPr>
        <w:t xml:space="preserve">? </w:t>
      </w:r>
      <w:r w:rsidR="00A90F7A" w:rsidRPr="00B86B9C">
        <w:rPr>
          <w:rFonts w:ascii="Times New Roman" w:hAnsi="Times New Roman"/>
          <w:sz w:val="24"/>
          <w:szCs w:val="24"/>
        </w:rPr>
        <w:tab/>
      </w:r>
      <w:r w:rsidR="00A90F7A" w:rsidRPr="00B86B9C">
        <w:rPr>
          <w:rFonts w:ascii="Times New Roman" w:hAnsi="Times New Roman"/>
          <w:sz w:val="24"/>
          <w:szCs w:val="24"/>
        </w:rPr>
        <w:tab/>
      </w:r>
    </w:p>
    <w:tbl>
      <w:tblPr>
        <w:tblStyle w:val="TableGrid"/>
        <w:tblW w:w="8355" w:type="dxa"/>
        <w:tblInd w:w="817" w:type="dxa"/>
        <w:tblLook w:val="04A0" w:firstRow="1" w:lastRow="0" w:firstColumn="1" w:lastColumn="0" w:noHBand="0" w:noVBand="1"/>
      </w:tblPr>
      <w:tblGrid>
        <w:gridCol w:w="7088"/>
        <w:gridCol w:w="1267"/>
      </w:tblGrid>
      <w:tr w:rsidR="00A90F7A" w:rsidRPr="00B86B9C" w14:paraId="246C67F9" w14:textId="77777777" w:rsidTr="00043EAD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45054659" w14:textId="5ED1604D" w:rsidR="00A90F7A" w:rsidRPr="00B86B9C" w:rsidRDefault="00126F18" w:rsidP="00745C46">
            <w:pPr>
              <w:pStyle w:val="ListParagraph"/>
              <w:numPr>
                <w:ilvl w:val="0"/>
                <w:numId w:val="7"/>
              </w:num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&lt;10000.00</w:t>
            </w:r>
          </w:p>
        </w:tc>
        <w:tc>
          <w:tcPr>
            <w:tcW w:w="1267" w:type="dxa"/>
            <w:vAlign w:val="center"/>
          </w:tcPr>
          <w:p w14:paraId="76689015" w14:textId="77777777" w:rsidR="00A90F7A" w:rsidRPr="00B86B9C" w:rsidRDefault="00A90F7A" w:rsidP="00A90F7A">
            <w:pPr>
              <w:pStyle w:val="ListParagraph"/>
              <w:spacing w:before="120" w:after="120"/>
              <w:ind w:left="502" w:firstLine="72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90F7A" w:rsidRPr="00B86B9C" w14:paraId="5D4FCF2E" w14:textId="77777777" w:rsidTr="00043EAD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6DDD7620" w14:textId="1DCF1110" w:rsidR="00A90F7A" w:rsidRPr="00B86B9C" w:rsidRDefault="00126F18" w:rsidP="00745C46">
            <w:pPr>
              <w:pStyle w:val="ListParagraph"/>
              <w:numPr>
                <w:ilvl w:val="0"/>
                <w:numId w:val="7"/>
              </w:num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10001-</w:t>
            </w:r>
            <w:r w:rsidR="005E4DFF" w:rsidRPr="00B86B9C">
              <w:rPr>
                <w:rFonts w:ascii="Times New Roman" w:hAnsi="Times New Roman"/>
                <w:sz w:val="24"/>
                <w:szCs w:val="24"/>
              </w:rPr>
              <w:t>20</w:t>
            </w:r>
            <w:r w:rsidR="00333B4D" w:rsidRPr="00B86B9C">
              <w:rPr>
                <w:rFonts w:ascii="Times New Roman" w:hAnsi="Times New Roman"/>
                <w:sz w:val="24"/>
                <w:szCs w:val="24"/>
              </w:rPr>
              <w:t>000</w:t>
            </w:r>
          </w:p>
        </w:tc>
        <w:tc>
          <w:tcPr>
            <w:tcW w:w="1267" w:type="dxa"/>
            <w:vAlign w:val="center"/>
          </w:tcPr>
          <w:p w14:paraId="64098C14" w14:textId="77777777" w:rsidR="00A90F7A" w:rsidRPr="00B86B9C" w:rsidRDefault="00A90F7A" w:rsidP="00A90F7A">
            <w:pPr>
              <w:pStyle w:val="ListParagraph"/>
              <w:spacing w:before="120" w:after="120"/>
              <w:ind w:left="502" w:firstLine="72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90F7A" w:rsidRPr="00B86B9C" w14:paraId="7336E3B0" w14:textId="77777777" w:rsidTr="00043EAD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59CBF179" w14:textId="55785F6C" w:rsidR="00A90F7A" w:rsidRPr="00B86B9C" w:rsidRDefault="005E4DFF" w:rsidP="00745C46">
            <w:pPr>
              <w:pStyle w:val="ListParagraph"/>
              <w:numPr>
                <w:ilvl w:val="0"/>
                <w:numId w:val="7"/>
              </w:num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21</w:t>
            </w:r>
            <w:r w:rsidR="00333B4D" w:rsidRPr="00B86B9C">
              <w:rPr>
                <w:rFonts w:ascii="Times New Roman" w:hAnsi="Times New Roman"/>
                <w:sz w:val="24"/>
                <w:szCs w:val="24"/>
              </w:rPr>
              <w:t>001-</w:t>
            </w:r>
            <w:r w:rsidRPr="00B86B9C">
              <w:rPr>
                <w:rFonts w:ascii="Times New Roman" w:hAnsi="Times New Roman"/>
                <w:sz w:val="24"/>
                <w:szCs w:val="24"/>
              </w:rPr>
              <w:t>3</w:t>
            </w:r>
            <w:r w:rsidR="00333B4D" w:rsidRPr="00B86B9C">
              <w:rPr>
                <w:rFonts w:ascii="Times New Roman" w:hAnsi="Times New Roman"/>
                <w:sz w:val="24"/>
                <w:szCs w:val="24"/>
              </w:rPr>
              <w:t>0000</w:t>
            </w:r>
          </w:p>
        </w:tc>
        <w:tc>
          <w:tcPr>
            <w:tcW w:w="1267" w:type="dxa"/>
            <w:vAlign w:val="center"/>
          </w:tcPr>
          <w:p w14:paraId="7FFBA005" w14:textId="77777777" w:rsidR="00A90F7A" w:rsidRPr="00B86B9C" w:rsidRDefault="00A90F7A" w:rsidP="00A90F7A">
            <w:pPr>
              <w:pStyle w:val="ListParagraph"/>
              <w:spacing w:before="120" w:after="120"/>
              <w:ind w:left="502" w:firstLine="72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90F7A" w:rsidRPr="00B86B9C" w14:paraId="7700BD80" w14:textId="77777777" w:rsidTr="00043EAD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1BC9CB27" w14:textId="5D66E746" w:rsidR="00A90F7A" w:rsidRPr="00B86B9C" w:rsidRDefault="005E4DFF" w:rsidP="00745C46">
            <w:pPr>
              <w:pStyle w:val="ListParagraph"/>
              <w:numPr>
                <w:ilvl w:val="0"/>
                <w:numId w:val="7"/>
              </w:num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3</w:t>
            </w:r>
            <w:r w:rsidR="00333B4D" w:rsidRPr="00B86B9C">
              <w:rPr>
                <w:rFonts w:ascii="Times New Roman" w:hAnsi="Times New Roman"/>
                <w:sz w:val="24"/>
                <w:szCs w:val="24"/>
              </w:rPr>
              <w:t>0001-</w:t>
            </w:r>
            <w:r w:rsidRPr="00B86B9C">
              <w:rPr>
                <w:rFonts w:ascii="Times New Roman" w:hAnsi="Times New Roman"/>
                <w:sz w:val="24"/>
                <w:szCs w:val="24"/>
              </w:rPr>
              <w:t>40</w:t>
            </w:r>
            <w:r w:rsidR="00333B4D" w:rsidRPr="00B86B9C">
              <w:rPr>
                <w:rFonts w:ascii="Times New Roman" w:hAnsi="Times New Roman"/>
                <w:sz w:val="24"/>
                <w:szCs w:val="24"/>
              </w:rPr>
              <w:t>000</w:t>
            </w:r>
          </w:p>
        </w:tc>
        <w:tc>
          <w:tcPr>
            <w:tcW w:w="1267" w:type="dxa"/>
            <w:vAlign w:val="center"/>
          </w:tcPr>
          <w:p w14:paraId="27836685" w14:textId="77777777" w:rsidR="00A90F7A" w:rsidRPr="00B86B9C" w:rsidRDefault="00A90F7A" w:rsidP="00A90F7A">
            <w:pPr>
              <w:pStyle w:val="ListParagraph"/>
              <w:spacing w:before="120" w:after="120"/>
              <w:ind w:left="502" w:firstLine="72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33B4D" w:rsidRPr="00B86B9C" w14:paraId="4241C915" w14:textId="77777777" w:rsidTr="00043EAD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32AE7092" w14:textId="13F80BBE" w:rsidR="00333B4D" w:rsidRPr="00B86B9C" w:rsidRDefault="005E4DFF" w:rsidP="00745C46">
            <w:pPr>
              <w:pStyle w:val="ListParagraph"/>
              <w:numPr>
                <w:ilvl w:val="0"/>
                <w:numId w:val="7"/>
              </w:num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40</w:t>
            </w:r>
            <w:r w:rsidR="00333B4D" w:rsidRPr="00B86B9C">
              <w:rPr>
                <w:rFonts w:ascii="Times New Roman" w:hAnsi="Times New Roman"/>
                <w:sz w:val="24"/>
                <w:szCs w:val="24"/>
              </w:rPr>
              <w:t>001-</w:t>
            </w:r>
            <w:r w:rsidRPr="00B86B9C">
              <w:rPr>
                <w:rFonts w:ascii="Times New Roman" w:hAnsi="Times New Roman"/>
                <w:sz w:val="24"/>
                <w:szCs w:val="24"/>
              </w:rPr>
              <w:t>5</w:t>
            </w:r>
            <w:r w:rsidR="00333B4D" w:rsidRPr="00B86B9C">
              <w:rPr>
                <w:rFonts w:ascii="Times New Roman" w:hAnsi="Times New Roman"/>
                <w:sz w:val="24"/>
                <w:szCs w:val="24"/>
              </w:rPr>
              <w:t>0000</w:t>
            </w:r>
          </w:p>
        </w:tc>
        <w:tc>
          <w:tcPr>
            <w:tcW w:w="1267" w:type="dxa"/>
            <w:vAlign w:val="center"/>
          </w:tcPr>
          <w:p w14:paraId="69216C39" w14:textId="77777777" w:rsidR="00333B4D" w:rsidRPr="00B86B9C" w:rsidRDefault="00333B4D" w:rsidP="00A90F7A">
            <w:pPr>
              <w:pStyle w:val="ListParagraph"/>
              <w:spacing w:before="120" w:after="120"/>
              <w:ind w:left="502" w:firstLine="72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33B4D" w:rsidRPr="00B86B9C" w14:paraId="2D87D7BB" w14:textId="77777777" w:rsidTr="00043EAD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2C61D2F9" w14:textId="0C07B77F" w:rsidR="00333B4D" w:rsidRPr="00B86B9C" w:rsidRDefault="00333B4D" w:rsidP="00745C46">
            <w:pPr>
              <w:pStyle w:val="ListParagraph"/>
              <w:numPr>
                <w:ilvl w:val="0"/>
                <w:numId w:val="7"/>
              </w:num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&gt;</w:t>
            </w:r>
            <w:r w:rsidR="005E4DFF" w:rsidRPr="00B86B9C">
              <w:rPr>
                <w:rFonts w:ascii="Times New Roman" w:hAnsi="Times New Roman"/>
                <w:sz w:val="24"/>
                <w:szCs w:val="24"/>
              </w:rPr>
              <w:t>5</w:t>
            </w:r>
            <w:r w:rsidRPr="00B86B9C">
              <w:rPr>
                <w:rFonts w:ascii="Times New Roman" w:hAnsi="Times New Roman"/>
                <w:sz w:val="24"/>
                <w:szCs w:val="24"/>
              </w:rPr>
              <w:t>000</w:t>
            </w:r>
            <w:r w:rsidR="002D6D76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267" w:type="dxa"/>
            <w:vAlign w:val="center"/>
          </w:tcPr>
          <w:p w14:paraId="3FE77532" w14:textId="77777777" w:rsidR="00333B4D" w:rsidRPr="00B86B9C" w:rsidRDefault="00333B4D" w:rsidP="00A90F7A">
            <w:pPr>
              <w:pStyle w:val="ListParagraph"/>
              <w:spacing w:before="120" w:after="120"/>
              <w:ind w:left="502" w:firstLine="72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772AAC91" w14:textId="77777777" w:rsidR="00905A17" w:rsidRPr="00B86B9C" w:rsidRDefault="00905A17" w:rsidP="00745C46">
      <w:pPr>
        <w:numPr>
          <w:ilvl w:val="0"/>
          <w:numId w:val="2"/>
        </w:numPr>
        <w:rPr>
          <w:rFonts w:ascii="Times New Roman" w:hAnsi="Times New Roman"/>
          <w:b/>
          <w:bCs/>
          <w:sz w:val="24"/>
          <w:szCs w:val="24"/>
        </w:rPr>
      </w:pPr>
      <w:bookmarkStart w:id="8" w:name="_Hlk65513878"/>
      <w:r w:rsidRPr="00B86B9C">
        <w:rPr>
          <w:rFonts w:ascii="Times New Roman" w:hAnsi="Times New Roman"/>
          <w:b/>
          <w:bCs/>
          <w:sz w:val="24"/>
          <w:szCs w:val="24"/>
        </w:rPr>
        <w:t xml:space="preserve">What is your marital state? </w:t>
      </w:r>
      <w:r w:rsidRPr="00B86B9C">
        <w:rPr>
          <w:rFonts w:ascii="Times New Roman" w:hAnsi="Times New Roman"/>
          <w:b/>
          <w:bCs/>
          <w:sz w:val="24"/>
          <w:szCs w:val="24"/>
        </w:rPr>
        <w:tab/>
      </w:r>
      <w:r w:rsidRPr="00B86B9C">
        <w:rPr>
          <w:rFonts w:ascii="Times New Roman" w:hAnsi="Times New Roman"/>
          <w:b/>
          <w:bCs/>
          <w:sz w:val="24"/>
          <w:szCs w:val="24"/>
        </w:rPr>
        <w:tab/>
      </w:r>
    </w:p>
    <w:tbl>
      <w:tblPr>
        <w:tblStyle w:val="TableGrid"/>
        <w:tblW w:w="8355" w:type="dxa"/>
        <w:tblInd w:w="817" w:type="dxa"/>
        <w:tblLook w:val="04A0" w:firstRow="1" w:lastRow="0" w:firstColumn="1" w:lastColumn="0" w:noHBand="0" w:noVBand="1"/>
      </w:tblPr>
      <w:tblGrid>
        <w:gridCol w:w="7088"/>
        <w:gridCol w:w="1267"/>
      </w:tblGrid>
      <w:tr w:rsidR="00905A17" w:rsidRPr="00B86B9C" w14:paraId="65D1B16C" w14:textId="77777777" w:rsidTr="000246FF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3B2B3229" w14:textId="444905C1" w:rsidR="00905A17" w:rsidRPr="00B86B9C" w:rsidRDefault="00905A17" w:rsidP="00745C46">
            <w:pPr>
              <w:numPr>
                <w:ilvl w:val="0"/>
                <w:numId w:val="6"/>
              </w:numPr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N</w:t>
            </w:r>
            <w:r w:rsidR="00E25A87" w:rsidRPr="00B86B9C">
              <w:rPr>
                <w:rFonts w:ascii="Times New Roman" w:hAnsi="Times New Roman"/>
                <w:sz w:val="24"/>
                <w:szCs w:val="24"/>
              </w:rPr>
              <w:t>ever</w:t>
            </w:r>
            <w:r w:rsidRPr="00B86B9C">
              <w:rPr>
                <w:rFonts w:ascii="Times New Roman" w:hAnsi="Times New Roman"/>
                <w:sz w:val="24"/>
                <w:szCs w:val="24"/>
              </w:rPr>
              <w:t xml:space="preserve"> married (legally /customary)</w:t>
            </w:r>
          </w:p>
        </w:tc>
        <w:tc>
          <w:tcPr>
            <w:tcW w:w="1267" w:type="dxa"/>
            <w:vAlign w:val="center"/>
          </w:tcPr>
          <w:p w14:paraId="03300F90" w14:textId="77777777" w:rsidR="00905A17" w:rsidRPr="00B86B9C" w:rsidRDefault="00905A17" w:rsidP="00905A17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905A17" w:rsidRPr="00B86B9C" w14:paraId="00E10080" w14:textId="77777777" w:rsidTr="000246FF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38905939" w14:textId="3FC5609E" w:rsidR="00905A17" w:rsidRPr="00B86B9C" w:rsidRDefault="00905A17" w:rsidP="00745C46">
            <w:pPr>
              <w:numPr>
                <w:ilvl w:val="0"/>
                <w:numId w:val="6"/>
              </w:numPr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 xml:space="preserve">Married (legally /customary)-living with </w:t>
            </w:r>
            <w:r w:rsidR="006144F5" w:rsidRPr="00B86B9C">
              <w:rPr>
                <w:rFonts w:ascii="Times New Roman" w:hAnsi="Times New Roman"/>
                <w:sz w:val="24"/>
                <w:szCs w:val="24"/>
              </w:rPr>
              <w:t xml:space="preserve">a </w:t>
            </w:r>
            <w:r w:rsidRPr="00B86B9C">
              <w:rPr>
                <w:rFonts w:ascii="Times New Roman" w:hAnsi="Times New Roman"/>
                <w:sz w:val="24"/>
                <w:szCs w:val="24"/>
              </w:rPr>
              <w:t>spouse</w:t>
            </w:r>
          </w:p>
        </w:tc>
        <w:tc>
          <w:tcPr>
            <w:tcW w:w="1267" w:type="dxa"/>
            <w:vAlign w:val="center"/>
          </w:tcPr>
          <w:p w14:paraId="14BBBA26" w14:textId="77777777" w:rsidR="00905A17" w:rsidRPr="00B86B9C" w:rsidRDefault="00905A17" w:rsidP="00905A17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905A17" w:rsidRPr="00B86B9C" w14:paraId="61C4E469" w14:textId="77777777" w:rsidTr="000246FF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52DCE6EC" w14:textId="2AAF51F4" w:rsidR="00905A17" w:rsidRPr="00B86B9C" w:rsidRDefault="00905A17" w:rsidP="00745C46">
            <w:pPr>
              <w:numPr>
                <w:ilvl w:val="0"/>
                <w:numId w:val="6"/>
              </w:numPr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Separated/divorced</w:t>
            </w:r>
          </w:p>
        </w:tc>
        <w:tc>
          <w:tcPr>
            <w:tcW w:w="1267" w:type="dxa"/>
            <w:vAlign w:val="center"/>
          </w:tcPr>
          <w:p w14:paraId="7F93BCF4" w14:textId="77777777" w:rsidR="00905A17" w:rsidRPr="00B86B9C" w:rsidRDefault="00905A17" w:rsidP="00905A17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905A17" w:rsidRPr="00B86B9C" w14:paraId="7EB1F04B" w14:textId="77777777" w:rsidTr="000246FF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597B6F14" w14:textId="2D8ED4DB" w:rsidR="00905A17" w:rsidRPr="00B86B9C" w:rsidRDefault="00E25A87" w:rsidP="00745C46">
            <w:pPr>
              <w:numPr>
                <w:ilvl w:val="0"/>
                <w:numId w:val="6"/>
              </w:numPr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S</w:t>
            </w:r>
            <w:r w:rsidR="00905A17" w:rsidRPr="00B86B9C">
              <w:rPr>
                <w:rFonts w:ascii="Times New Roman" w:hAnsi="Times New Roman"/>
                <w:sz w:val="24"/>
                <w:szCs w:val="24"/>
              </w:rPr>
              <w:t>pouse died</w:t>
            </w:r>
            <w:r w:rsidRPr="00B86B9C">
              <w:rPr>
                <w:rFonts w:ascii="Times New Roman" w:hAnsi="Times New Roman"/>
                <w:sz w:val="24"/>
                <w:szCs w:val="24"/>
              </w:rPr>
              <w:t>-widowed</w:t>
            </w:r>
          </w:p>
        </w:tc>
        <w:tc>
          <w:tcPr>
            <w:tcW w:w="1267" w:type="dxa"/>
            <w:vAlign w:val="center"/>
          </w:tcPr>
          <w:p w14:paraId="6F61316C" w14:textId="77777777" w:rsidR="00905A17" w:rsidRPr="00B86B9C" w:rsidRDefault="00905A17" w:rsidP="00905A17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905A17" w:rsidRPr="00B86B9C" w14:paraId="052D32B4" w14:textId="77777777" w:rsidTr="000246FF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0B5C7B63" w14:textId="77777777" w:rsidR="00905A17" w:rsidRPr="00B86B9C" w:rsidRDefault="00905A17" w:rsidP="00745C46">
            <w:pPr>
              <w:numPr>
                <w:ilvl w:val="0"/>
                <w:numId w:val="6"/>
              </w:numPr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Other</w:t>
            </w:r>
          </w:p>
        </w:tc>
        <w:tc>
          <w:tcPr>
            <w:tcW w:w="1267" w:type="dxa"/>
            <w:vAlign w:val="center"/>
          </w:tcPr>
          <w:p w14:paraId="75F64E77" w14:textId="77777777" w:rsidR="00905A17" w:rsidRPr="00B86B9C" w:rsidRDefault="00905A17" w:rsidP="00905A17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</w:tbl>
    <w:bookmarkEnd w:id="8"/>
    <w:p w14:paraId="686B2903" w14:textId="01A3AB2A" w:rsidR="00AF61CD" w:rsidRPr="001174EA" w:rsidRDefault="0005752C" w:rsidP="001174EA">
      <w:pPr>
        <w:ind w:firstLine="720"/>
        <w:rPr>
          <w:rFonts w:ascii="Times New Roman" w:hAnsi="Times New Roman"/>
          <w:b/>
          <w:bCs/>
          <w:sz w:val="24"/>
          <w:szCs w:val="24"/>
        </w:rPr>
      </w:pPr>
      <w:r w:rsidRPr="00B86B9C">
        <w:rPr>
          <w:rFonts w:ascii="Times New Roman" w:hAnsi="Times New Roman"/>
          <w:sz w:val="24"/>
          <w:szCs w:val="24"/>
        </w:rPr>
        <w:t xml:space="preserve">                </w:t>
      </w:r>
      <w:r w:rsidR="004C0713">
        <w:rPr>
          <w:rFonts w:ascii="Times New Roman" w:hAnsi="Times New Roman"/>
          <w:sz w:val="24"/>
          <w:szCs w:val="24"/>
        </w:rPr>
        <w:tab/>
      </w:r>
      <w:r w:rsidRPr="00B86B9C">
        <w:rPr>
          <w:rFonts w:ascii="Times New Roman" w:hAnsi="Times New Roman"/>
          <w:sz w:val="24"/>
          <w:szCs w:val="24"/>
        </w:rPr>
        <w:t xml:space="preserve"> </w:t>
      </w:r>
      <w:r w:rsidR="00E25A87" w:rsidRPr="00B86B9C">
        <w:rPr>
          <w:rFonts w:ascii="Times New Roman" w:hAnsi="Times New Roman"/>
          <w:sz w:val="24"/>
          <w:szCs w:val="24"/>
        </w:rPr>
        <w:t>Specify…</w:t>
      </w:r>
      <w:r w:rsidR="00E25A87" w:rsidRPr="00B86B9C">
        <w:rPr>
          <w:rFonts w:ascii="Times New Roman" w:hAnsi="Times New Roman"/>
          <w:b/>
          <w:bCs/>
          <w:sz w:val="24"/>
          <w:szCs w:val="24"/>
        </w:rPr>
        <w:t>……………….</w:t>
      </w:r>
    </w:p>
    <w:p w14:paraId="36EF6633" w14:textId="5AB9B191" w:rsidR="00FF5C7E" w:rsidRPr="00B86B9C" w:rsidRDefault="0054547F" w:rsidP="00FF5C7E">
      <w:pPr>
        <w:spacing w:line="240" w:lineRule="auto"/>
        <w:rPr>
          <w:rFonts w:ascii="Times New Roman" w:hAnsi="Times New Roman"/>
          <w:b/>
          <w:bCs/>
          <w:sz w:val="24"/>
          <w:szCs w:val="24"/>
        </w:rPr>
      </w:pPr>
      <w:bookmarkStart w:id="9" w:name="_Hlk95208708"/>
      <w:r w:rsidRPr="00B86B9C">
        <w:rPr>
          <w:rFonts w:ascii="Times New Roman" w:hAnsi="Times New Roman"/>
          <w:b/>
          <w:sz w:val="24"/>
          <w:szCs w:val="24"/>
        </w:rPr>
        <w:t xml:space="preserve">Part </w:t>
      </w:r>
      <w:r w:rsidR="00687999" w:rsidRPr="00B86B9C">
        <w:rPr>
          <w:rFonts w:ascii="Times New Roman" w:hAnsi="Times New Roman"/>
          <w:b/>
          <w:sz w:val="24"/>
          <w:szCs w:val="24"/>
        </w:rPr>
        <w:t>B</w:t>
      </w:r>
      <w:r w:rsidRPr="00B86B9C">
        <w:rPr>
          <w:rFonts w:ascii="Times New Roman" w:hAnsi="Times New Roman"/>
          <w:b/>
          <w:sz w:val="24"/>
          <w:szCs w:val="24"/>
        </w:rPr>
        <w:t>-</w:t>
      </w:r>
      <w:r w:rsidR="00FF5C7E" w:rsidRPr="00B86B9C">
        <w:rPr>
          <w:rFonts w:ascii="Times New Roman" w:hAnsi="Times New Roman"/>
          <w:b/>
          <w:bCs/>
          <w:sz w:val="24"/>
          <w:szCs w:val="24"/>
        </w:rPr>
        <w:t xml:space="preserve"> </w:t>
      </w:r>
      <w:bookmarkStart w:id="10" w:name="_Hlk62985905"/>
      <w:r w:rsidR="0026198D" w:rsidRPr="00B86B9C">
        <w:rPr>
          <w:rFonts w:ascii="Times New Roman" w:hAnsi="Times New Roman"/>
          <w:b/>
          <w:bCs/>
          <w:sz w:val="24"/>
          <w:szCs w:val="24"/>
        </w:rPr>
        <w:t xml:space="preserve">Past </w:t>
      </w:r>
      <w:r w:rsidR="00FF5C7E" w:rsidRPr="00B86B9C">
        <w:rPr>
          <w:rFonts w:ascii="Times New Roman" w:hAnsi="Times New Roman"/>
          <w:b/>
          <w:bCs/>
          <w:sz w:val="24"/>
          <w:szCs w:val="24"/>
        </w:rPr>
        <w:t>Medical</w:t>
      </w:r>
      <w:r w:rsidR="006144F5" w:rsidRPr="00B86B9C">
        <w:rPr>
          <w:rFonts w:ascii="Times New Roman" w:hAnsi="Times New Roman"/>
          <w:b/>
          <w:bCs/>
          <w:sz w:val="24"/>
          <w:szCs w:val="24"/>
        </w:rPr>
        <w:t>,</w:t>
      </w:r>
      <w:r w:rsidR="00FF5C7E" w:rsidRPr="00B86B9C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6144F5" w:rsidRPr="00B86B9C">
        <w:rPr>
          <w:rFonts w:ascii="Times New Roman" w:hAnsi="Times New Roman"/>
          <w:b/>
          <w:bCs/>
          <w:sz w:val="24"/>
          <w:szCs w:val="24"/>
        </w:rPr>
        <w:t>s</w:t>
      </w:r>
      <w:r w:rsidR="00FF5C7E" w:rsidRPr="00B86B9C">
        <w:rPr>
          <w:rFonts w:ascii="Times New Roman" w:hAnsi="Times New Roman"/>
          <w:b/>
          <w:bCs/>
          <w:sz w:val="24"/>
          <w:szCs w:val="24"/>
        </w:rPr>
        <w:t xml:space="preserve">urgical </w:t>
      </w:r>
      <w:bookmarkStart w:id="11" w:name="_Hlk96423565"/>
      <w:r w:rsidR="00FF5C7E" w:rsidRPr="00B86B9C">
        <w:rPr>
          <w:rFonts w:ascii="Times New Roman" w:hAnsi="Times New Roman"/>
          <w:b/>
          <w:bCs/>
          <w:sz w:val="24"/>
          <w:szCs w:val="24"/>
        </w:rPr>
        <w:t>history</w:t>
      </w:r>
      <w:bookmarkEnd w:id="10"/>
      <w:bookmarkEnd w:id="11"/>
      <w:r w:rsidR="00E84A9E" w:rsidRPr="00B86B9C">
        <w:rPr>
          <w:rFonts w:ascii="Times New Roman" w:hAnsi="Times New Roman"/>
          <w:b/>
          <w:bCs/>
          <w:sz w:val="24"/>
          <w:szCs w:val="24"/>
        </w:rPr>
        <w:t>,</w:t>
      </w:r>
      <w:r w:rsidR="00414B5A" w:rsidRPr="00B86B9C">
        <w:rPr>
          <w:rFonts w:ascii="Times New Roman" w:hAnsi="Times New Roman"/>
          <w:b/>
          <w:bCs/>
          <w:sz w:val="24"/>
          <w:szCs w:val="24"/>
        </w:rPr>
        <w:t xml:space="preserve"> and </w:t>
      </w:r>
      <w:r w:rsidR="00E84A9E" w:rsidRPr="00B86B9C">
        <w:rPr>
          <w:rFonts w:ascii="Times New Roman" w:hAnsi="Times New Roman"/>
          <w:b/>
          <w:bCs/>
          <w:sz w:val="24"/>
          <w:szCs w:val="24"/>
        </w:rPr>
        <w:t xml:space="preserve">other risk </w:t>
      </w:r>
      <w:r w:rsidR="00414B5A" w:rsidRPr="00B86B9C">
        <w:rPr>
          <w:rFonts w:ascii="Times New Roman" w:hAnsi="Times New Roman"/>
          <w:b/>
          <w:bCs/>
          <w:sz w:val="24"/>
          <w:szCs w:val="24"/>
        </w:rPr>
        <w:t>behavior</w:t>
      </w:r>
      <w:r w:rsidR="006144F5" w:rsidRPr="00B86B9C">
        <w:rPr>
          <w:rFonts w:ascii="Times New Roman" w:hAnsi="Times New Roman"/>
          <w:b/>
          <w:bCs/>
          <w:sz w:val="24"/>
          <w:szCs w:val="24"/>
        </w:rPr>
        <w:t>s</w:t>
      </w:r>
      <w:r w:rsidR="00414B5A" w:rsidRPr="00B86B9C">
        <w:rPr>
          <w:rFonts w:ascii="Times New Roman" w:hAnsi="Times New Roman"/>
          <w:b/>
          <w:bCs/>
          <w:sz w:val="24"/>
          <w:szCs w:val="24"/>
        </w:rPr>
        <w:t xml:space="preserve"> history</w:t>
      </w:r>
    </w:p>
    <w:p w14:paraId="143C4D4E" w14:textId="354636C7" w:rsidR="00933278" w:rsidRPr="00B86B9C" w:rsidRDefault="00933278" w:rsidP="00D7324D">
      <w:pPr>
        <w:tabs>
          <w:tab w:val="left" w:pos="5497"/>
          <w:tab w:val="left" w:pos="6379"/>
        </w:tabs>
        <w:spacing w:line="240" w:lineRule="auto"/>
        <w:rPr>
          <w:rFonts w:ascii="Times New Roman" w:hAnsi="Times New Roman"/>
          <w:b/>
          <w:sz w:val="24"/>
          <w:szCs w:val="24"/>
        </w:rPr>
      </w:pPr>
      <w:bookmarkStart w:id="12" w:name="_Hlk47436770"/>
      <w:r w:rsidRPr="00B86B9C">
        <w:rPr>
          <w:rFonts w:ascii="Times New Roman" w:hAnsi="Times New Roman"/>
          <w:b/>
          <w:sz w:val="24"/>
          <w:szCs w:val="24"/>
        </w:rPr>
        <w:t xml:space="preserve">Please mark </w:t>
      </w:r>
      <w:r w:rsidR="00E84A9E" w:rsidRPr="00B86B9C">
        <w:rPr>
          <w:rFonts w:ascii="Times New Roman" w:hAnsi="Times New Roman"/>
          <w:b/>
          <w:sz w:val="24"/>
          <w:szCs w:val="24"/>
        </w:rPr>
        <w:t xml:space="preserve">the </w:t>
      </w:r>
      <w:r w:rsidRPr="00B86B9C">
        <w:rPr>
          <w:rFonts w:ascii="Times New Roman" w:hAnsi="Times New Roman"/>
          <w:b/>
          <w:sz w:val="24"/>
          <w:szCs w:val="24"/>
        </w:rPr>
        <w:t xml:space="preserve">correct cage with </w:t>
      </w:r>
      <w:r w:rsidR="00E84A9E" w:rsidRPr="00B86B9C">
        <w:rPr>
          <w:rFonts w:ascii="Times New Roman" w:hAnsi="Times New Roman"/>
          <w:b/>
          <w:sz w:val="24"/>
          <w:szCs w:val="24"/>
        </w:rPr>
        <w:t xml:space="preserve">an </w:t>
      </w:r>
      <w:r w:rsidRPr="00B86B9C">
        <w:rPr>
          <w:rFonts w:ascii="Times New Roman" w:hAnsi="Times New Roman"/>
          <w:b/>
          <w:bCs/>
          <w:sz w:val="24"/>
          <w:szCs w:val="24"/>
        </w:rPr>
        <w:t xml:space="preserve">“X” </w:t>
      </w:r>
      <w:r w:rsidRPr="00B86B9C">
        <w:rPr>
          <w:rFonts w:ascii="Times New Roman" w:hAnsi="Times New Roman"/>
          <w:b/>
          <w:sz w:val="24"/>
          <w:szCs w:val="24"/>
        </w:rPr>
        <w:t>mark</w:t>
      </w:r>
    </w:p>
    <w:tbl>
      <w:tblPr>
        <w:tblStyle w:val="TableGrid"/>
        <w:tblW w:w="11674" w:type="dxa"/>
        <w:tblInd w:w="-993" w:type="dxa"/>
        <w:tblLook w:val="04A0" w:firstRow="1" w:lastRow="0" w:firstColumn="1" w:lastColumn="0" w:noHBand="0" w:noVBand="1"/>
      </w:tblPr>
      <w:tblGrid>
        <w:gridCol w:w="6795"/>
        <w:gridCol w:w="3695"/>
        <w:gridCol w:w="591"/>
        <w:gridCol w:w="567"/>
        <w:gridCol w:w="26"/>
      </w:tblGrid>
      <w:tr w:rsidR="00E2426A" w:rsidRPr="00B86B9C" w14:paraId="761BA146" w14:textId="77777777" w:rsidTr="00CF3C43">
        <w:trPr>
          <w:gridAfter w:val="1"/>
          <w:wAfter w:w="26" w:type="dxa"/>
          <w:trHeight w:val="576"/>
        </w:trPr>
        <w:tc>
          <w:tcPr>
            <w:tcW w:w="10490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6C0F0BB1" w14:textId="1CB49026" w:rsidR="00E2426A" w:rsidRPr="002E36BD" w:rsidRDefault="00DC7ACA" w:rsidP="00CF3C43">
            <w:pPr>
              <w:pStyle w:val="ListParagraph"/>
              <w:numPr>
                <w:ilvl w:val="0"/>
                <w:numId w:val="2"/>
              </w:numPr>
              <w:spacing w:after="0"/>
              <w:ind w:left="1441" w:hanging="708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DC7ACA">
              <w:rPr>
                <w:rFonts w:ascii="Times New Roman" w:hAnsi="Times New Roman"/>
                <w:bCs/>
                <w:sz w:val="24"/>
                <w:szCs w:val="24"/>
              </w:rPr>
              <w:t>Ha</w:t>
            </w:r>
            <w:r w:rsidR="000A2003">
              <w:rPr>
                <w:rFonts w:ascii="Times New Roman" w:hAnsi="Times New Roman"/>
                <w:bCs/>
                <w:sz w:val="24"/>
                <w:szCs w:val="24"/>
              </w:rPr>
              <w:t>ve</w:t>
            </w:r>
            <w:r w:rsidRPr="00DC7ACA">
              <w:rPr>
                <w:rFonts w:ascii="Times New Roman" w:hAnsi="Times New Roman"/>
                <w:bCs/>
                <w:sz w:val="24"/>
                <w:szCs w:val="24"/>
              </w:rPr>
              <w:t xml:space="preserve"> you </w:t>
            </w:r>
            <w:r w:rsidR="000A2003">
              <w:rPr>
                <w:rFonts w:ascii="Times New Roman" w:hAnsi="Times New Roman"/>
                <w:bCs/>
                <w:sz w:val="24"/>
                <w:szCs w:val="24"/>
              </w:rPr>
              <w:t xml:space="preserve">been fully </w:t>
            </w:r>
            <w:r w:rsidR="00CF3C43">
              <w:rPr>
                <w:rFonts w:ascii="Times New Roman" w:hAnsi="Times New Roman"/>
                <w:bCs/>
                <w:sz w:val="24"/>
                <w:szCs w:val="24"/>
              </w:rPr>
              <w:t>vaccinated (</w:t>
            </w:r>
            <w:r w:rsidR="000A2003">
              <w:rPr>
                <w:rFonts w:ascii="Times New Roman" w:hAnsi="Times New Roman"/>
                <w:bCs/>
                <w:sz w:val="24"/>
                <w:szCs w:val="24"/>
              </w:rPr>
              <w:t xml:space="preserve">completed all the doses) </w:t>
            </w:r>
            <w:r w:rsidR="002D6D76">
              <w:rPr>
                <w:rFonts w:ascii="Times New Roman" w:hAnsi="Times New Roman"/>
                <w:bCs/>
                <w:sz w:val="24"/>
                <w:szCs w:val="24"/>
              </w:rPr>
              <w:t xml:space="preserve">with </w:t>
            </w:r>
            <w:r w:rsidR="000A2003">
              <w:rPr>
                <w:rFonts w:ascii="Times New Roman" w:hAnsi="Times New Roman"/>
                <w:bCs/>
                <w:sz w:val="24"/>
                <w:szCs w:val="24"/>
              </w:rPr>
              <w:t xml:space="preserve">the </w:t>
            </w:r>
            <w:r w:rsidRPr="00DC7ACA">
              <w:rPr>
                <w:rFonts w:ascii="Times New Roman" w:hAnsi="Times New Roman"/>
                <w:bCs/>
                <w:sz w:val="24"/>
                <w:szCs w:val="24"/>
              </w:rPr>
              <w:t xml:space="preserve">HPV </w:t>
            </w:r>
            <w:r w:rsidR="00981C03">
              <w:rPr>
                <w:rFonts w:ascii="Times New Roman" w:hAnsi="Times New Roman"/>
                <w:bCs/>
                <w:sz w:val="24"/>
                <w:szCs w:val="24"/>
              </w:rPr>
              <w:t>prophylactic</w:t>
            </w:r>
            <w:r w:rsidRPr="00DC7ACA">
              <w:rPr>
                <w:rFonts w:ascii="Times New Roman" w:hAnsi="Times New Roman"/>
                <w:bCs/>
                <w:sz w:val="24"/>
                <w:szCs w:val="24"/>
              </w:rPr>
              <w:t xml:space="preserve"> vaccine</w:t>
            </w:r>
          </w:p>
        </w:tc>
        <w:tc>
          <w:tcPr>
            <w:tcW w:w="591" w:type="dxa"/>
          </w:tcPr>
          <w:p w14:paraId="184081E9" w14:textId="3AA6165B" w:rsidR="00E2426A" w:rsidRPr="00981C03" w:rsidRDefault="00E2426A" w:rsidP="00E2426A">
            <w:pPr>
              <w:spacing w:before="60" w:after="60" w:line="240" w:lineRule="auto"/>
              <w:ind w:left="2361" w:hanging="2361"/>
              <w:jc w:val="both"/>
              <w:rPr>
                <w:rFonts w:ascii="Times New Roman" w:hAnsi="Times New Roman"/>
              </w:rPr>
            </w:pPr>
            <w:r w:rsidRPr="00981C03">
              <w:rPr>
                <w:rFonts w:ascii="Times New Roman" w:hAnsi="Times New Roman"/>
              </w:rPr>
              <w:t>Yes</w:t>
            </w:r>
          </w:p>
        </w:tc>
        <w:tc>
          <w:tcPr>
            <w:tcW w:w="567" w:type="dxa"/>
          </w:tcPr>
          <w:p w14:paraId="7DC47DD0" w14:textId="10B47C66" w:rsidR="00E2426A" w:rsidRPr="00981C03" w:rsidRDefault="00E2426A" w:rsidP="00E2426A">
            <w:pPr>
              <w:spacing w:before="60" w:after="60" w:line="240" w:lineRule="auto"/>
              <w:jc w:val="both"/>
              <w:rPr>
                <w:rFonts w:ascii="Times New Roman" w:hAnsi="Times New Roman"/>
              </w:rPr>
            </w:pPr>
            <w:r w:rsidRPr="00981C03">
              <w:rPr>
                <w:rFonts w:ascii="Times New Roman" w:hAnsi="Times New Roman"/>
              </w:rPr>
              <w:t>No</w:t>
            </w:r>
          </w:p>
        </w:tc>
      </w:tr>
      <w:tr w:rsidR="00F05DF1" w:rsidRPr="00B86B9C" w14:paraId="5D894225" w14:textId="77777777" w:rsidTr="00CF3C43">
        <w:trPr>
          <w:gridAfter w:val="1"/>
          <w:wAfter w:w="26" w:type="dxa"/>
          <w:trHeight w:val="576"/>
        </w:trPr>
        <w:tc>
          <w:tcPr>
            <w:tcW w:w="10490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5FF5E666" w14:textId="092F5527" w:rsidR="00F05DF1" w:rsidRPr="00DC7ACA" w:rsidRDefault="002D7D7F" w:rsidP="00CF3C43">
            <w:pPr>
              <w:pStyle w:val="ListParagraph"/>
              <w:numPr>
                <w:ilvl w:val="0"/>
                <w:numId w:val="2"/>
              </w:numPr>
              <w:spacing w:after="0"/>
              <w:ind w:firstLine="12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Only answer is response is</w:t>
            </w:r>
            <w:r w:rsidR="00085800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085800" w:rsidRPr="002D7D7F">
              <w:rPr>
                <w:rFonts w:ascii="Times New Roman" w:hAnsi="Times New Roman"/>
                <w:b/>
                <w:sz w:val="24"/>
                <w:szCs w:val="24"/>
              </w:rPr>
              <w:t>yes</w:t>
            </w:r>
            <w:r w:rsidRPr="002D7D7F">
              <w:rPr>
                <w:rFonts w:ascii="Times New Roman" w:hAnsi="Times New Roman"/>
                <w:b/>
                <w:sz w:val="24"/>
                <w:szCs w:val="24"/>
              </w:rPr>
              <w:t xml:space="preserve"> to questions 8</w:t>
            </w:r>
            <w:r w:rsidR="00085800">
              <w:rPr>
                <w:rFonts w:ascii="Times New Roman" w:hAnsi="Times New Roman"/>
                <w:bCs/>
                <w:sz w:val="24"/>
                <w:szCs w:val="24"/>
              </w:rPr>
              <w:t>, have</w:t>
            </w:r>
            <w:r w:rsidR="00085800" w:rsidRPr="00085800">
              <w:rPr>
                <w:rFonts w:ascii="Times New Roman" w:hAnsi="Times New Roman"/>
                <w:bCs/>
                <w:sz w:val="24"/>
                <w:szCs w:val="24"/>
              </w:rPr>
              <w:t xml:space="preserve"> you been </w:t>
            </w:r>
            <w:r w:rsidR="00CF3C43">
              <w:rPr>
                <w:rFonts w:ascii="Times New Roman" w:hAnsi="Times New Roman"/>
                <w:bCs/>
                <w:sz w:val="24"/>
                <w:szCs w:val="24"/>
              </w:rPr>
              <w:t>completed all the doses</w:t>
            </w:r>
            <w:r w:rsidR="00085800" w:rsidRPr="00085800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085800">
              <w:rPr>
                <w:rFonts w:ascii="Times New Roman" w:hAnsi="Times New Roman"/>
                <w:bCs/>
                <w:sz w:val="24"/>
                <w:szCs w:val="24"/>
              </w:rPr>
              <w:t xml:space="preserve">before </w:t>
            </w:r>
            <w:r w:rsidR="000A2003">
              <w:rPr>
                <w:rFonts w:ascii="Times New Roman" w:hAnsi="Times New Roman"/>
                <w:bCs/>
                <w:sz w:val="24"/>
                <w:szCs w:val="24"/>
              </w:rPr>
              <w:t xml:space="preserve">the </w:t>
            </w:r>
            <w:r w:rsidR="00085800">
              <w:rPr>
                <w:rFonts w:ascii="Times New Roman" w:hAnsi="Times New Roman"/>
                <w:bCs/>
                <w:sz w:val="24"/>
                <w:szCs w:val="24"/>
              </w:rPr>
              <w:t xml:space="preserve">commencement of </w:t>
            </w:r>
            <w:r w:rsidR="000A2003">
              <w:rPr>
                <w:rFonts w:ascii="Times New Roman" w:hAnsi="Times New Roman"/>
                <w:bCs/>
                <w:sz w:val="24"/>
                <w:szCs w:val="24"/>
              </w:rPr>
              <w:t xml:space="preserve">the </w:t>
            </w:r>
            <w:r w:rsidR="00085800">
              <w:rPr>
                <w:rFonts w:ascii="Times New Roman" w:hAnsi="Times New Roman"/>
                <w:bCs/>
                <w:sz w:val="24"/>
                <w:szCs w:val="24"/>
              </w:rPr>
              <w:t>sexual activity</w:t>
            </w:r>
          </w:p>
        </w:tc>
        <w:tc>
          <w:tcPr>
            <w:tcW w:w="591" w:type="dxa"/>
          </w:tcPr>
          <w:p w14:paraId="7794BE88" w14:textId="175C7F66" w:rsidR="00F05DF1" w:rsidRPr="00981C03" w:rsidRDefault="00F05DF1" w:rsidP="00F05DF1">
            <w:pPr>
              <w:spacing w:before="60" w:after="60" w:line="240" w:lineRule="auto"/>
              <w:ind w:left="2361" w:hanging="2361"/>
              <w:jc w:val="both"/>
              <w:rPr>
                <w:rFonts w:ascii="Times New Roman" w:hAnsi="Times New Roman"/>
              </w:rPr>
            </w:pPr>
            <w:r w:rsidRPr="00946549">
              <w:t>Yes</w:t>
            </w:r>
          </w:p>
        </w:tc>
        <w:tc>
          <w:tcPr>
            <w:tcW w:w="567" w:type="dxa"/>
          </w:tcPr>
          <w:p w14:paraId="205E5255" w14:textId="52903974" w:rsidR="00F05DF1" w:rsidRPr="00981C03" w:rsidRDefault="00F05DF1" w:rsidP="00F05DF1">
            <w:pPr>
              <w:spacing w:before="60" w:after="60" w:line="240" w:lineRule="auto"/>
              <w:jc w:val="both"/>
              <w:rPr>
                <w:rFonts w:ascii="Times New Roman" w:hAnsi="Times New Roman"/>
              </w:rPr>
            </w:pPr>
            <w:r w:rsidRPr="00946549">
              <w:t>No</w:t>
            </w:r>
          </w:p>
        </w:tc>
      </w:tr>
      <w:tr w:rsidR="00F05DF1" w:rsidRPr="00B86B9C" w14:paraId="24B3233F" w14:textId="77777777" w:rsidTr="00CF3C43">
        <w:trPr>
          <w:gridAfter w:val="1"/>
          <w:wAfter w:w="26" w:type="dxa"/>
          <w:trHeight w:val="576"/>
        </w:trPr>
        <w:tc>
          <w:tcPr>
            <w:tcW w:w="10490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6611EE3C" w14:textId="7D414225" w:rsidR="00F05DF1" w:rsidRPr="00DC7ACA" w:rsidRDefault="00F05DF1" w:rsidP="00745C46">
            <w:pPr>
              <w:pStyle w:val="ListParagraph"/>
              <w:numPr>
                <w:ilvl w:val="0"/>
                <w:numId w:val="2"/>
              </w:numPr>
              <w:spacing w:after="0"/>
              <w:ind w:firstLine="13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2E36BD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 xml:space="preserve">Have you </w:t>
            </w:r>
            <w:r w:rsidR="00CF3C43">
              <w:rPr>
                <w:rFonts w:ascii="Times New Roman" w:hAnsi="Times New Roman"/>
                <w:bCs/>
                <w:sz w:val="24"/>
                <w:szCs w:val="24"/>
              </w:rPr>
              <w:t xml:space="preserve">ever </w:t>
            </w:r>
            <w:r w:rsidRPr="002E36BD">
              <w:rPr>
                <w:rFonts w:ascii="Times New Roman" w:hAnsi="Times New Roman"/>
                <w:bCs/>
                <w:sz w:val="24"/>
                <w:szCs w:val="24"/>
              </w:rPr>
              <w:t>had Genital warts</w:t>
            </w:r>
          </w:p>
        </w:tc>
        <w:tc>
          <w:tcPr>
            <w:tcW w:w="591" w:type="dxa"/>
          </w:tcPr>
          <w:p w14:paraId="58ED6769" w14:textId="01F90956" w:rsidR="00F05DF1" w:rsidRPr="00981C03" w:rsidRDefault="00F05DF1" w:rsidP="00F05DF1">
            <w:pPr>
              <w:spacing w:before="60" w:after="60" w:line="240" w:lineRule="auto"/>
              <w:ind w:left="2361" w:hanging="2361"/>
              <w:jc w:val="both"/>
              <w:rPr>
                <w:rFonts w:ascii="Times New Roman" w:hAnsi="Times New Roman"/>
              </w:rPr>
            </w:pPr>
            <w:r w:rsidRPr="00946549">
              <w:t>Yes</w:t>
            </w:r>
          </w:p>
        </w:tc>
        <w:tc>
          <w:tcPr>
            <w:tcW w:w="567" w:type="dxa"/>
          </w:tcPr>
          <w:p w14:paraId="26A50B67" w14:textId="49E7D4D3" w:rsidR="00F05DF1" w:rsidRPr="00981C03" w:rsidRDefault="00F05DF1" w:rsidP="00F05DF1">
            <w:pPr>
              <w:spacing w:before="60" w:after="60" w:line="240" w:lineRule="auto"/>
              <w:jc w:val="both"/>
              <w:rPr>
                <w:rFonts w:ascii="Times New Roman" w:hAnsi="Times New Roman"/>
              </w:rPr>
            </w:pPr>
            <w:r w:rsidRPr="00946549">
              <w:t>No</w:t>
            </w:r>
          </w:p>
        </w:tc>
      </w:tr>
      <w:tr w:rsidR="00026014" w:rsidRPr="00B86B9C" w14:paraId="2892DA6B" w14:textId="77777777" w:rsidTr="00CF3C43">
        <w:trPr>
          <w:gridAfter w:val="1"/>
          <w:wAfter w:w="26" w:type="dxa"/>
          <w:trHeight w:val="576"/>
        </w:trPr>
        <w:tc>
          <w:tcPr>
            <w:tcW w:w="10490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6058DC10" w14:textId="2567463A" w:rsidR="00026014" w:rsidRPr="00B86B9C" w:rsidRDefault="00026014" w:rsidP="00745C46">
            <w:pPr>
              <w:pStyle w:val="ListParagraph"/>
              <w:numPr>
                <w:ilvl w:val="0"/>
                <w:numId w:val="2"/>
              </w:numPr>
              <w:spacing w:after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86B9C">
              <w:rPr>
                <w:rFonts w:ascii="Times New Roman" w:hAnsi="Times New Roman"/>
                <w:bCs/>
                <w:sz w:val="24"/>
                <w:szCs w:val="24"/>
              </w:rPr>
              <w:t xml:space="preserve">Have you </w:t>
            </w:r>
            <w:r w:rsidR="00CF3C43">
              <w:rPr>
                <w:rFonts w:ascii="Times New Roman" w:hAnsi="Times New Roman"/>
                <w:bCs/>
                <w:sz w:val="24"/>
                <w:szCs w:val="24"/>
              </w:rPr>
              <w:t xml:space="preserve">ever </w:t>
            </w:r>
            <w:r w:rsidRPr="00B86B9C">
              <w:rPr>
                <w:rFonts w:ascii="Times New Roman" w:hAnsi="Times New Roman"/>
                <w:bCs/>
                <w:sz w:val="24"/>
                <w:szCs w:val="24"/>
              </w:rPr>
              <w:t>had phimosis</w:t>
            </w:r>
          </w:p>
        </w:tc>
        <w:tc>
          <w:tcPr>
            <w:tcW w:w="591" w:type="dxa"/>
          </w:tcPr>
          <w:p w14:paraId="4BFF46C6" w14:textId="5BF0987B" w:rsidR="00026014" w:rsidRPr="00B86B9C" w:rsidRDefault="00026014" w:rsidP="00026014">
            <w:pPr>
              <w:spacing w:before="60" w:after="60" w:line="240" w:lineRule="auto"/>
              <w:ind w:left="2361" w:hanging="236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81C03">
              <w:rPr>
                <w:rFonts w:ascii="Times New Roman" w:hAnsi="Times New Roman"/>
              </w:rPr>
              <w:t>Yes</w:t>
            </w:r>
          </w:p>
        </w:tc>
        <w:tc>
          <w:tcPr>
            <w:tcW w:w="567" w:type="dxa"/>
          </w:tcPr>
          <w:p w14:paraId="1B4B0887" w14:textId="38167FB3" w:rsidR="00026014" w:rsidRPr="00B86B9C" w:rsidRDefault="00026014" w:rsidP="00026014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81C03">
              <w:rPr>
                <w:rFonts w:ascii="Times New Roman" w:hAnsi="Times New Roman"/>
              </w:rPr>
              <w:t>No</w:t>
            </w:r>
          </w:p>
        </w:tc>
      </w:tr>
      <w:tr w:rsidR="0054547F" w:rsidRPr="00B86B9C" w14:paraId="6984FA1A" w14:textId="77777777" w:rsidTr="00CF3C43">
        <w:trPr>
          <w:gridAfter w:val="1"/>
          <w:wAfter w:w="26" w:type="dxa"/>
          <w:trHeight w:val="576"/>
        </w:trPr>
        <w:tc>
          <w:tcPr>
            <w:tcW w:w="10490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7332DF6D" w14:textId="20DDDB86" w:rsidR="0054547F" w:rsidRPr="00B86B9C" w:rsidRDefault="00C4005C" w:rsidP="00745C46">
            <w:pPr>
              <w:pStyle w:val="ListParagraph"/>
              <w:numPr>
                <w:ilvl w:val="0"/>
                <w:numId w:val="2"/>
              </w:numPr>
              <w:spacing w:after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bookmarkStart w:id="13" w:name="_Hlk62986268"/>
            <w:bookmarkStart w:id="14" w:name="_Hlk65515871"/>
            <w:bookmarkEnd w:id="9"/>
            <w:r w:rsidRPr="00B86B9C">
              <w:rPr>
                <w:rFonts w:ascii="Times New Roman" w:hAnsi="Times New Roman"/>
                <w:bCs/>
                <w:sz w:val="24"/>
                <w:szCs w:val="24"/>
              </w:rPr>
              <w:t>Have you undergone circumcision</w:t>
            </w:r>
            <w:bookmarkEnd w:id="13"/>
            <w:r w:rsidR="004B1CF7" w:rsidRPr="00B86B9C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591" w:type="dxa"/>
            <w:vAlign w:val="center"/>
          </w:tcPr>
          <w:p w14:paraId="01B248C5" w14:textId="77777777" w:rsidR="0054547F" w:rsidRPr="00B86B9C" w:rsidRDefault="0054547F" w:rsidP="00D7324D">
            <w:pPr>
              <w:spacing w:before="60" w:after="60" w:line="240" w:lineRule="auto"/>
              <w:ind w:left="2361" w:hanging="236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567" w:type="dxa"/>
            <w:vAlign w:val="center"/>
          </w:tcPr>
          <w:p w14:paraId="2F9E5DE6" w14:textId="77777777" w:rsidR="0054547F" w:rsidRPr="00B86B9C" w:rsidRDefault="0054547F" w:rsidP="00AE2212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</w:tr>
      <w:tr w:rsidR="00E455D8" w:rsidRPr="00B86B9C" w14:paraId="7A6867D5" w14:textId="77777777" w:rsidTr="00CF3C43">
        <w:trPr>
          <w:gridAfter w:val="1"/>
          <w:wAfter w:w="26" w:type="dxa"/>
          <w:trHeight w:val="576"/>
        </w:trPr>
        <w:tc>
          <w:tcPr>
            <w:tcW w:w="10490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0C957576" w14:textId="68A70361" w:rsidR="00E455D8" w:rsidRPr="00B86B9C" w:rsidRDefault="00E455D8" w:rsidP="00745C46">
            <w:pPr>
              <w:pStyle w:val="ListParagraph"/>
              <w:numPr>
                <w:ilvl w:val="0"/>
                <w:numId w:val="2"/>
              </w:numPr>
              <w:spacing w:after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455D8">
              <w:rPr>
                <w:rFonts w:ascii="Times New Roman" w:hAnsi="Times New Roman"/>
                <w:bCs/>
                <w:sz w:val="24"/>
                <w:szCs w:val="24"/>
              </w:rPr>
              <w:t xml:space="preserve">Have you had </w:t>
            </w:r>
            <w:r w:rsidR="002D6D76">
              <w:rPr>
                <w:rFonts w:ascii="Times New Roman" w:hAnsi="Times New Roman"/>
                <w:bCs/>
                <w:sz w:val="24"/>
                <w:szCs w:val="24"/>
              </w:rPr>
              <w:t xml:space="preserve">an </w:t>
            </w:r>
            <w:r w:rsidR="00CF3C43">
              <w:rPr>
                <w:rFonts w:ascii="Times New Roman" w:hAnsi="Times New Roman"/>
                <w:bCs/>
                <w:sz w:val="24"/>
                <w:szCs w:val="24"/>
              </w:rPr>
              <w:t>anogenital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Injury</w:t>
            </w:r>
          </w:p>
        </w:tc>
        <w:tc>
          <w:tcPr>
            <w:tcW w:w="591" w:type="dxa"/>
          </w:tcPr>
          <w:p w14:paraId="5CC7F074" w14:textId="4D34F193" w:rsidR="00E455D8" w:rsidRPr="00B86B9C" w:rsidRDefault="00E455D8" w:rsidP="00E455D8">
            <w:pPr>
              <w:spacing w:before="60" w:after="60" w:line="240" w:lineRule="auto"/>
              <w:ind w:left="2361" w:hanging="236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7436F">
              <w:t>Yes</w:t>
            </w:r>
          </w:p>
        </w:tc>
        <w:tc>
          <w:tcPr>
            <w:tcW w:w="567" w:type="dxa"/>
          </w:tcPr>
          <w:p w14:paraId="7D608201" w14:textId="032481F4" w:rsidR="00E455D8" w:rsidRPr="00B86B9C" w:rsidRDefault="00E455D8" w:rsidP="00E455D8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7436F">
              <w:t>No</w:t>
            </w:r>
          </w:p>
        </w:tc>
      </w:tr>
      <w:tr w:rsidR="0054547F" w:rsidRPr="00B86B9C" w14:paraId="1677145F" w14:textId="77777777" w:rsidTr="00CF3C43">
        <w:trPr>
          <w:gridAfter w:val="1"/>
          <w:wAfter w:w="26" w:type="dxa"/>
          <w:trHeight w:val="576"/>
        </w:trPr>
        <w:tc>
          <w:tcPr>
            <w:tcW w:w="10490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2D7B951B" w14:textId="7A3B60F8" w:rsidR="0054547F" w:rsidRPr="00B86B9C" w:rsidRDefault="00C4005C" w:rsidP="00745C46">
            <w:pPr>
              <w:pStyle w:val="ListParagraph"/>
              <w:numPr>
                <w:ilvl w:val="0"/>
                <w:numId w:val="2"/>
              </w:numPr>
              <w:spacing w:after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86B9C">
              <w:rPr>
                <w:rFonts w:ascii="Times New Roman" w:hAnsi="Times New Roman"/>
                <w:bCs/>
                <w:sz w:val="24"/>
                <w:szCs w:val="24"/>
              </w:rPr>
              <w:t xml:space="preserve">Have you </w:t>
            </w:r>
            <w:r w:rsidR="006144F5" w:rsidRPr="00B86B9C">
              <w:rPr>
                <w:rFonts w:ascii="Times New Roman" w:hAnsi="Times New Roman"/>
                <w:bCs/>
                <w:sz w:val="24"/>
                <w:szCs w:val="24"/>
              </w:rPr>
              <w:t xml:space="preserve">been </w:t>
            </w:r>
            <w:r w:rsidRPr="00B86B9C">
              <w:rPr>
                <w:rFonts w:ascii="Times New Roman" w:hAnsi="Times New Roman"/>
                <w:bCs/>
                <w:sz w:val="24"/>
                <w:szCs w:val="24"/>
              </w:rPr>
              <w:t>diagnosed with HIV</w:t>
            </w:r>
          </w:p>
        </w:tc>
        <w:tc>
          <w:tcPr>
            <w:tcW w:w="591" w:type="dxa"/>
            <w:vAlign w:val="center"/>
          </w:tcPr>
          <w:p w14:paraId="79140898" w14:textId="77777777" w:rsidR="0054547F" w:rsidRPr="00B86B9C" w:rsidRDefault="0054547F" w:rsidP="00D7324D">
            <w:pPr>
              <w:spacing w:before="60" w:after="60" w:line="240" w:lineRule="auto"/>
              <w:ind w:left="2361" w:hanging="236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567" w:type="dxa"/>
            <w:vAlign w:val="center"/>
          </w:tcPr>
          <w:p w14:paraId="109A9C9E" w14:textId="77777777" w:rsidR="0054547F" w:rsidRPr="00B86B9C" w:rsidRDefault="0054547F" w:rsidP="00AE2212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</w:tr>
      <w:tr w:rsidR="0054547F" w:rsidRPr="00B86B9C" w14:paraId="008AF26C" w14:textId="77777777" w:rsidTr="00CF3C43">
        <w:trPr>
          <w:gridAfter w:val="1"/>
          <w:wAfter w:w="26" w:type="dxa"/>
          <w:trHeight w:val="576"/>
        </w:trPr>
        <w:tc>
          <w:tcPr>
            <w:tcW w:w="10490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2944D438" w14:textId="4C182D2F" w:rsidR="004C0713" w:rsidRDefault="00C4005C" w:rsidP="00745C4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86B9C">
              <w:rPr>
                <w:rFonts w:ascii="Times New Roman" w:hAnsi="Times New Roman"/>
                <w:bCs/>
                <w:sz w:val="24"/>
                <w:szCs w:val="24"/>
              </w:rPr>
              <w:t xml:space="preserve">Have you </w:t>
            </w:r>
            <w:r w:rsidR="00E2426A" w:rsidRPr="00B86B9C">
              <w:rPr>
                <w:rFonts w:ascii="Times New Roman" w:hAnsi="Times New Roman"/>
                <w:bCs/>
                <w:sz w:val="24"/>
                <w:szCs w:val="24"/>
              </w:rPr>
              <w:t xml:space="preserve">been diagnosed with </w:t>
            </w:r>
            <w:r w:rsidR="00CF3C43">
              <w:rPr>
                <w:rFonts w:ascii="Times New Roman" w:hAnsi="Times New Roman"/>
                <w:bCs/>
                <w:sz w:val="24"/>
                <w:szCs w:val="24"/>
              </w:rPr>
              <w:t>a primary</w:t>
            </w:r>
            <w:r w:rsidRPr="00B86B9C">
              <w:rPr>
                <w:rFonts w:ascii="Times New Roman" w:hAnsi="Times New Roman"/>
                <w:bCs/>
                <w:sz w:val="24"/>
                <w:szCs w:val="24"/>
              </w:rPr>
              <w:t xml:space="preserve"> immune-deficient condition</w:t>
            </w:r>
            <w:r w:rsidR="004C0713">
              <w:rPr>
                <w:rFonts w:ascii="Times New Roman" w:hAnsi="Times New Roman"/>
                <w:bCs/>
                <w:sz w:val="24"/>
                <w:szCs w:val="24"/>
              </w:rPr>
              <w:t>?</w:t>
            </w:r>
          </w:p>
          <w:p w14:paraId="7155321D" w14:textId="568A3465" w:rsidR="0054547F" w:rsidRPr="00CF3C43" w:rsidRDefault="0054547F" w:rsidP="00CF3C43">
            <w:pPr>
              <w:spacing w:after="0" w:line="240" w:lineRule="auto"/>
              <w:ind w:left="72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591" w:type="dxa"/>
            <w:tcBorders>
              <w:bottom w:val="single" w:sz="4" w:space="0" w:color="000000"/>
            </w:tcBorders>
            <w:vAlign w:val="center"/>
          </w:tcPr>
          <w:p w14:paraId="6C7065D0" w14:textId="77777777" w:rsidR="0054547F" w:rsidRPr="00B86B9C" w:rsidRDefault="0054547F" w:rsidP="00D7324D">
            <w:pPr>
              <w:spacing w:before="60" w:after="60" w:line="240" w:lineRule="auto"/>
              <w:ind w:left="2361" w:hanging="236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567" w:type="dxa"/>
            <w:tcBorders>
              <w:bottom w:val="single" w:sz="4" w:space="0" w:color="000000"/>
            </w:tcBorders>
            <w:vAlign w:val="center"/>
          </w:tcPr>
          <w:p w14:paraId="2EFED054" w14:textId="42EA2190" w:rsidR="0054547F" w:rsidRPr="00B86B9C" w:rsidRDefault="0054547F" w:rsidP="00AE2212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</w:tr>
      <w:bookmarkEnd w:id="12"/>
      <w:tr w:rsidR="00AE2212" w:rsidRPr="00B86B9C" w14:paraId="1B95167F" w14:textId="77777777" w:rsidTr="00CF3C43">
        <w:trPr>
          <w:gridAfter w:val="1"/>
          <w:wAfter w:w="26" w:type="dxa"/>
          <w:trHeight w:val="576"/>
        </w:trPr>
        <w:tc>
          <w:tcPr>
            <w:tcW w:w="10490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5CFE48E0" w14:textId="6C3C6AEF" w:rsidR="00AE2212" w:rsidRPr="00B86B9C" w:rsidRDefault="00311E31" w:rsidP="00745C4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86B9C">
              <w:rPr>
                <w:rFonts w:ascii="Times New Roman" w:hAnsi="Times New Roman"/>
                <w:bCs/>
                <w:sz w:val="24"/>
                <w:szCs w:val="24"/>
              </w:rPr>
              <w:t xml:space="preserve">Have you had </w:t>
            </w:r>
            <w:r w:rsidR="00AE2212" w:rsidRPr="00B86B9C">
              <w:rPr>
                <w:rFonts w:ascii="Times New Roman" w:hAnsi="Times New Roman"/>
                <w:bCs/>
                <w:sz w:val="24"/>
                <w:szCs w:val="24"/>
              </w:rPr>
              <w:t xml:space="preserve">Any </w:t>
            </w:r>
            <w:r w:rsidR="00D94EC4" w:rsidRPr="00B86B9C">
              <w:rPr>
                <w:rFonts w:ascii="Times New Roman" w:hAnsi="Times New Roman"/>
                <w:bCs/>
                <w:sz w:val="24"/>
                <w:szCs w:val="24"/>
              </w:rPr>
              <w:t xml:space="preserve">other </w:t>
            </w:r>
            <w:r w:rsidR="00AE2212" w:rsidRPr="00B86B9C">
              <w:rPr>
                <w:rFonts w:ascii="Times New Roman" w:hAnsi="Times New Roman"/>
                <w:bCs/>
                <w:sz w:val="24"/>
                <w:szCs w:val="24"/>
              </w:rPr>
              <w:t>S</w:t>
            </w:r>
            <w:r w:rsidR="002D015F">
              <w:rPr>
                <w:rFonts w:ascii="Times New Roman" w:hAnsi="Times New Roman"/>
                <w:bCs/>
                <w:sz w:val="24"/>
                <w:szCs w:val="24"/>
              </w:rPr>
              <w:t>exually transmitted infection-related</w:t>
            </w:r>
            <w:r w:rsidR="00A871EC">
              <w:rPr>
                <w:rFonts w:ascii="Times New Roman" w:hAnsi="Times New Roman"/>
                <w:bCs/>
                <w:sz w:val="24"/>
                <w:szCs w:val="24"/>
              </w:rPr>
              <w:t xml:space="preserve"> symptom</w:t>
            </w:r>
          </w:p>
        </w:tc>
        <w:tc>
          <w:tcPr>
            <w:tcW w:w="591" w:type="dxa"/>
            <w:tcBorders>
              <w:bottom w:val="single" w:sz="4" w:space="0" w:color="auto"/>
            </w:tcBorders>
            <w:vAlign w:val="center"/>
          </w:tcPr>
          <w:p w14:paraId="223E92EB" w14:textId="0D4135EE" w:rsidR="00AE2212" w:rsidRPr="00B86B9C" w:rsidRDefault="00AE2212" w:rsidP="00D7324D">
            <w:pPr>
              <w:spacing w:before="60" w:after="60" w:line="240" w:lineRule="auto"/>
              <w:ind w:left="2361" w:hanging="236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5596F72B" w14:textId="19BEB664" w:rsidR="00AE2212" w:rsidRPr="00B86B9C" w:rsidRDefault="00AE2212" w:rsidP="00AE2212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</w:tr>
      <w:tr w:rsidR="00460698" w:rsidRPr="00B86B9C" w14:paraId="76671A4E" w14:textId="77777777" w:rsidTr="00CF3C43">
        <w:trPr>
          <w:trHeight w:val="576"/>
        </w:trPr>
        <w:tc>
          <w:tcPr>
            <w:tcW w:w="6795" w:type="dxa"/>
            <w:tcBorders>
              <w:top w:val="nil"/>
              <w:left w:val="nil"/>
              <w:bottom w:val="nil"/>
            </w:tcBorders>
            <w:vAlign w:val="center"/>
          </w:tcPr>
          <w:p w14:paraId="4A9765B5" w14:textId="54EC8400" w:rsidR="00460698" w:rsidRPr="00B86B9C" w:rsidRDefault="002D7D7F" w:rsidP="00745C4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2D7D7F">
              <w:rPr>
                <w:rFonts w:ascii="Times New Roman" w:hAnsi="Times New Roman"/>
                <w:b/>
                <w:sz w:val="24"/>
                <w:szCs w:val="24"/>
              </w:rPr>
              <w:t>Only answer17 and 17.1</w:t>
            </w:r>
            <w:r w:rsidRPr="002D7D7F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if</w:t>
            </w:r>
            <w:r w:rsidRPr="002D7D7F">
              <w:rPr>
                <w:rFonts w:ascii="Times New Roman" w:hAnsi="Times New Roman"/>
                <w:bCs/>
                <w:sz w:val="24"/>
                <w:szCs w:val="24"/>
              </w:rPr>
              <w:t xml:space="preserve"> response is </w:t>
            </w:r>
            <w:r w:rsidRPr="002D7D7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yes to questions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16, </w:t>
            </w:r>
            <w:r w:rsidR="00460698" w:rsidRPr="005562FE">
              <w:rPr>
                <w:rFonts w:ascii="Times New Roman" w:hAnsi="Times New Roman"/>
                <w:bCs/>
                <w:sz w:val="24"/>
                <w:szCs w:val="24"/>
              </w:rPr>
              <w:t>Specify</w:t>
            </w:r>
            <w:r w:rsidR="00460698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the symptom </w:t>
            </w:r>
            <w:r w:rsidR="00460698" w:rsidRPr="00460698"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proofErr w:type="spellStart"/>
            <w:r w:rsidR="00460698" w:rsidRPr="00460698">
              <w:rPr>
                <w:rFonts w:ascii="Times New Roman" w:hAnsi="Times New Roman"/>
                <w:bCs/>
                <w:sz w:val="24"/>
                <w:szCs w:val="24"/>
              </w:rPr>
              <w:t>eg.</w:t>
            </w:r>
            <w:proofErr w:type="spellEnd"/>
            <w:r w:rsidR="00460698" w:rsidRPr="00460698">
              <w:rPr>
                <w:rFonts w:ascii="Times New Roman" w:hAnsi="Times New Roman"/>
                <w:bCs/>
                <w:sz w:val="24"/>
                <w:szCs w:val="24"/>
              </w:rPr>
              <w:t xml:space="preserve"> Discharge, Ulcer, pigmentation)</w:t>
            </w:r>
          </w:p>
        </w:tc>
        <w:tc>
          <w:tcPr>
            <w:tcW w:w="4879" w:type="dxa"/>
            <w:gridSpan w:val="4"/>
            <w:tcBorders>
              <w:bottom w:val="single" w:sz="4" w:space="0" w:color="auto"/>
            </w:tcBorders>
            <w:vAlign w:val="center"/>
          </w:tcPr>
          <w:p w14:paraId="1839A477" w14:textId="77777777" w:rsidR="00460698" w:rsidRPr="00B86B9C" w:rsidRDefault="00460698" w:rsidP="00B7748D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60698" w:rsidRPr="00B86B9C" w14:paraId="5DB7EC60" w14:textId="77777777" w:rsidTr="00CF3C43">
        <w:trPr>
          <w:trHeight w:val="576"/>
        </w:trPr>
        <w:tc>
          <w:tcPr>
            <w:tcW w:w="6795" w:type="dxa"/>
            <w:tcBorders>
              <w:top w:val="nil"/>
              <w:left w:val="nil"/>
              <w:bottom w:val="nil"/>
            </w:tcBorders>
            <w:vAlign w:val="center"/>
          </w:tcPr>
          <w:p w14:paraId="5047DA93" w14:textId="5D65BC7E" w:rsidR="00460698" w:rsidRPr="002D7D7F" w:rsidRDefault="002D7D7F" w:rsidP="002D7D7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             17.1</w:t>
            </w:r>
            <w:r w:rsidR="00460698" w:rsidRPr="002D7D7F">
              <w:rPr>
                <w:rFonts w:ascii="Times New Roman" w:hAnsi="Times New Roman"/>
                <w:bCs/>
                <w:sz w:val="24"/>
                <w:szCs w:val="24"/>
              </w:rPr>
              <w:t>State the diagnosis (</w:t>
            </w:r>
            <w:bookmarkStart w:id="15" w:name="_Hlk97796463"/>
            <w:r w:rsidR="002D015F" w:rsidRPr="002D7D7F">
              <w:rPr>
                <w:rFonts w:ascii="Times New Roman" w:hAnsi="Times New Roman"/>
                <w:bCs/>
                <w:sz w:val="24"/>
                <w:szCs w:val="24"/>
              </w:rPr>
              <w:t>I</w:t>
            </w:r>
            <w:r w:rsidR="00460698" w:rsidRPr="002D7D7F">
              <w:rPr>
                <w:rFonts w:ascii="Times New Roman" w:hAnsi="Times New Roman"/>
                <w:bCs/>
                <w:sz w:val="24"/>
                <w:szCs w:val="24"/>
              </w:rPr>
              <w:t xml:space="preserve">f </w:t>
            </w:r>
            <w:r w:rsidR="00CF3C43" w:rsidRPr="002D7D7F">
              <w:rPr>
                <w:rFonts w:ascii="Times New Roman" w:hAnsi="Times New Roman"/>
                <w:bCs/>
                <w:sz w:val="24"/>
                <w:szCs w:val="24"/>
              </w:rPr>
              <w:t>known</w:t>
            </w:r>
            <w:r w:rsidR="00460698" w:rsidRPr="002D7D7F">
              <w:rPr>
                <w:rFonts w:ascii="Times New Roman" w:hAnsi="Times New Roman"/>
                <w:bCs/>
                <w:sz w:val="24"/>
                <w:szCs w:val="24"/>
              </w:rPr>
              <w:t xml:space="preserve"> by </w:t>
            </w:r>
            <w:r w:rsidR="002D6D76" w:rsidRPr="002D7D7F">
              <w:rPr>
                <w:rFonts w:ascii="Times New Roman" w:hAnsi="Times New Roman"/>
                <w:bCs/>
                <w:sz w:val="24"/>
                <w:szCs w:val="24"/>
              </w:rPr>
              <w:t xml:space="preserve">the </w:t>
            </w:r>
            <w:r w:rsidR="00460698" w:rsidRPr="002D7D7F">
              <w:rPr>
                <w:rFonts w:ascii="Times New Roman" w:hAnsi="Times New Roman"/>
                <w:bCs/>
                <w:sz w:val="24"/>
                <w:szCs w:val="24"/>
              </w:rPr>
              <w:t>study participant)</w:t>
            </w:r>
            <w:bookmarkEnd w:id="15"/>
          </w:p>
        </w:tc>
        <w:tc>
          <w:tcPr>
            <w:tcW w:w="4879" w:type="dxa"/>
            <w:gridSpan w:val="4"/>
            <w:tcBorders>
              <w:bottom w:val="single" w:sz="4" w:space="0" w:color="auto"/>
            </w:tcBorders>
            <w:vAlign w:val="center"/>
          </w:tcPr>
          <w:p w14:paraId="6F990DEB" w14:textId="77777777" w:rsidR="00460698" w:rsidRPr="00B86B9C" w:rsidRDefault="00460698" w:rsidP="00B7748D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5F907596" w14:textId="597C6B25" w:rsidR="00ED0653" w:rsidRPr="003F2181" w:rsidRDefault="0026198D" w:rsidP="00ED0653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3F2181">
        <w:rPr>
          <w:rFonts w:ascii="Times New Roman" w:hAnsi="Times New Roman"/>
          <w:b/>
          <w:bCs/>
          <w:sz w:val="24"/>
          <w:szCs w:val="24"/>
        </w:rPr>
        <w:t xml:space="preserve">Please mark the correct cage with mark </w:t>
      </w:r>
      <w:r w:rsidR="00E67C90" w:rsidRPr="003F2181">
        <w:rPr>
          <w:rFonts w:ascii="Times New Roman" w:hAnsi="Times New Roman"/>
          <w:b/>
          <w:bCs/>
          <w:sz w:val="24"/>
          <w:szCs w:val="24"/>
        </w:rPr>
        <w:t>X</w:t>
      </w:r>
    </w:p>
    <w:p w14:paraId="293F2FE7" w14:textId="5D8D0835" w:rsidR="007A4647" w:rsidRPr="00B86B9C" w:rsidRDefault="0026198D" w:rsidP="00745C46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bookmarkStart w:id="16" w:name="_Hlk62983175"/>
      <w:bookmarkStart w:id="17" w:name="_Hlk97276338"/>
      <w:r w:rsidRPr="00B86B9C">
        <w:rPr>
          <w:rFonts w:ascii="Times New Roman" w:hAnsi="Times New Roman"/>
          <w:sz w:val="24"/>
          <w:szCs w:val="24"/>
        </w:rPr>
        <w:t xml:space="preserve">Have you ever tried the following </w:t>
      </w:r>
      <w:bookmarkStart w:id="18" w:name="_Hlk95206884"/>
      <w:r w:rsidRPr="00B86B9C">
        <w:rPr>
          <w:rFonts w:ascii="Times New Roman" w:hAnsi="Times New Roman"/>
          <w:sz w:val="24"/>
          <w:szCs w:val="24"/>
        </w:rPr>
        <w:t xml:space="preserve">substance during your </w:t>
      </w:r>
      <w:bookmarkEnd w:id="18"/>
      <w:r w:rsidR="00E84A9E" w:rsidRPr="00B86B9C">
        <w:rPr>
          <w:rFonts w:ascii="Times New Roman" w:hAnsi="Times New Roman"/>
          <w:sz w:val="24"/>
          <w:szCs w:val="24"/>
        </w:rPr>
        <w:t>lifetime</w:t>
      </w:r>
      <w:r w:rsidRPr="00B86B9C">
        <w:rPr>
          <w:rFonts w:ascii="Times New Roman" w:hAnsi="Times New Roman"/>
          <w:sz w:val="24"/>
          <w:szCs w:val="24"/>
        </w:rPr>
        <w:t>?</w:t>
      </w:r>
    </w:p>
    <w:p w14:paraId="3D212EEA" w14:textId="4CBD989B" w:rsidR="0026198D" w:rsidRPr="00B86B9C" w:rsidRDefault="0026198D" w:rsidP="00E67C90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86B9C">
        <w:rPr>
          <w:rFonts w:ascii="Times New Roman" w:hAnsi="Times New Roman"/>
          <w:sz w:val="24"/>
          <w:szCs w:val="24"/>
        </w:rPr>
        <w:tab/>
      </w:r>
    </w:p>
    <w:tbl>
      <w:tblPr>
        <w:tblStyle w:val="TableGrid"/>
        <w:tblW w:w="10762" w:type="dxa"/>
        <w:tblLook w:val="04A0" w:firstRow="1" w:lastRow="0" w:firstColumn="1" w:lastColumn="0" w:noHBand="0" w:noVBand="1"/>
      </w:tblPr>
      <w:tblGrid>
        <w:gridCol w:w="4493"/>
        <w:gridCol w:w="803"/>
        <w:gridCol w:w="2359"/>
        <w:gridCol w:w="2836"/>
        <w:gridCol w:w="271"/>
      </w:tblGrid>
      <w:tr w:rsidR="003F2181" w:rsidRPr="00B86B9C" w14:paraId="5C0AADD2" w14:textId="77777777" w:rsidTr="00237353">
        <w:trPr>
          <w:trHeight w:val="292"/>
        </w:trPr>
        <w:tc>
          <w:tcPr>
            <w:tcW w:w="4493" w:type="dxa"/>
            <w:tcBorders>
              <w:top w:val="nil"/>
              <w:left w:val="nil"/>
              <w:bottom w:val="nil"/>
            </w:tcBorders>
            <w:vAlign w:val="center"/>
          </w:tcPr>
          <w:p w14:paraId="3D11A99D" w14:textId="77777777" w:rsidR="003F2181" w:rsidRPr="00B86B9C" w:rsidRDefault="003F2181" w:rsidP="00745C46">
            <w:pPr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bookmarkStart w:id="19" w:name="_Hlk95206843"/>
            <w:r w:rsidRPr="00B86B9C">
              <w:rPr>
                <w:rFonts w:ascii="Times New Roman" w:hAnsi="Times New Roman"/>
                <w:sz w:val="24"/>
                <w:szCs w:val="24"/>
              </w:rPr>
              <w:t xml:space="preserve">Tobacco </w:t>
            </w:r>
          </w:p>
        </w:tc>
        <w:tc>
          <w:tcPr>
            <w:tcW w:w="803" w:type="dxa"/>
            <w:tcBorders>
              <w:right w:val="single" w:sz="4" w:space="0" w:color="auto"/>
            </w:tcBorders>
          </w:tcPr>
          <w:p w14:paraId="69A4C75F" w14:textId="3C3AA956" w:rsidR="003F2181" w:rsidRPr="003F2181" w:rsidRDefault="003F2181" w:rsidP="00E67C9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F2181">
              <w:rPr>
                <w:rFonts w:ascii="Times New Roman" w:hAnsi="Times New Roman"/>
                <w:sz w:val="24"/>
                <w:szCs w:val="24"/>
              </w:rPr>
              <w:t xml:space="preserve">Never </w:t>
            </w:r>
          </w:p>
        </w:tc>
        <w:tc>
          <w:tcPr>
            <w:tcW w:w="2359" w:type="dxa"/>
            <w:tcBorders>
              <w:right w:val="single" w:sz="4" w:space="0" w:color="auto"/>
            </w:tcBorders>
          </w:tcPr>
          <w:p w14:paraId="1CDF6600" w14:textId="7892FA6F" w:rsidR="003F2181" w:rsidRPr="003F2181" w:rsidRDefault="002D015F" w:rsidP="00E67C9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bookmarkStart w:id="20" w:name="_Hlk96682644"/>
            <w:r>
              <w:rPr>
                <w:rFonts w:ascii="Times New Roman" w:hAnsi="Times New Roman"/>
                <w:sz w:val="24"/>
                <w:szCs w:val="24"/>
              </w:rPr>
              <w:t>U</w:t>
            </w:r>
            <w:r w:rsidR="003F2181" w:rsidRPr="003F2181">
              <w:rPr>
                <w:rFonts w:ascii="Times New Roman" w:hAnsi="Times New Roman"/>
                <w:sz w:val="24"/>
                <w:szCs w:val="24"/>
              </w:rPr>
              <w:t>sed</w:t>
            </w:r>
            <w:bookmarkEnd w:id="20"/>
            <w:r>
              <w:rPr>
                <w:rFonts w:ascii="Times New Roman" w:hAnsi="Times New Roman"/>
                <w:sz w:val="24"/>
                <w:szCs w:val="24"/>
              </w:rPr>
              <w:t xml:space="preserve"> during last year but not in last month</w:t>
            </w:r>
          </w:p>
        </w:tc>
        <w:tc>
          <w:tcPr>
            <w:tcW w:w="2836" w:type="dxa"/>
            <w:tcBorders>
              <w:right w:val="single" w:sz="4" w:space="0" w:color="auto"/>
            </w:tcBorders>
          </w:tcPr>
          <w:p w14:paraId="2594B3EC" w14:textId="6EF7D4F1" w:rsidR="003F2181" w:rsidRPr="003F2181" w:rsidRDefault="002D015F" w:rsidP="00E67C9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D015F">
              <w:rPr>
                <w:rFonts w:ascii="Times New Roman" w:hAnsi="Times New Roman"/>
                <w:sz w:val="24"/>
                <w:szCs w:val="24"/>
              </w:rPr>
              <w:t xml:space="preserve">Used during last year </w:t>
            </w:r>
            <w:r>
              <w:rPr>
                <w:rFonts w:ascii="Times New Roman" w:hAnsi="Times New Roman"/>
                <w:sz w:val="24"/>
                <w:szCs w:val="24"/>
              </w:rPr>
              <w:t>and</w:t>
            </w:r>
            <w:r w:rsidRPr="002D015F">
              <w:rPr>
                <w:rFonts w:ascii="Times New Roman" w:hAnsi="Times New Roman"/>
                <w:sz w:val="24"/>
                <w:szCs w:val="24"/>
              </w:rPr>
              <w:t xml:space="preserve"> last month</w:t>
            </w:r>
          </w:p>
        </w:tc>
        <w:tc>
          <w:tcPr>
            <w:tcW w:w="27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1817175" w14:textId="44C06FFA" w:rsidR="003F2181" w:rsidRPr="00B86B9C" w:rsidRDefault="003F2181" w:rsidP="00E67C9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D015F" w:rsidRPr="00B86B9C" w14:paraId="111EB4C3" w14:textId="77777777" w:rsidTr="00237353">
        <w:trPr>
          <w:trHeight w:val="292"/>
        </w:trPr>
        <w:tc>
          <w:tcPr>
            <w:tcW w:w="4493" w:type="dxa"/>
            <w:tcBorders>
              <w:top w:val="nil"/>
              <w:left w:val="nil"/>
              <w:bottom w:val="nil"/>
            </w:tcBorders>
            <w:vAlign w:val="center"/>
          </w:tcPr>
          <w:p w14:paraId="20BB4967" w14:textId="77777777" w:rsidR="002D015F" w:rsidRPr="00B86B9C" w:rsidRDefault="002D015F" w:rsidP="002D015F">
            <w:pPr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Alcohol</w:t>
            </w:r>
          </w:p>
        </w:tc>
        <w:tc>
          <w:tcPr>
            <w:tcW w:w="803" w:type="dxa"/>
            <w:tcBorders>
              <w:right w:val="single" w:sz="4" w:space="0" w:color="auto"/>
            </w:tcBorders>
          </w:tcPr>
          <w:p w14:paraId="4BFBAE69" w14:textId="317F2408" w:rsidR="002D015F" w:rsidRPr="003F2181" w:rsidRDefault="002D015F" w:rsidP="002D015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F2181">
              <w:rPr>
                <w:rFonts w:ascii="Times New Roman" w:hAnsi="Times New Roman"/>
                <w:sz w:val="24"/>
                <w:szCs w:val="24"/>
              </w:rPr>
              <w:t xml:space="preserve">Never </w:t>
            </w:r>
          </w:p>
        </w:tc>
        <w:tc>
          <w:tcPr>
            <w:tcW w:w="2359" w:type="dxa"/>
            <w:tcBorders>
              <w:right w:val="single" w:sz="4" w:space="0" w:color="auto"/>
            </w:tcBorders>
          </w:tcPr>
          <w:p w14:paraId="0633E94A" w14:textId="13C1F326" w:rsidR="002D015F" w:rsidRPr="003F2181" w:rsidRDefault="002D015F" w:rsidP="002D015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4C3E">
              <w:t>Used during last year but not in last month</w:t>
            </w:r>
          </w:p>
        </w:tc>
        <w:tc>
          <w:tcPr>
            <w:tcW w:w="2836" w:type="dxa"/>
            <w:tcBorders>
              <w:right w:val="single" w:sz="4" w:space="0" w:color="auto"/>
            </w:tcBorders>
          </w:tcPr>
          <w:p w14:paraId="762393D6" w14:textId="5602F2DA" w:rsidR="002D015F" w:rsidRPr="003F2181" w:rsidRDefault="002D015F" w:rsidP="002D015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657FC">
              <w:rPr>
                <w:rFonts w:ascii="Times New Roman" w:hAnsi="Times New Roman"/>
                <w:sz w:val="24"/>
                <w:szCs w:val="24"/>
              </w:rPr>
              <w:t>Used during last year and last month</w:t>
            </w:r>
          </w:p>
        </w:tc>
        <w:tc>
          <w:tcPr>
            <w:tcW w:w="27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15EE29D" w14:textId="54C72000" w:rsidR="002D015F" w:rsidRPr="00B86B9C" w:rsidRDefault="002D015F" w:rsidP="002D015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D015F" w:rsidRPr="00B86B9C" w14:paraId="6956F455" w14:textId="77777777" w:rsidTr="00237353">
        <w:trPr>
          <w:trHeight w:val="292"/>
        </w:trPr>
        <w:tc>
          <w:tcPr>
            <w:tcW w:w="4493" w:type="dxa"/>
            <w:tcBorders>
              <w:top w:val="nil"/>
              <w:left w:val="nil"/>
              <w:bottom w:val="nil"/>
            </w:tcBorders>
            <w:vAlign w:val="center"/>
          </w:tcPr>
          <w:p w14:paraId="62095B41" w14:textId="77777777" w:rsidR="002D015F" w:rsidRPr="00B86B9C" w:rsidRDefault="002D015F" w:rsidP="002D015F">
            <w:pPr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Illicit Drugs</w:t>
            </w:r>
          </w:p>
        </w:tc>
        <w:tc>
          <w:tcPr>
            <w:tcW w:w="803" w:type="dxa"/>
            <w:tcBorders>
              <w:right w:val="single" w:sz="4" w:space="0" w:color="auto"/>
            </w:tcBorders>
          </w:tcPr>
          <w:p w14:paraId="1BFEB238" w14:textId="75960DEF" w:rsidR="002D015F" w:rsidRPr="003F2181" w:rsidRDefault="002D015F" w:rsidP="002D015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F2181">
              <w:rPr>
                <w:rFonts w:ascii="Times New Roman" w:hAnsi="Times New Roman"/>
                <w:sz w:val="24"/>
                <w:szCs w:val="24"/>
              </w:rPr>
              <w:t xml:space="preserve">Never </w:t>
            </w:r>
          </w:p>
        </w:tc>
        <w:tc>
          <w:tcPr>
            <w:tcW w:w="2359" w:type="dxa"/>
            <w:tcBorders>
              <w:right w:val="single" w:sz="4" w:space="0" w:color="auto"/>
            </w:tcBorders>
          </w:tcPr>
          <w:p w14:paraId="0137887B" w14:textId="2F169970" w:rsidR="002D015F" w:rsidRPr="003F2181" w:rsidRDefault="002D015F" w:rsidP="002D015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4C3E">
              <w:t>Used during last year but not in last month</w:t>
            </w:r>
          </w:p>
        </w:tc>
        <w:tc>
          <w:tcPr>
            <w:tcW w:w="2836" w:type="dxa"/>
            <w:tcBorders>
              <w:right w:val="single" w:sz="4" w:space="0" w:color="auto"/>
            </w:tcBorders>
          </w:tcPr>
          <w:p w14:paraId="5C7D79D1" w14:textId="035D2F42" w:rsidR="002D015F" w:rsidRPr="003F2181" w:rsidRDefault="002D015F" w:rsidP="002D015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657FC">
              <w:rPr>
                <w:rFonts w:ascii="Times New Roman" w:hAnsi="Times New Roman"/>
                <w:sz w:val="24"/>
                <w:szCs w:val="24"/>
              </w:rPr>
              <w:t>Used during last year and last month</w:t>
            </w:r>
          </w:p>
        </w:tc>
        <w:tc>
          <w:tcPr>
            <w:tcW w:w="27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07CD83" w14:textId="4DEB71E7" w:rsidR="002D015F" w:rsidRPr="00B86B9C" w:rsidRDefault="002D015F" w:rsidP="002D015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37353" w:rsidRPr="00B86B9C" w14:paraId="719C2D79" w14:textId="77777777" w:rsidTr="00237353">
        <w:trPr>
          <w:trHeight w:val="292"/>
        </w:trPr>
        <w:tc>
          <w:tcPr>
            <w:tcW w:w="4493" w:type="dxa"/>
            <w:tcBorders>
              <w:top w:val="nil"/>
              <w:left w:val="nil"/>
              <w:bottom w:val="nil"/>
            </w:tcBorders>
            <w:vAlign w:val="center"/>
          </w:tcPr>
          <w:p w14:paraId="6D2036B3" w14:textId="40A5ECD8" w:rsidR="00237353" w:rsidRPr="00B86B9C" w:rsidRDefault="00237353" w:rsidP="00237353">
            <w:pPr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ther Specify    ………………...</w:t>
            </w:r>
          </w:p>
        </w:tc>
        <w:tc>
          <w:tcPr>
            <w:tcW w:w="803" w:type="dxa"/>
            <w:tcBorders>
              <w:right w:val="single" w:sz="4" w:space="0" w:color="auto"/>
            </w:tcBorders>
          </w:tcPr>
          <w:p w14:paraId="07DF7042" w14:textId="03F99B42" w:rsidR="00237353" w:rsidRPr="003F2181" w:rsidRDefault="00237353" w:rsidP="0023735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462F5">
              <w:t xml:space="preserve">Never </w:t>
            </w:r>
          </w:p>
        </w:tc>
        <w:tc>
          <w:tcPr>
            <w:tcW w:w="2359" w:type="dxa"/>
            <w:tcBorders>
              <w:right w:val="single" w:sz="4" w:space="0" w:color="auto"/>
            </w:tcBorders>
          </w:tcPr>
          <w:p w14:paraId="21E257F0" w14:textId="19C5DF7D" w:rsidR="00237353" w:rsidRPr="003F2181" w:rsidRDefault="00237353" w:rsidP="0023735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462F5">
              <w:t>Used during last year but not in last month</w:t>
            </w:r>
          </w:p>
        </w:tc>
        <w:tc>
          <w:tcPr>
            <w:tcW w:w="2836" w:type="dxa"/>
            <w:tcBorders>
              <w:right w:val="single" w:sz="4" w:space="0" w:color="auto"/>
            </w:tcBorders>
          </w:tcPr>
          <w:p w14:paraId="0354625D" w14:textId="571B6DD7" w:rsidR="00237353" w:rsidRPr="003F2181" w:rsidRDefault="00237353" w:rsidP="00237353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2462F5">
              <w:t>Used during last year and last month</w:t>
            </w:r>
          </w:p>
        </w:tc>
        <w:tc>
          <w:tcPr>
            <w:tcW w:w="27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74E4AE6" w14:textId="77777777" w:rsidR="00237353" w:rsidRPr="00B86B9C" w:rsidRDefault="00237353" w:rsidP="0023735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D3E2F8B" w14:textId="77777777" w:rsidR="001F3D3B" w:rsidRPr="00981C03" w:rsidRDefault="001F3D3B" w:rsidP="00A51165">
      <w:pPr>
        <w:pStyle w:val="NoSpacing"/>
        <w:rPr>
          <w:rFonts w:ascii="Times New Roman" w:hAnsi="Times New Roman"/>
          <w:color w:val="FF0000"/>
          <w:sz w:val="24"/>
          <w:szCs w:val="24"/>
        </w:rPr>
      </w:pPr>
      <w:bookmarkStart w:id="21" w:name="_Hlk67045064"/>
      <w:bookmarkEnd w:id="14"/>
      <w:bookmarkEnd w:id="16"/>
      <w:bookmarkEnd w:id="19"/>
    </w:p>
    <w:p w14:paraId="621FCAE9" w14:textId="79B8FC86" w:rsidR="00933278" w:rsidRPr="00B86B9C" w:rsidRDefault="00933278" w:rsidP="00933278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bookmarkStart w:id="22" w:name="_Hlk95206556"/>
      <w:bookmarkEnd w:id="17"/>
      <w:bookmarkEnd w:id="21"/>
      <w:r w:rsidRPr="00B86B9C">
        <w:rPr>
          <w:rFonts w:ascii="Times New Roman" w:hAnsi="Times New Roman"/>
          <w:b/>
          <w:bCs/>
          <w:sz w:val="24"/>
          <w:szCs w:val="24"/>
        </w:rPr>
        <w:t xml:space="preserve">Part </w:t>
      </w:r>
      <w:r w:rsidR="006144F5" w:rsidRPr="00B86B9C">
        <w:rPr>
          <w:rFonts w:ascii="Times New Roman" w:hAnsi="Times New Roman"/>
          <w:b/>
          <w:bCs/>
          <w:sz w:val="24"/>
          <w:szCs w:val="24"/>
        </w:rPr>
        <w:t xml:space="preserve">C </w:t>
      </w:r>
      <w:r w:rsidRPr="00B86B9C">
        <w:rPr>
          <w:rFonts w:ascii="Times New Roman" w:hAnsi="Times New Roman"/>
          <w:b/>
          <w:bCs/>
          <w:sz w:val="24"/>
          <w:szCs w:val="24"/>
        </w:rPr>
        <w:t xml:space="preserve">- Sexual behaviors </w:t>
      </w:r>
    </w:p>
    <w:bookmarkEnd w:id="22"/>
    <w:p w14:paraId="78B834B7" w14:textId="77777777" w:rsidR="00933278" w:rsidRPr="00B86B9C" w:rsidRDefault="00933278" w:rsidP="00933278">
      <w:pPr>
        <w:pStyle w:val="NoSpacing"/>
        <w:rPr>
          <w:rFonts w:ascii="Times New Roman" w:hAnsi="Times New Roman"/>
          <w:sz w:val="24"/>
          <w:szCs w:val="24"/>
        </w:rPr>
      </w:pPr>
    </w:p>
    <w:p w14:paraId="3BD6356D" w14:textId="256208C1" w:rsidR="007773D5" w:rsidRPr="00B86B9C" w:rsidRDefault="00933278" w:rsidP="00933278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 w:rsidRPr="00B86B9C">
        <w:rPr>
          <w:rFonts w:ascii="Times New Roman" w:hAnsi="Times New Roman"/>
          <w:b/>
          <w:bCs/>
          <w:sz w:val="24"/>
          <w:szCs w:val="24"/>
        </w:rPr>
        <w:t xml:space="preserve">Please </w:t>
      </w:r>
      <w:r w:rsidR="008B2EAD" w:rsidRPr="00B86B9C">
        <w:rPr>
          <w:rFonts w:ascii="Times New Roman" w:hAnsi="Times New Roman"/>
          <w:b/>
          <w:bCs/>
          <w:sz w:val="24"/>
          <w:szCs w:val="24"/>
        </w:rPr>
        <w:t xml:space="preserve">write the answer or </w:t>
      </w:r>
      <w:r w:rsidRPr="00B86B9C">
        <w:rPr>
          <w:rFonts w:ascii="Times New Roman" w:hAnsi="Times New Roman"/>
          <w:b/>
          <w:bCs/>
          <w:sz w:val="24"/>
          <w:szCs w:val="24"/>
        </w:rPr>
        <w:t xml:space="preserve">mark the correct cage with </w:t>
      </w:r>
      <w:bookmarkStart w:id="23" w:name="_Hlk96682987"/>
      <w:r w:rsidRPr="00B86B9C">
        <w:rPr>
          <w:rFonts w:ascii="Times New Roman" w:hAnsi="Times New Roman"/>
          <w:b/>
          <w:bCs/>
          <w:sz w:val="24"/>
          <w:szCs w:val="24"/>
        </w:rPr>
        <w:t>mark “X” at the appropriate cage</w:t>
      </w:r>
    </w:p>
    <w:p w14:paraId="4D1F192B" w14:textId="77777777" w:rsidR="007773D5" w:rsidRPr="00B86B9C" w:rsidRDefault="007773D5" w:rsidP="007773D5">
      <w:pPr>
        <w:pStyle w:val="NoSpacing"/>
        <w:ind w:left="360"/>
        <w:rPr>
          <w:rFonts w:ascii="Times New Roman" w:hAnsi="Times New Roman"/>
          <w:sz w:val="24"/>
          <w:szCs w:val="24"/>
        </w:rPr>
      </w:pPr>
      <w:bookmarkStart w:id="24" w:name="_Hlk95207148"/>
    </w:p>
    <w:bookmarkEnd w:id="23"/>
    <w:p w14:paraId="31B6D814" w14:textId="53B397BD" w:rsidR="007773D5" w:rsidRPr="00B86B9C" w:rsidRDefault="007773D5" w:rsidP="00745C46">
      <w:pPr>
        <w:pStyle w:val="NoSpacing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 w:rsidRPr="00B86B9C">
        <w:rPr>
          <w:rFonts w:ascii="Times New Roman" w:hAnsi="Times New Roman"/>
          <w:sz w:val="24"/>
          <w:szCs w:val="24"/>
        </w:rPr>
        <w:t xml:space="preserve">Age at sexual debut (age at first </w:t>
      </w:r>
      <w:r w:rsidR="00F242F9" w:rsidRPr="00B86B9C">
        <w:rPr>
          <w:rFonts w:ascii="Times New Roman" w:hAnsi="Times New Roman"/>
          <w:sz w:val="24"/>
          <w:szCs w:val="24"/>
        </w:rPr>
        <w:t>penetrative</w:t>
      </w:r>
      <w:r w:rsidR="006144F5" w:rsidRPr="00B86B9C">
        <w:rPr>
          <w:rFonts w:ascii="Times New Roman" w:hAnsi="Times New Roman"/>
          <w:sz w:val="24"/>
          <w:szCs w:val="24"/>
        </w:rPr>
        <w:t xml:space="preserve"> (</w:t>
      </w:r>
      <w:r w:rsidR="00F242F9" w:rsidRPr="00B86B9C">
        <w:rPr>
          <w:rFonts w:ascii="Times New Roman" w:hAnsi="Times New Roman"/>
          <w:sz w:val="24"/>
          <w:szCs w:val="24"/>
        </w:rPr>
        <w:t>oral, anal, vaginal sex</w:t>
      </w:r>
      <w:r w:rsidR="006144F5" w:rsidRPr="00B86B9C">
        <w:rPr>
          <w:rFonts w:ascii="Times New Roman" w:hAnsi="Times New Roman"/>
          <w:sz w:val="24"/>
          <w:szCs w:val="24"/>
        </w:rPr>
        <w:t>)</w:t>
      </w:r>
      <w:r w:rsidRPr="00B86B9C">
        <w:rPr>
          <w:rFonts w:ascii="Times New Roman" w:hAnsi="Times New Roman"/>
          <w:sz w:val="24"/>
          <w:szCs w:val="24"/>
        </w:rPr>
        <w:t>), years?     ……………………</w:t>
      </w:r>
    </w:p>
    <w:bookmarkEnd w:id="24"/>
    <w:p w14:paraId="0627B8DE" w14:textId="77777777" w:rsidR="007773D5" w:rsidRPr="00B86B9C" w:rsidRDefault="007773D5" w:rsidP="00933278">
      <w:pPr>
        <w:pStyle w:val="NoSpacing"/>
        <w:rPr>
          <w:rFonts w:ascii="Times New Roman" w:hAnsi="Times New Roman"/>
          <w:sz w:val="24"/>
          <w:szCs w:val="24"/>
        </w:rPr>
      </w:pPr>
    </w:p>
    <w:p w14:paraId="30671471" w14:textId="62843C1D" w:rsidR="00916403" w:rsidRPr="00B86B9C" w:rsidRDefault="00E2747E" w:rsidP="00933278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 w:rsidRPr="00B86B9C">
        <w:rPr>
          <w:rFonts w:ascii="Times New Roman" w:hAnsi="Times New Roman"/>
          <w:b/>
          <w:bCs/>
          <w:sz w:val="24"/>
          <w:szCs w:val="24"/>
        </w:rPr>
        <w:t>Consider both consented or unconsented sexual activities,</w:t>
      </w:r>
      <w:r w:rsidR="008B2EAD" w:rsidRPr="00981C03">
        <w:rPr>
          <w:rFonts w:ascii="Times New Roman" w:hAnsi="Times New Roman"/>
        </w:rPr>
        <w:t xml:space="preserve"> </w:t>
      </w:r>
      <w:r w:rsidR="008B2EAD" w:rsidRPr="00B86B9C">
        <w:rPr>
          <w:rFonts w:ascii="Times New Roman" w:hAnsi="Times New Roman"/>
          <w:b/>
          <w:bCs/>
          <w:sz w:val="24"/>
          <w:szCs w:val="24"/>
        </w:rPr>
        <w:t>please mark “X” at the appropriate cage</w:t>
      </w:r>
    </w:p>
    <w:p w14:paraId="3D182F9A" w14:textId="63E6F6AB" w:rsidR="00E2747E" w:rsidRPr="00B86B9C" w:rsidRDefault="00E2747E" w:rsidP="00E2747E">
      <w:pPr>
        <w:pStyle w:val="NoSpacing"/>
        <w:rPr>
          <w:rFonts w:ascii="Times New Roman" w:hAnsi="Times New Roman"/>
          <w:sz w:val="24"/>
          <w:szCs w:val="24"/>
        </w:rPr>
      </w:pPr>
      <w:bookmarkStart w:id="25" w:name="_Hlk95207269"/>
      <w:bookmarkStart w:id="26" w:name="_Hlk62983389"/>
    </w:p>
    <w:p w14:paraId="129513F6" w14:textId="444C449E" w:rsidR="00E2747E" w:rsidRPr="00B86B9C" w:rsidRDefault="00E2747E" w:rsidP="00745C46">
      <w:pPr>
        <w:pStyle w:val="NoSpacing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bookmarkStart w:id="27" w:name="_Hlk95207908"/>
      <w:r w:rsidRPr="00B86B9C">
        <w:rPr>
          <w:rFonts w:ascii="Times New Roman" w:hAnsi="Times New Roman"/>
          <w:sz w:val="24"/>
          <w:szCs w:val="24"/>
        </w:rPr>
        <w:t xml:space="preserve">Lifetime </w:t>
      </w:r>
      <w:r w:rsidR="00387AC6">
        <w:rPr>
          <w:rFonts w:ascii="Times New Roman" w:hAnsi="Times New Roman"/>
          <w:sz w:val="24"/>
          <w:szCs w:val="24"/>
        </w:rPr>
        <w:t xml:space="preserve">total </w:t>
      </w:r>
      <w:r w:rsidRPr="00B86B9C">
        <w:rPr>
          <w:rFonts w:ascii="Times New Roman" w:hAnsi="Times New Roman"/>
          <w:sz w:val="24"/>
          <w:szCs w:val="24"/>
        </w:rPr>
        <w:t>number of male or female sexual partners</w:t>
      </w:r>
      <w:bookmarkEnd w:id="27"/>
      <w:r w:rsidRPr="00B86B9C">
        <w:rPr>
          <w:rFonts w:ascii="Times New Roman" w:hAnsi="Times New Roman"/>
          <w:sz w:val="24"/>
          <w:szCs w:val="24"/>
        </w:rPr>
        <w:t>?</w:t>
      </w:r>
      <w:r w:rsidRPr="00B86B9C">
        <w:rPr>
          <w:rFonts w:ascii="Times New Roman" w:hAnsi="Times New Roman"/>
          <w:sz w:val="24"/>
          <w:szCs w:val="24"/>
        </w:rPr>
        <w:tab/>
      </w:r>
    </w:p>
    <w:tbl>
      <w:tblPr>
        <w:tblStyle w:val="TableGrid"/>
        <w:tblW w:w="9533" w:type="dxa"/>
        <w:tblInd w:w="1093" w:type="dxa"/>
        <w:tblLayout w:type="fixed"/>
        <w:tblLook w:val="04A0" w:firstRow="1" w:lastRow="0" w:firstColumn="1" w:lastColumn="0" w:noHBand="0" w:noVBand="1"/>
      </w:tblPr>
      <w:tblGrid>
        <w:gridCol w:w="1386"/>
        <w:gridCol w:w="635"/>
        <w:gridCol w:w="709"/>
        <w:gridCol w:w="850"/>
        <w:gridCol w:w="850"/>
        <w:gridCol w:w="992"/>
        <w:gridCol w:w="709"/>
        <w:gridCol w:w="141"/>
        <w:gridCol w:w="568"/>
        <w:gridCol w:w="850"/>
        <w:gridCol w:w="850"/>
        <w:gridCol w:w="993"/>
      </w:tblGrid>
      <w:tr w:rsidR="00237353" w:rsidRPr="00B86B9C" w14:paraId="11182946" w14:textId="77777777" w:rsidTr="00237353">
        <w:trPr>
          <w:trHeight w:val="230"/>
        </w:trPr>
        <w:tc>
          <w:tcPr>
            <w:tcW w:w="1386" w:type="dxa"/>
          </w:tcPr>
          <w:p w14:paraId="7C2B803B" w14:textId="77777777" w:rsidR="00237353" w:rsidRPr="00981C03" w:rsidRDefault="00237353" w:rsidP="00CA7239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bookmarkStart w:id="28" w:name="_Hlk96684610"/>
          </w:p>
        </w:tc>
        <w:tc>
          <w:tcPr>
            <w:tcW w:w="4036" w:type="dxa"/>
            <w:gridSpan w:val="5"/>
          </w:tcPr>
          <w:p w14:paraId="43F83CC7" w14:textId="63AB56B1" w:rsidR="00237353" w:rsidRPr="00981C03" w:rsidRDefault="00237353" w:rsidP="00981C03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81C03">
              <w:rPr>
                <w:rFonts w:ascii="Times New Roman" w:hAnsi="Times New Roman"/>
                <w:sz w:val="20"/>
                <w:szCs w:val="20"/>
              </w:rPr>
              <w:t>Male</w:t>
            </w:r>
          </w:p>
        </w:tc>
        <w:tc>
          <w:tcPr>
            <w:tcW w:w="850" w:type="dxa"/>
            <w:gridSpan w:val="2"/>
          </w:tcPr>
          <w:p w14:paraId="7A05342D" w14:textId="77777777" w:rsidR="00237353" w:rsidRPr="00B86B9C" w:rsidRDefault="00237353" w:rsidP="00981C03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261" w:type="dxa"/>
            <w:gridSpan w:val="4"/>
          </w:tcPr>
          <w:p w14:paraId="3648E741" w14:textId="6EB6E893" w:rsidR="00237353" w:rsidRPr="00B86B9C" w:rsidRDefault="00237353" w:rsidP="00981C03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86B9C">
              <w:rPr>
                <w:rFonts w:ascii="Times New Roman" w:hAnsi="Times New Roman"/>
                <w:sz w:val="20"/>
                <w:szCs w:val="20"/>
              </w:rPr>
              <w:t>Female</w:t>
            </w:r>
          </w:p>
        </w:tc>
      </w:tr>
      <w:tr w:rsidR="00237353" w:rsidRPr="00B86B9C" w14:paraId="5F24D753" w14:textId="77777777" w:rsidTr="00237353">
        <w:trPr>
          <w:trHeight w:val="230"/>
        </w:trPr>
        <w:tc>
          <w:tcPr>
            <w:tcW w:w="1386" w:type="dxa"/>
          </w:tcPr>
          <w:p w14:paraId="66F41B26" w14:textId="3CF12A4E" w:rsidR="00237353" w:rsidRPr="00981C03" w:rsidRDefault="00237353" w:rsidP="00237353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bookmarkStart w:id="29" w:name="_Hlk96839037"/>
            <w:r w:rsidRPr="00387AC6">
              <w:rPr>
                <w:rFonts w:ascii="Times New Roman" w:hAnsi="Times New Roman"/>
                <w:sz w:val="20"/>
                <w:szCs w:val="20"/>
              </w:rPr>
              <w:t>Lifetime</w:t>
            </w:r>
          </w:p>
        </w:tc>
        <w:tc>
          <w:tcPr>
            <w:tcW w:w="635" w:type="dxa"/>
          </w:tcPr>
          <w:p w14:paraId="6681D24B" w14:textId="45FCFB48" w:rsidR="00237353" w:rsidRPr="00981C03" w:rsidRDefault="00237353" w:rsidP="00237353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981C03">
              <w:rPr>
                <w:rFonts w:ascii="Times New Roman" w:hAnsi="Times New Roman"/>
                <w:sz w:val="20"/>
                <w:szCs w:val="20"/>
              </w:rPr>
              <w:t>0-1</w:t>
            </w:r>
          </w:p>
        </w:tc>
        <w:tc>
          <w:tcPr>
            <w:tcW w:w="709" w:type="dxa"/>
          </w:tcPr>
          <w:p w14:paraId="403B5F1B" w14:textId="6E1D5E0E" w:rsidR="00237353" w:rsidRPr="00981C03" w:rsidRDefault="00237353" w:rsidP="00237353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981C03">
              <w:rPr>
                <w:rFonts w:ascii="Times New Roman" w:hAnsi="Times New Roman"/>
                <w:sz w:val="20"/>
                <w:szCs w:val="20"/>
              </w:rPr>
              <w:t>2-</w:t>
            </w:r>
            <w:r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850" w:type="dxa"/>
          </w:tcPr>
          <w:p w14:paraId="2A4EDEDB" w14:textId="51C0A261" w:rsidR="00237353" w:rsidRPr="00981C03" w:rsidRDefault="00237353" w:rsidP="00237353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-6</w:t>
            </w:r>
          </w:p>
        </w:tc>
        <w:tc>
          <w:tcPr>
            <w:tcW w:w="850" w:type="dxa"/>
          </w:tcPr>
          <w:p w14:paraId="246B9B79" w14:textId="3DC0D8ED" w:rsidR="00237353" w:rsidRPr="00981C03" w:rsidRDefault="00237353" w:rsidP="00237353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981C03">
              <w:rPr>
                <w:rFonts w:ascii="Times New Roman" w:hAnsi="Times New Roman"/>
                <w:sz w:val="20"/>
                <w:szCs w:val="20"/>
              </w:rPr>
              <w:t>10</w:t>
            </w:r>
            <w:r>
              <w:rPr>
                <w:rFonts w:ascii="Times New Roman" w:hAnsi="Times New Roman"/>
                <w:sz w:val="20"/>
                <w:szCs w:val="20"/>
              </w:rPr>
              <w:t>-50</w:t>
            </w:r>
          </w:p>
        </w:tc>
        <w:tc>
          <w:tcPr>
            <w:tcW w:w="992" w:type="dxa"/>
          </w:tcPr>
          <w:p w14:paraId="331CFB3E" w14:textId="028B4CA6" w:rsidR="00237353" w:rsidRPr="00981C03" w:rsidRDefault="00237353" w:rsidP="00237353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981C03">
              <w:rPr>
                <w:rFonts w:ascii="Times New Roman" w:hAnsi="Times New Roman"/>
                <w:sz w:val="20"/>
                <w:szCs w:val="20"/>
              </w:rPr>
              <w:t>&gt;</w:t>
            </w:r>
            <w:r>
              <w:rPr>
                <w:rFonts w:ascii="Times New Roman" w:hAnsi="Times New Roman"/>
                <w:sz w:val="20"/>
                <w:szCs w:val="20"/>
              </w:rPr>
              <w:t>5</w:t>
            </w:r>
            <w:r w:rsidRPr="00981C03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709" w:type="dxa"/>
          </w:tcPr>
          <w:p w14:paraId="7672B3AD" w14:textId="377DAACC" w:rsidR="00237353" w:rsidRPr="00981C03" w:rsidRDefault="00237353" w:rsidP="00237353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394E4A">
              <w:t>0-1</w:t>
            </w:r>
          </w:p>
        </w:tc>
        <w:tc>
          <w:tcPr>
            <w:tcW w:w="709" w:type="dxa"/>
            <w:gridSpan w:val="2"/>
          </w:tcPr>
          <w:p w14:paraId="3B8203BD" w14:textId="7AE81E2C" w:rsidR="00237353" w:rsidRPr="00981C03" w:rsidRDefault="00237353" w:rsidP="00237353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394E4A">
              <w:t>2-</w:t>
            </w:r>
            <w:r>
              <w:t>5</w:t>
            </w:r>
          </w:p>
        </w:tc>
        <w:tc>
          <w:tcPr>
            <w:tcW w:w="850" w:type="dxa"/>
          </w:tcPr>
          <w:p w14:paraId="52C1F889" w14:textId="15EC1850" w:rsidR="00237353" w:rsidRPr="00394E4A" w:rsidRDefault="00237353" w:rsidP="00237353">
            <w:pPr>
              <w:pStyle w:val="NoSpacing"/>
            </w:pPr>
            <w:r>
              <w:t>6</w:t>
            </w:r>
            <w:r w:rsidRPr="00B53094">
              <w:t>-</w:t>
            </w:r>
            <w:r>
              <w:t>10</w:t>
            </w:r>
          </w:p>
        </w:tc>
        <w:tc>
          <w:tcPr>
            <w:tcW w:w="850" w:type="dxa"/>
          </w:tcPr>
          <w:p w14:paraId="7C46CF49" w14:textId="34AFAE64" w:rsidR="00237353" w:rsidRPr="00981C03" w:rsidRDefault="00237353" w:rsidP="00237353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394E4A">
              <w:t>10-50</w:t>
            </w:r>
          </w:p>
        </w:tc>
        <w:tc>
          <w:tcPr>
            <w:tcW w:w="993" w:type="dxa"/>
          </w:tcPr>
          <w:p w14:paraId="144C72EF" w14:textId="34C064A4" w:rsidR="00237353" w:rsidRPr="00981C03" w:rsidRDefault="00237353" w:rsidP="00237353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394E4A">
              <w:t>&gt;50</w:t>
            </w:r>
          </w:p>
        </w:tc>
      </w:tr>
      <w:tr w:rsidR="00237353" w:rsidRPr="00B86B9C" w14:paraId="3CC297B5" w14:textId="77777777" w:rsidTr="00237353">
        <w:trPr>
          <w:trHeight w:val="230"/>
        </w:trPr>
        <w:tc>
          <w:tcPr>
            <w:tcW w:w="1386" w:type="dxa"/>
          </w:tcPr>
          <w:p w14:paraId="4644C38E" w14:textId="5F36C441" w:rsidR="00237353" w:rsidRPr="00387AC6" w:rsidRDefault="00237353" w:rsidP="00237353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Last one year</w:t>
            </w:r>
          </w:p>
        </w:tc>
        <w:tc>
          <w:tcPr>
            <w:tcW w:w="635" w:type="dxa"/>
          </w:tcPr>
          <w:p w14:paraId="570EF62D" w14:textId="49F5FB73" w:rsidR="00237353" w:rsidRPr="00981C03" w:rsidRDefault="00237353" w:rsidP="00237353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423463">
              <w:t>0-1</w:t>
            </w:r>
          </w:p>
        </w:tc>
        <w:tc>
          <w:tcPr>
            <w:tcW w:w="709" w:type="dxa"/>
          </w:tcPr>
          <w:p w14:paraId="74070325" w14:textId="7CBC5180" w:rsidR="00237353" w:rsidRPr="00981C03" w:rsidRDefault="00237353" w:rsidP="00237353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423463">
              <w:t>2-5</w:t>
            </w:r>
          </w:p>
        </w:tc>
        <w:tc>
          <w:tcPr>
            <w:tcW w:w="850" w:type="dxa"/>
          </w:tcPr>
          <w:p w14:paraId="5277EF4D" w14:textId="5F8F9CD3" w:rsidR="00237353" w:rsidRPr="00981C03" w:rsidRDefault="00237353" w:rsidP="00237353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423463">
              <w:t>5-6</w:t>
            </w:r>
          </w:p>
        </w:tc>
        <w:tc>
          <w:tcPr>
            <w:tcW w:w="850" w:type="dxa"/>
          </w:tcPr>
          <w:p w14:paraId="4C10AABC" w14:textId="23803846" w:rsidR="00237353" w:rsidRPr="00981C03" w:rsidRDefault="00237353" w:rsidP="00237353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423463">
              <w:t>10-50</w:t>
            </w:r>
          </w:p>
        </w:tc>
        <w:tc>
          <w:tcPr>
            <w:tcW w:w="992" w:type="dxa"/>
          </w:tcPr>
          <w:p w14:paraId="3672D7B9" w14:textId="6265D36B" w:rsidR="00237353" w:rsidRPr="00981C03" w:rsidRDefault="00237353" w:rsidP="00237353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385039">
              <w:t>&gt;50</w:t>
            </w:r>
          </w:p>
        </w:tc>
        <w:tc>
          <w:tcPr>
            <w:tcW w:w="709" w:type="dxa"/>
          </w:tcPr>
          <w:p w14:paraId="6ECA9D7C" w14:textId="776C964C" w:rsidR="00237353" w:rsidRPr="00394E4A" w:rsidRDefault="00237353" w:rsidP="00237353">
            <w:pPr>
              <w:pStyle w:val="NoSpacing"/>
            </w:pPr>
            <w:r w:rsidRPr="00385039">
              <w:t>0-1</w:t>
            </w:r>
          </w:p>
        </w:tc>
        <w:tc>
          <w:tcPr>
            <w:tcW w:w="709" w:type="dxa"/>
            <w:gridSpan w:val="2"/>
          </w:tcPr>
          <w:p w14:paraId="6E08909C" w14:textId="27F78403" w:rsidR="00237353" w:rsidRPr="00394E4A" w:rsidRDefault="00237353" w:rsidP="00237353">
            <w:pPr>
              <w:pStyle w:val="NoSpacing"/>
            </w:pPr>
            <w:r w:rsidRPr="00A8350B">
              <w:t>2-5</w:t>
            </w:r>
          </w:p>
        </w:tc>
        <w:tc>
          <w:tcPr>
            <w:tcW w:w="850" w:type="dxa"/>
          </w:tcPr>
          <w:p w14:paraId="22307A49" w14:textId="7FDE95BC" w:rsidR="00237353" w:rsidRPr="00394E4A" w:rsidRDefault="00237353" w:rsidP="00237353">
            <w:pPr>
              <w:pStyle w:val="NoSpacing"/>
            </w:pPr>
            <w:r w:rsidRPr="00A8350B">
              <w:t>6-10</w:t>
            </w:r>
          </w:p>
        </w:tc>
        <w:tc>
          <w:tcPr>
            <w:tcW w:w="850" w:type="dxa"/>
          </w:tcPr>
          <w:p w14:paraId="59A0A688" w14:textId="2333200F" w:rsidR="00237353" w:rsidRPr="00394E4A" w:rsidRDefault="00237353" w:rsidP="00237353">
            <w:pPr>
              <w:pStyle w:val="NoSpacing"/>
            </w:pPr>
            <w:r w:rsidRPr="00385039">
              <w:t>10-50</w:t>
            </w:r>
          </w:p>
        </w:tc>
        <w:tc>
          <w:tcPr>
            <w:tcW w:w="993" w:type="dxa"/>
          </w:tcPr>
          <w:p w14:paraId="0321A4F9" w14:textId="7B61A32E" w:rsidR="00237353" w:rsidRPr="00394E4A" w:rsidRDefault="00237353" w:rsidP="00237353">
            <w:pPr>
              <w:pStyle w:val="NoSpacing"/>
            </w:pPr>
            <w:r w:rsidRPr="00385039">
              <w:t>&gt;50</w:t>
            </w:r>
          </w:p>
        </w:tc>
      </w:tr>
    </w:tbl>
    <w:bookmarkEnd w:id="28"/>
    <w:bookmarkEnd w:id="29"/>
    <w:p w14:paraId="60EB9E57" w14:textId="77777777" w:rsidR="001A6150" w:rsidRPr="001A6150" w:rsidRDefault="001A6150" w:rsidP="00745C46">
      <w:pPr>
        <w:pStyle w:val="NoSpacing"/>
        <w:numPr>
          <w:ilvl w:val="0"/>
          <w:numId w:val="13"/>
        </w:numPr>
        <w:tabs>
          <w:tab w:val="left" w:pos="709"/>
        </w:tabs>
        <w:rPr>
          <w:rFonts w:ascii="Times New Roman" w:hAnsi="Times New Roman"/>
          <w:sz w:val="24"/>
          <w:szCs w:val="24"/>
        </w:rPr>
      </w:pPr>
      <w:r w:rsidRPr="001A6150">
        <w:rPr>
          <w:rFonts w:ascii="Times New Roman" w:hAnsi="Times New Roman"/>
          <w:sz w:val="24"/>
          <w:szCs w:val="24"/>
        </w:rPr>
        <w:t>Sexual orientation with women and/or men?</w:t>
      </w:r>
    </w:p>
    <w:tbl>
      <w:tblPr>
        <w:tblStyle w:val="TableGrid"/>
        <w:tblW w:w="8578" w:type="dxa"/>
        <w:tblInd w:w="-284" w:type="dxa"/>
        <w:tblLook w:val="04A0" w:firstRow="1" w:lastRow="0" w:firstColumn="1" w:lastColumn="0" w:noHBand="0" w:noVBand="1"/>
      </w:tblPr>
      <w:tblGrid>
        <w:gridCol w:w="7685"/>
        <w:gridCol w:w="893"/>
      </w:tblGrid>
      <w:tr w:rsidR="001A6150" w:rsidRPr="001A6150" w14:paraId="0CFACC64" w14:textId="77777777" w:rsidTr="001A6150">
        <w:trPr>
          <w:trHeight w:val="292"/>
        </w:trPr>
        <w:tc>
          <w:tcPr>
            <w:tcW w:w="7685" w:type="dxa"/>
            <w:tcBorders>
              <w:top w:val="nil"/>
              <w:left w:val="nil"/>
              <w:bottom w:val="nil"/>
            </w:tcBorders>
            <w:vAlign w:val="center"/>
          </w:tcPr>
          <w:p w14:paraId="4A2657D5" w14:textId="77777777" w:rsidR="001A6150" w:rsidRPr="001A6150" w:rsidRDefault="001A6150" w:rsidP="00745C46">
            <w:pPr>
              <w:pStyle w:val="NoSpacing"/>
              <w:numPr>
                <w:ilvl w:val="0"/>
                <w:numId w:val="9"/>
              </w:numPr>
              <w:tabs>
                <w:tab w:val="left" w:pos="1185"/>
              </w:tabs>
              <w:rPr>
                <w:rFonts w:ascii="Times New Roman" w:hAnsi="Times New Roman"/>
                <w:sz w:val="24"/>
                <w:szCs w:val="24"/>
              </w:rPr>
            </w:pPr>
            <w:r w:rsidRPr="001A6150">
              <w:rPr>
                <w:rFonts w:ascii="Times New Roman" w:hAnsi="Times New Roman"/>
                <w:sz w:val="24"/>
                <w:szCs w:val="24"/>
              </w:rPr>
              <w:t>Heterosexual (Men practice penetrative sex with women)</w:t>
            </w:r>
          </w:p>
        </w:tc>
        <w:tc>
          <w:tcPr>
            <w:tcW w:w="893" w:type="dxa"/>
          </w:tcPr>
          <w:p w14:paraId="3C045342" w14:textId="77777777" w:rsidR="001A6150" w:rsidRPr="001A6150" w:rsidRDefault="001A6150" w:rsidP="001A6150">
            <w:pPr>
              <w:pStyle w:val="NoSpacing"/>
              <w:tabs>
                <w:tab w:val="left" w:pos="1185"/>
              </w:tabs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A6150" w:rsidRPr="001A6150" w14:paraId="4AEBD994" w14:textId="77777777" w:rsidTr="001A6150">
        <w:trPr>
          <w:trHeight w:val="292"/>
        </w:trPr>
        <w:tc>
          <w:tcPr>
            <w:tcW w:w="7685" w:type="dxa"/>
            <w:tcBorders>
              <w:top w:val="nil"/>
              <w:left w:val="nil"/>
              <w:bottom w:val="nil"/>
            </w:tcBorders>
            <w:vAlign w:val="center"/>
          </w:tcPr>
          <w:p w14:paraId="0C7FE1C3" w14:textId="77777777" w:rsidR="001A6150" w:rsidRPr="001A6150" w:rsidRDefault="001A6150" w:rsidP="00745C46">
            <w:pPr>
              <w:pStyle w:val="NoSpacing"/>
              <w:numPr>
                <w:ilvl w:val="0"/>
                <w:numId w:val="9"/>
              </w:numPr>
              <w:tabs>
                <w:tab w:val="left" w:pos="1185"/>
              </w:tabs>
              <w:rPr>
                <w:rFonts w:ascii="Times New Roman" w:hAnsi="Times New Roman"/>
                <w:sz w:val="24"/>
                <w:szCs w:val="24"/>
              </w:rPr>
            </w:pPr>
            <w:r w:rsidRPr="001A6150">
              <w:rPr>
                <w:rFonts w:ascii="Times New Roman" w:hAnsi="Times New Roman"/>
                <w:sz w:val="24"/>
                <w:szCs w:val="24"/>
              </w:rPr>
              <w:t>Homosexual (Men practice penetrative sex with men)</w:t>
            </w:r>
          </w:p>
        </w:tc>
        <w:tc>
          <w:tcPr>
            <w:tcW w:w="893" w:type="dxa"/>
          </w:tcPr>
          <w:p w14:paraId="2104A99E" w14:textId="77777777" w:rsidR="001A6150" w:rsidRPr="001A6150" w:rsidRDefault="001A6150" w:rsidP="001A6150">
            <w:pPr>
              <w:pStyle w:val="NoSpacing"/>
              <w:tabs>
                <w:tab w:val="left" w:pos="1185"/>
              </w:tabs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A6150" w:rsidRPr="001A6150" w14:paraId="7A657E4D" w14:textId="77777777" w:rsidTr="001A6150">
        <w:trPr>
          <w:trHeight w:val="292"/>
        </w:trPr>
        <w:tc>
          <w:tcPr>
            <w:tcW w:w="7685" w:type="dxa"/>
            <w:tcBorders>
              <w:top w:val="nil"/>
              <w:left w:val="nil"/>
              <w:bottom w:val="nil"/>
            </w:tcBorders>
            <w:vAlign w:val="center"/>
          </w:tcPr>
          <w:p w14:paraId="5506F208" w14:textId="77777777" w:rsidR="001A6150" w:rsidRPr="001A6150" w:rsidRDefault="001A6150" w:rsidP="00745C46">
            <w:pPr>
              <w:pStyle w:val="NoSpacing"/>
              <w:numPr>
                <w:ilvl w:val="0"/>
                <w:numId w:val="9"/>
              </w:numPr>
              <w:tabs>
                <w:tab w:val="left" w:pos="1185"/>
              </w:tabs>
              <w:rPr>
                <w:rFonts w:ascii="Times New Roman" w:hAnsi="Times New Roman"/>
                <w:sz w:val="24"/>
                <w:szCs w:val="24"/>
              </w:rPr>
            </w:pPr>
            <w:r w:rsidRPr="001A6150">
              <w:rPr>
                <w:rFonts w:ascii="Times New Roman" w:hAnsi="Times New Roman"/>
                <w:sz w:val="24"/>
                <w:szCs w:val="24"/>
              </w:rPr>
              <w:t>Bisexual (Men practice penetrative sex with women or men)</w:t>
            </w:r>
          </w:p>
        </w:tc>
        <w:tc>
          <w:tcPr>
            <w:tcW w:w="893" w:type="dxa"/>
          </w:tcPr>
          <w:p w14:paraId="068012FF" w14:textId="77777777" w:rsidR="001A6150" w:rsidRPr="001A6150" w:rsidRDefault="001A6150" w:rsidP="001A6150">
            <w:pPr>
              <w:pStyle w:val="NoSpacing"/>
              <w:tabs>
                <w:tab w:val="left" w:pos="1185"/>
              </w:tabs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22AB3C9F" w14:textId="77777777" w:rsidR="001A6150" w:rsidRPr="001A6150" w:rsidRDefault="001A6150" w:rsidP="001A6150">
      <w:pPr>
        <w:pStyle w:val="NoSpacing"/>
        <w:tabs>
          <w:tab w:val="left" w:pos="1185"/>
        </w:tabs>
        <w:rPr>
          <w:rFonts w:ascii="Times New Roman" w:hAnsi="Times New Roman"/>
          <w:sz w:val="24"/>
          <w:szCs w:val="24"/>
        </w:rPr>
      </w:pPr>
    </w:p>
    <w:p w14:paraId="1E4161ED" w14:textId="32DB4818" w:rsidR="001A6150" w:rsidRDefault="001A6150" w:rsidP="001A6150">
      <w:pPr>
        <w:pStyle w:val="NoSpacing"/>
        <w:tabs>
          <w:tab w:val="left" w:pos="1185"/>
        </w:tabs>
        <w:rPr>
          <w:rFonts w:ascii="Times New Roman" w:hAnsi="Times New Roman"/>
          <w:sz w:val="24"/>
          <w:szCs w:val="24"/>
        </w:rPr>
      </w:pPr>
      <w:r w:rsidRPr="001A6150">
        <w:rPr>
          <w:rFonts w:ascii="Times New Roman" w:hAnsi="Times New Roman"/>
          <w:sz w:val="24"/>
          <w:szCs w:val="24"/>
        </w:rPr>
        <w:t>Other ……………………………………</w:t>
      </w:r>
    </w:p>
    <w:p w14:paraId="2169868E" w14:textId="685BB426" w:rsidR="00771072" w:rsidRDefault="00771072" w:rsidP="001A6150">
      <w:pPr>
        <w:pStyle w:val="NoSpacing"/>
        <w:tabs>
          <w:tab w:val="left" w:pos="1185"/>
        </w:tabs>
        <w:rPr>
          <w:rFonts w:ascii="Times New Roman" w:hAnsi="Times New Roman"/>
          <w:sz w:val="24"/>
          <w:szCs w:val="24"/>
        </w:rPr>
      </w:pPr>
    </w:p>
    <w:p w14:paraId="211B0959" w14:textId="25425242" w:rsidR="00771072" w:rsidRDefault="00771072" w:rsidP="001A6150">
      <w:pPr>
        <w:pStyle w:val="NoSpacing"/>
        <w:tabs>
          <w:tab w:val="left" w:pos="1185"/>
        </w:tabs>
        <w:rPr>
          <w:rFonts w:ascii="Times New Roman" w:hAnsi="Times New Roman"/>
          <w:sz w:val="24"/>
          <w:szCs w:val="24"/>
        </w:rPr>
      </w:pPr>
    </w:p>
    <w:p w14:paraId="7C5A66EB" w14:textId="77777777" w:rsidR="00771072" w:rsidRPr="001A6150" w:rsidRDefault="00771072" w:rsidP="001A6150">
      <w:pPr>
        <w:pStyle w:val="NoSpacing"/>
        <w:tabs>
          <w:tab w:val="left" w:pos="1185"/>
        </w:tabs>
        <w:rPr>
          <w:rFonts w:ascii="Times New Roman" w:hAnsi="Times New Roman"/>
          <w:sz w:val="24"/>
          <w:szCs w:val="24"/>
        </w:rPr>
      </w:pPr>
    </w:p>
    <w:p w14:paraId="16B9FC28" w14:textId="1DBB7767" w:rsidR="00E2747E" w:rsidRPr="00B86B9C" w:rsidRDefault="00E2747E" w:rsidP="007773D5">
      <w:pPr>
        <w:pStyle w:val="NoSpacing"/>
        <w:tabs>
          <w:tab w:val="left" w:pos="1185"/>
        </w:tabs>
        <w:rPr>
          <w:rFonts w:ascii="Times New Roman" w:hAnsi="Times New Roman"/>
          <w:sz w:val="24"/>
          <w:szCs w:val="24"/>
        </w:rPr>
      </w:pPr>
    </w:p>
    <w:p w14:paraId="15BE0D55" w14:textId="0AF0C210" w:rsidR="00E2747E" w:rsidRPr="00B86B9C" w:rsidRDefault="00F503C4" w:rsidP="00745C46">
      <w:pPr>
        <w:pStyle w:val="NoSpacing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bookmarkStart w:id="30" w:name="_Hlk96422745"/>
      <w:r>
        <w:rPr>
          <w:rFonts w:ascii="Times New Roman" w:hAnsi="Times New Roman"/>
          <w:sz w:val="24"/>
          <w:szCs w:val="24"/>
        </w:rPr>
        <w:lastRenderedPageBreak/>
        <w:t>Have</w:t>
      </w:r>
      <w:r w:rsidR="00E2747E" w:rsidRPr="00B86B9C">
        <w:rPr>
          <w:rFonts w:ascii="Times New Roman" w:hAnsi="Times New Roman"/>
          <w:sz w:val="24"/>
          <w:szCs w:val="24"/>
        </w:rPr>
        <w:t xml:space="preserve"> you ever had </w:t>
      </w:r>
      <w:bookmarkStart w:id="31" w:name="_Hlk96426118"/>
      <w:r w:rsidR="00916403" w:rsidRPr="00B86B9C">
        <w:rPr>
          <w:rFonts w:ascii="Times New Roman" w:hAnsi="Times New Roman"/>
          <w:sz w:val="24"/>
          <w:szCs w:val="24"/>
        </w:rPr>
        <w:t>penetrative</w:t>
      </w:r>
      <w:bookmarkEnd w:id="31"/>
      <w:r w:rsidR="00916403" w:rsidRPr="00B86B9C">
        <w:rPr>
          <w:rFonts w:ascii="Times New Roman" w:hAnsi="Times New Roman"/>
          <w:sz w:val="24"/>
          <w:szCs w:val="24"/>
        </w:rPr>
        <w:t xml:space="preserve"> </w:t>
      </w:r>
      <w:r w:rsidR="00E2747E" w:rsidRPr="00B86B9C">
        <w:rPr>
          <w:rFonts w:ascii="Times New Roman" w:hAnsi="Times New Roman"/>
          <w:sz w:val="24"/>
          <w:szCs w:val="24"/>
        </w:rPr>
        <w:t xml:space="preserve">sexual </w:t>
      </w:r>
      <w:r w:rsidR="00916403" w:rsidRPr="00B86B9C">
        <w:rPr>
          <w:rFonts w:ascii="Times New Roman" w:hAnsi="Times New Roman"/>
          <w:sz w:val="24"/>
          <w:szCs w:val="24"/>
        </w:rPr>
        <w:t>exposures</w:t>
      </w:r>
      <w:r w:rsidR="00E2747E" w:rsidRPr="00B86B9C">
        <w:rPr>
          <w:rFonts w:ascii="Times New Roman" w:hAnsi="Times New Roman"/>
          <w:sz w:val="24"/>
          <w:szCs w:val="24"/>
        </w:rPr>
        <w:t xml:space="preserve"> with commercial sex </w:t>
      </w:r>
      <w:r w:rsidR="00FD4DE5" w:rsidRPr="00B86B9C">
        <w:rPr>
          <w:rFonts w:ascii="Times New Roman" w:hAnsi="Times New Roman"/>
          <w:sz w:val="24"/>
          <w:szCs w:val="24"/>
        </w:rPr>
        <w:t>workers</w:t>
      </w:r>
      <w:r w:rsidR="0046538E">
        <w:rPr>
          <w:rFonts w:ascii="Times New Roman" w:hAnsi="Times New Roman"/>
          <w:sz w:val="24"/>
          <w:szCs w:val="24"/>
        </w:rPr>
        <w:t xml:space="preserve"> male or female</w:t>
      </w:r>
      <w:r w:rsidR="00FD4DE5" w:rsidRPr="00B86B9C">
        <w:rPr>
          <w:rFonts w:ascii="Times New Roman" w:hAnsi="Times New Roman"/>
          <w:sz w:val="24"/>
          <w:szCs w:val="24"/>
        </w:rPr>
        <w:t>?</w:t>
      </w:r>
    </w:p>
    <w:p w14:paraId="0B08B2A2" w14:textId="51519D7A" w:rsidR="00387AC6" w:rsidRPr="00B86B9C" w:rsidRDefault="00387AC6" w:rsidP="00387AC6">
      <w:pPr>
        <w:pStyle w:val="NoSpacing"/>
        <w:ind w:left="360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8355" w:type="dxa"/>
        <w:tblInd w:w="817" w:type="dxa"/>
        <w:tblLook w:val="04A0" w:firstRow="1" w:lastRow="0" w:firstColumn="1" w:lastColumn="0" w:noHBand="0" w:noVBand="1"/>
      </w:tblPr>
      <w:tblGrid>
        <w:gridCol w:w="7088"/>
        <w:gridCol w:w="1267"/>
      </w:tblGrid>
      <w:tr w:rsidR="00FD4DE5" w:rsidRPr="00B86B9C" w14:paraId="36745D5D" w14:textId="77777777" w:rsidTr="00CA7239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6844A78F" w14:textId="77777777" w:rsidR="00FD4DE5" w:rsidRPr="00B86B9C" w:rsidRDefault="00FD4DE5" w:rsidP="00745C46">
            <w:pPr>
              <w:pStyle w:val="NoSpacing"/>
              <w:numPr>
                <w:ilvl w:val="0"/>
                <w:numId w:val="8"/>
              </w:numPr>
              <w:rPr>
                <w:rFonts w:ascii="Times New Roman" w:hAnsi="Times New Roman"/>
                <w:sz w:val="24"/>
                <w:szCs w:val="24"/>
              </w:rPr>
            </w:pPr>
            <w:bookmarkStart w:id="32" w:name="_Hlk96422960"/>
            <w:r w:rsidRPr="00B86B9C"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1267" w:type="dxa"/>
            <w:vAlign w:val="center"/>
          </w:tcPr>
          <w:p w14:paraId="2CDD0778" w14:textId="77777777" w:rsidR="00FD4DE5" w:rsidRPr="00B86B9C" w:rsidRDefault="00FD4DE5" w:rsidP="00FD4DE5">
            <w:pPr>
              <w:pStyle w:val="NoSpacing"/>
              <w:ind w:left="36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D4DE5" w:rsidRPr="00B86B9C" w14:paraId="7A0DFD74" w14:textId="77777777" w:rsidTr="00CA7239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292E794D" w14:textId="77777777" w:rsidR="00FD4DE5" w:rsidRPr="00B86B9C" w:rsidRDefault="00FD4DE5" w:rsidP="00745C46">
            <w:pPr>
              <w:pStyle w:val="NoSpacing"/>
              <w:numPr>
                <w:ilvl w:val="0"/>
                <w:numId w:val="8"/>
              </w:numPr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  <w:tc>
          <w:tcPr>
            <w:tcW w:w="1267" w:type="dxa"/>
            <w:vAlign w:val="center"/>
          </w:tcPr>
          <w:p w14:paraId="76F04182" w14:textId="77777777" w:rsidR="00FD4DE5" w:rsidRPr="00B86B9C" w:rsidRDefault="00FD4DE5" w:rsidP="00FD4DE5">
            <w:pPr>
              <w:pStyle w:val="NoSpacing"/>
              <w:ind w:left="36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bookmarkEnd w:id="30"/>
    <w:bookmarkEnd w:id="32"/>
    <w:p w14:paraId="615AE051" w14:textId="518B343E" w:rsidR="00FD4DE5" w:rsidRPr="00B86B9C" w:rsidRDefault="00FD4DE5" w:rsidP="00745C46">
      <w:pPr>
        <w:pStyle w:val="NoSpacing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 w:rsidRPr="00B86B9C">
        <w:rPr>
          <w:rFonts w:ascii="Times New Roman" w:hAnsi="Times New Roman"/>
          <w:sz w:val="24"/>
          <w:szCs w:val="24"/>
        </w:rPr>
        <w:t xml:space="preserve">Have you ever had </w:t>
      </w:r>
      <w:r w:rsidR="00916403" w:rsidRPr="00B86B9C">
        <w:rPr>
          <w:rFonts w:ascii="Times New Roman" w:hAnsi="Times New Roman"/>
          <w:sz w:val="24"/>
          <w:szCs w:val="24"/>
        </w:rPr>
        <w:t xml:space="preserve">penetrative </w:t>
      </w:r>
      <w:r w:rsidRPr="00B86B9C">
        <w:rPr>
          <w:rFonts w:ascii="Times New Roman" w:hAnsi="Times New Roman"/>
          <w:sz w:val="24"/>
          <w:szCs w:val="24"/>
        </w:rPr>
        <w:t xml:space="preserve">sexual </w:t>
      </w:r>
      <w:r w:rsidR="00CE0C96">
        <w:rPr>
          <w:rFonts w:ascii="Times New Roman" w:hAnsi="Times New Roman"/>
          <w:sz w:val="24"/>
          <w:szCs w:val="24"/>
        </w:rPr>
        <w:t>activity</w:t>
      </w:r>
      <w:r w:rsidRPr="00B86B9C">
        <w:rPr>
          <w:rFonts w:ascii="Times New Roman" w:hAnsi="Times New Roman"/>
          <w:sz w:val="24"/>
          <w:szCs w:val="24"/>
        </w:rPr>
        <w:t xml:space="preserve"> with foreigners?</w:t>
      </w:r>
    </w:p>
    <w:p w14:paraId="765C6D85" w14:textId="77777777" w:rsidR="00FD4DE5" w:rsidRPr="00B86B9C" w:rsidRDefault="00FD4DE5" w:rsidP="00FD4DE5">
      <w:pPr>
        <w:pStyle w:val="NoSpacing"/>
        <w:rPr>
          <w:rFonts w:ascii="Times New Roman" w:hAnsi="Times New Roman"/>
          <w:sz w:val="24"/>
          <w:szCs w:val="24"/>
        </w:rPr>
      </w:pPr>
      <w:r w:rsidRPr="00B86B9C">
        <w:rPr>
          <w:rFonts w:ascii="Times New Roman" w:hAnsi="Times New Roman"/>
          <w:sz w:val="24"/>
          <w:szCs w:val="24"/>
        </w:rPr>
        <w:tab/>
      </w:r>
      <w:r w:rsidRPr="00B86B9C">
        <w:rPr>
          <w:rFonts w:ascii="Times New Roman" w:hAnsi="Times New Roman"/>
          <w:sz w:val="24"/>
          <w:szCs w:val="24"/>
        </w:rPr>
        <w:tab/>
      </w:r>
    </w:p>
    <w:tbl>
      <w:tblPr>
        <w:tblStyle w:val="TableGrid"/>
        <w:tblW w:w="8355" w:type="dxa"/>
        <w:tblInd w:w="817" w:type="dxa"/>
        <w:tblLook w:val="04A0" w:firstRow="1" w:lastRow="0" w:firstColumn="1" w:lastColumn="0" w:noHBand="0" w:noVBand="1"/>
      </w:tblPr>
      <w:tblGrid>
        <w:gridCol w:w="7088"/>
        <w:gridCol w:w="1267"/>
      </w:tblGrid>
      <w:tr w:rsidR="00FD4DE5" w:rsidRPr="00B86B9C" w14:paraId="299709CD" w14:textId="77777777" w:rsidTr="00CA7239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52E28F4F" w14:textId="77777777" w:rsidR="00FD4DE5" w:rsidRPr="00B86B9C" w:rsidRDefault="00FD4DE5" w:rsidP="00745C46">
            <w:pPr>
              <w:pStyle w:val="NoSpacing"/>
              <w:numPr>
                <w:ilvl w:val="0"/>
                <w:numId w:val="8"/>
              </w:numPr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1267" w:type="dxa"/>
            <w:vAlign w:val="center"/>
          </w:tcPr>
          <w:p w14:paraId="58A0BD9D" w14:textId="77777777" w:rsidR="00FD4DE5" w:rsidRPr="00B86B9C" w:rsidRDefault="00FD4DE5" w:rsidP="00FD4DE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D4DE5" w:rsidRPr="00B86B9C" w14:paraId="462B1CC6" w14:textId="77777777" w:rsidTr="00CA7239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225FC82E" w14:textId="77777777" w:rsidR="00FD4DE5" w:rsidRPr="00B86B9C" w:rsidRDefault="00FD4DE5" w:rsidP="00745C46">
            <w:pPr>
              <w:pStyle w:val="NoSpacing"/>
              <w:numPr>
                <w:ilvl w:val="0"/>
                <w:numId w:val="8"/>
              </w:numPr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  <w:tc>
          <w:tcPr>
            <w:tcW w:w="1267" w:type="dxa"/>
            <w:vAlign w:val="center"/>
          </w:tcPr>
          <w:p w14:paraId="4F8F43DC" w14:textId="77777777" w:rsidR="00FD4DE5" w:rsidRPr="00B86B9C" w:rsidRDefault="00FD4DE5" w:rsidP="00FD4DE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14F34E99" w14:textId="77777777" w:rsidR="00FD4DE5" w:rsidRPr="00B86B9C" w:rsidRDefault="00FD4DE5" w:rsidP="00FD4DE5">
      <w:pPr>
        <w:pStyle w:val="NoSpacing"/>
        <w:rPr>
          <w:rFonts w:ascii="Times New Roman" w:hAnsi="Times New Roman"/>
          <w:sz w:val="24"/>
          <w:szCs w:val="24"/>
        </w:rPr>
      </w:pPr>
    </w:p>
    <w:p w14:paraId="4A3D764E" w14:textId="21E5162E" w:rsidR="00933278" w:rsidRDefault="00933278" w:rsidP="00745C46">
      <w:pPr>
        <w:pStyle w:val="NoSpacing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bookmarkStart w:id="33" w:name="_Hlk95207719"/>
      <w:bookmarkStart w:id="34" w:name="_Hlk62984892"/>
      <w:bookmarkEnd w:id="25"/>
      <w:bookmarkEnd w:id="26"/>
      <w:r w:rsidRPr="00B86B9C">
        <w:rPr>
          <w:rFonts w:ascii="Times New Roman" w:hAnsi="Times New Roman"/>
          <w:sz w:val="24"/>
          <w:szCs w:val="24"/>
        </w:rPr>
        <w:t>If yes, how many foreign partners</w:t>
      </w:r>
      <w:bookmarkEnd w:id="33"/>
      <w:r w:rsidRPr="00B86B9C">
        <w:rPr>
          <w:rFonts w:ascii="Times New Roman" w:hAnsi="Times New Roman"/>
          <w:sz w:val="24"/>
          <w:szCs w:val="24"/>
        </w:rPr>
        <w:t xml:space="preserve">?  </w:t>
      </w:r>
      <w:r w:rsidR="008B2EAD" w:rsidRPr="00B86B9C">
        <w:rPr>
          <w:rFonts w:ascii="Times New Roman" w:hAnsi="Times New Roman"/>
          <w:sz w:val="24"/>
          <w:szCs w:val="24"/>
        </w:rPr>
        <w:tab/>
      </w:r>
      <w:r w:rsidRPr="00B86B9C">
        <w:rPr>
          <w:rFonts w:ascii="Times New Roman" w:hAnsi="Times New Roman"/>
          <w:sz w:val="24"/>
          <w:szCs w:val="24"/>
        </w:rPr>
        <w:t>……………………</w:t>
      </w:r>
    </w:p>
    <w:p w14:paraId="6C90B727" w14:textId="77777777" w:rsidR="00F503C4" w:rsidRPr="00B86B9C" w:rsidRDefault="00F503C4" w:rsidP="00981C03">
      <w:pPr>
        <w:pStyle w:val="NoSpacing"/>
        <w:rPr>
          <w:rFonts w:ascii="Times New Roman" w:hAnsi="Times New Roman"/>
          <w:sz w:val="24"/>
          <w:szCs w:val="24"/>
        </w:rPr>
      </w:pPr>
    </w:p>
    <w:p w14:paraId="0928DBDA" w14:textId="543D151B" w:rsidR="00FD4DE5" w:rsidRPr="00B86B9C" w:rsidRDefault="00474A17" w:rsidP="00981C03">
      <w:pPr>
        <w:pStyle w:val="NoSpacing"/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f you know please s</w:t>
      </w:r>
      <w:r w:rsidR="00933278" w:rsidRPr="00B86B9C">
        <w:rPr>
          <w:rFonts w:ascii="Times New Roman" w:hAnsi="Times New Roman"/>
          <w:sz w:val="24"/>
          <w:szCs w:val="24"/>
        </w:rPr>
        <w:t>pecify the country</w:t>
      </w:r>
      <w:r w:rsidR="00F503C4">
        <w:rPr>
          <w:rFonts w:ascii="Times New Roman" w:hAnsi="Times New Roman"/>
          <w:sz w:val="24"/>
          <w:szCs w:val="24"/>
        </w:rPr>
        <w:t>/</w:t>
      </w:r>
      <w:r w:rsidR="00F503C4" w:rsidRPr="00F503C4">
        <w:rPr>
          <w:rFonts w:ascii="Times New Roman" w:hAnsi="Times New Roman"/>
          <w:sz w:val="24"/>
          <w:szCs w:val="24"/>
        </w:rPr>
        <w:t xml:space="preserve"> countr</w:t>
      </w:r>
      <w:r w:rsidR="00F503C4">
        <w:rPr>
          <w:rFonts w:ascii="Times New Roman" w:hAnsi="Times New Roman"/>
          <w:sz w:val="24"/>
          <w:szCs w:val="24"/>
        </w:rPr>
        <w:t>ies</w:t>
      </w:r>
      <w:r w:rsidR="008B2EAD" w:rsidRPr="00B86B9C">
        <w:rPr>
          <w:rFonts w:ascii="Times New Roman" w:hAnsi="Times New Roman"/>
          <w:sz w:val="24"/>
          <w:szCs w:val="24"/>
        </w:rPr>
        <w:tab/>
      </w:r>
      <w:r w:rsidR="00933278" w:rsidRPr="00B86B9C">
        <w:rPr>
          <w:rFonts w:ascii="Times New Roman" w:hAnsi="Times New Roman"/>
          <w:sz w:val="24"/>
          <w:szCs w:val="24"/>
        </w:rPr>
        <w:t>……………………</w:t>
      </w:r>
      <w:r w:rsidR="00F503C4">
        <w:rPr>
          <w:rFonts w:ascii="Times New Roman" w:hAnsi="Times New Roman"/>
          <w:sz w:val="24"/>
          <w:szCs w:val="24"/>
        </w:rPr>
        <w:t>………………………………</w:t>
      </w:r>
      <w:bookmarkStart w:id="35" w:name="_Hlk95208063"/>
      <w:bookmarkStart w:id="36" w:name="_Hlk62984992"/>
      <w:bookmarkEnd w:id="34"/>
    </w:p>
    <w:p w14:paraId="776F849C" w14:textId="77777777" w:rsidR="00FD4DE5" w:rsidRPr="00B86B9C" w:rsidRDefault="00FD4DE5" w:rsidP="00FD4DE5">
      <w:pPr>
        <w:pStyle w:val="NoSpacing"/>
        <w:ind w:firstLine="360"/>
        <w:rPr>
          <w:rFonts w:ascii="Times New Roman" w:hAnsi="Times New Roman"/>
          <w:sz w:val="24"/>
          <w:szCs w:val="24"/>
        </w:rPr>
      </w:pPr>
    </w:p>
    <w:p w14:paraId="7CFE4406" w14:textId="77777777" w:rsidR="008B2EAD" w:rsidRPr="00B86B9C" w:rsidRDefault="00030FEA" w:rsidP="00745C46">
      <w:pPr>
        <w:pStyle w:val="NoSpacing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bookmarkStart w:id="37" w:name="_Hlk96685458"/>
      <w:bookmarkStart w:id="38" w:name="_Hlk96846283"/>
      <w:r w:rsidRPr="00B86B9C">
        <w:rPr>
          <w:rFonts w:ascii="Times New Roman" w:hAnsi="Times New Roman"/>
          <w:sz w:val="24"/>
          <w:szCs w:val="24"/>
        </w:rPr>
        <w:t>P</w:t>
      </w:r>
      <w:r w:rsidR="00933278" w:rsidRPr="00B86B9C">
        <w:rPr>
          <w:rFonts w:ascii="Times New Roman" w:hAnsi="Times New Roman"/>
          <w:sz w:val="24"/>
          <w:szCs w:val="24"/>
        </w:rPr>
        <w:t>eople have different sexual practices</w:t>
      </w:r>
      <w:bookmarkEnd w:id="37"/>
      <w:r w:rsidR="00933278" w:rsidRPr="00B86B9C">
        <w:rPr>
          <w:rFonts w:ascii="Times New Roman" w:hAnsi="Times New Roman"/>
          <w:sz w:val="24"/>
          <w:szCs w:val="24"/>
        </w:rPr>
        <w:t>.</w:t>
      </w:r>
    </w:p>
    <w:p w14:paraId="51288BEC" w14:textId="465F879F" w:rsidR="00933278" w:rsidRPr="00B86B9C" w:rsidRDefault="008B2EAD" w:rsidP="00981C03">
      <w:pPr>
        <w:pStyle w:val="NoSpacing"/>
        <w:ind w:firstLine="720"/>
        <w:rPr>
          <w:rFonts w:ascii="Times New Roman" w:hAnsi="Times New Roman"/>
          <w:sz w:val="24"/>
          <w:szCs w:val="24"/>
        </w:rPr>
      </w:pPr>
      <w:r w:rsidRPr="00B86B9C">
        <w:rPr>
          <w:rFonts w:ascii="Times New Roman" w:hAnsi="Times New Roman"/>
          <w:sz w:val="24"/>
          <w:szCs w:val="24"/>
        </w:rPr>
        <w:t xml:space="preserve"> </w:t>
      </w:r>
      <w:r w:rsidR="00933278" w:rsidRPr="00B86B9C">
        <w:rPr>
          <w:rFonts w:ascii="Times New Roman" w:hAnsi="Times New Roman"/>
          <w:sz w:val="24"/>
          <w:szCs w:val="24"/>
        </w:rPr>
        <w:t xml:space="preserve">Have you ever heard about oral sex? </w:t>
      </w:r>
    </w:p>
    <w:tbl>
      <w:tblPr>
        <w:tblStyle w:val="TableGrid"/>
        <w:tblW w:w="8355" w:type="dxa"/>
        <w:tblInd w:w="817" w:type="dxa"/>
        <w:tblLook w:val="04A0" w:firstRow="1" w:lastRow="0" w:firstColumn="1" w:lastColumn="0" w:noHBand="0" w:noVBand="1"/>
      </w:tblPr>
      <w:tblGrid>
        <w:gridCol w:w="7088"/>
        <w:gridCol w:w="1267"/>
      </w:tblGrid>
      <w:tr w:rsidR="00FD4DE5" w:rsidRPr="00B86B9C" w14:paraId="3350A0EE" w14:textId="77777777" w:rsidTr="00CA7239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6C648D0E" w14:textId="77777777" w:rsidR="00FD4DE5" w:rsidRPr="00B86B9C" w:rsidRDefault="00FD4DE5" w:rsidP="00745C46">
            <w:pPr>
              <w:pStyle w:val="NoSpacing"/>
              <w:numPr>
                <w:ilvl w:val="0"/>
                <w:numId w:val="11"/>
              </w:numPr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1267" w:type="dxa"/>
            <w:vAlign w:val="center"/>
          </w:tcPr>
          <w:p w14:paraId="68843776" w14:textId="77777777" w:rsidR="00FD4DE5" w:rsidRPr="00B86B9C" w:rsidRDefault="00FD4DE5" w:rsidP="00FD4DE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D4DE5" w:rsidRPr="00B86B9C" w14:paraId="4E166537" w14:textId="77777777" w:rsidTr="00CA7239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373A95FD" w14:textId="77777777" w:rsidR="00FD4DE5" w:rsidRPr="00B86B9C" w:rsidRDefault="00FD4DE5" w:rsidP="00745C46">
            <w:pPr>
              <w:pStyle w:val="NoSpacing"/>
              <w:numPr>
                <w:ilvl w:val="0"/>
                <w:numId w:val="11"/>
              </w:numPr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  <w:tc>
          <w:tcPr>
            <w:tcW w:w="1267" w:type="dxa"/>
            <w:vAlign w:val="center"/>
          </w:tcPr>
          <w:p w14:paraId="5D98E858" w14:textId="77777777" w:rsidR="00FD4DE5" w:rsidRPr="00B86B9C" w:rsidRDefault="00FD4DE5" w:rsidP="00FD4DE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bookmarkEnd w:id="38"/>
    </w:tbl>
    <w:p w14:paraId="762C55AA" w14:textId="77777777" w:rsidR="00933278" w:rsidRPr="008F6338" w:rsidRDefault="00933278" w:rsidP="00933278">
      <w:pPr>
        <w:pStyle w:val="NoSpacing"/>
        <w:rPr>
          <w:rFonts w:ascii="Times New Roman" w:hAnsi="Times New Roman"/>
          <w:sz w:val="24"/>
          <w:szCs w:val="24"/>
        </w:rPr>
      </w:pPr>
    </w:p>
    <w:p w14:paraId="1DDF5438" w14:textId="3574310A" w:rsidR="00933278" w:rsidRPr="008F6338" w:rsidRDefault="00933278" w:rsidP="00745C46">
      <w:pPr>
        <w:pStyle w:val="NoSpacing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bookmarkStart w:id="39" w:name="_Hlk96423108"/>
      <w:r w:rsidRPr="008F6338">
        <w:rPr>
          <w:rFonts w:ascii="Times New Roman" w:hAnsi="Times New Roman"/>
          <w:sz w:val="24"/>
          <w:szCs w:val="24"/>
        </w:rPr>
        <w:t xml:space="preserve">Have you ever practiced </w:t>
      </w:r>
      <w:r w:rsidR="0046538E" w:rsidRPr="008F6338">
        <w:rPr>
          <w:rFonts w:ascii="Times New Roman" w:hAnsi="Times New Roman"/>
          <w:sz w:val="24"/>
          <w:szCs w:val="24"/>
        </w:rPr>
        <w:t xml:space="preserve">insertive </w:t>
      </w:r>
      <w:r w:rsidRPr="008F6338">
        <w:rPr>
          <w:rFonts w:ascii="Times New Roman" w:hAnsi="Times New Roman"/>
          <w:sz w:val="24"/>
          <w:szCs w:val="24"/>
        </w:rPr>
        <w:t>oral sex?</w:t>
      </w:r>
    </w:p>
    <w:tbl>
      <w:tblPr>
        <w:tblStyle w:val="TableGrid"/>
        <w:tblW w:w="8355" w:type="dxa"/>
        <w:tblInd w:w="817" w:type="dxa"/>
        <w:tblLook w:val="04A0" w:firstRow="1" w:lastRow="0" w:firstColumn="1" w:lastColumn="0" w:noHBand="0" w:noVBand="1"/>
      </w:tblPr>
      <w:tblGrid>
        <w:gridCol w:w="7088"/>
        <w:gridCol w:w="1267"/>
      </w:tblGrid>
      <w:tr w:rsidR="008F6338" w:rsidRPr="008F6338" w14:paraId="3A9E3A7F" w14:textId="77777777" w:rsidTr="00CA7239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0D243FC1" w14:textId="77777777" w:rsidR="00FD4DE5" w:rsidRPr="008F6338" w:rsidRDefault="00FD4DE5" w:rsidP="00745C46">
            <w:pPr>
              <w:pStyle w:val="NoSpacing"/>
              <w:numPr>
                <w:ilvl w:val="0"/>
                <w:numId w:val="12"/>
              </w:numPr>
              <w:rPr>
                <w:rFonts w:ascii="Times New Roman" w:hAnsi="Times New Roman"/>
                <w:sz w:val="24"/>
                <w:szCs w:val="24"/>
              </w:rPr>
            </w:pPr>
            <w:r w:rsidRPr="008F6338"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1267" w:type="dxa"/>
            <w:vAlign w:val="center"/>
          </w:tcPr>
          <w:p w14:paraId="42AE7A7F" w14:textId="77777777" w:rsidR="00FD4DE5" w:rsidRPr="008F6338" w:rsidRDefault="00FD4DE5" w:rsidP="00FD4DE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D4DE5" w:rsidRPr="00B86B9C" w14:paraId="41DCD120" w14:textId="77777777" w:rsidTr="00CA7239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6336E43D" w14:textId="77777777" w:rsidR="00FD4DE5" w:rsidRPr="00B86B9C" w:rsidRDefault="00FD4DE5" w:rsidP="00745C46">
            <w:pPr>
              <w:pStyle w:val="NoSpacing"/>
              <w:numPr>
                <w:ilvl w:val="0"/>
                <w:numId w:val="12"/>
              </w:numPr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  <w:tc>
          <w:tcPr>
            <w:tcW w:w="1267" w:type="dxa"/>
            <w:vAlign w:val="center"/>
          </w:tcPr>
          <w:p w14:paraId="4BDEEAA6" w14:textId="77777777" w:rsidR="00FD4DE5" w:rsidRPr="00B86B9C" w:rsidRDefault="00FD4DE5" w:rsidP="00FD4DE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bookmarkEnd w:id="39"/>
    <w:p w14:paraId="3B0DCCC7" w14:textId="77777777" w:rsidR="000373D5" w:rsidRPr="000373D5" w:rsidRDefault="000373D5" w:rsidP="00745C46">
      <w:pPr>
        <w:pStyle w:val="NoSpacing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 w:rsidRPr="000373D5">
        <w:rPr>
          <w:rFonts w:ascii="Times New Roman" w:hAnsi="Times New Roman"/>
          <w:sz w:val="24"/>
          <w:szCs w:val="24"/>
        </w:rPr>
        <w:t>People have different sexual practices.</w:t>
      </w:r>
    </w:p>
    <w:p w14:paraId="1B75D339" w14:textId="4AFEDB6E" w:rsidR="000373D5" w:rsidRPr="000373D5" w:rsidRDefault="000373D5" w:rsidP="00981C03">
      <w:pPr>
        <w:pStyle w:val="NoSpacing"/>
        <w:ind w:firstLine="720"/>
        <w:rPr>
          <w:rFonts w:ascii="Times New Roman" w:hAnsi="Times New Roman"/>
          <w:sz w:val="24"/>
          <w:szCs w:val="24"/>
        </w:rPr>
      </w:pPr>
      <w:r w:rsidRPr="000373D5">
        <w:rPr>
          <w:rFonts w:ascii="Times New Roman" w:hAnsi="Times New Roman"/>
          <w:sz w:val="24"/>
          <w:szCs w:val="24"/>
        </w:rPr>
        <w:t xml:space="preserve"> Have you ever heard about </w:t>
      </w:r>
      <w:r>
        <w:rPr>
          <w:rFonts w:ascii="Times New Roman" w:hAnsi="Times New Roman"/>
          <w:sz w:val="24"/>
          <w:szCs w:val="24"/>
        </w:rPr>
        <w:t>anal</w:t>
      </w:r>
      <w:r w:rsidRPr="000373D5">
        <w:rPr>
          <w:rFonts w:ascii="Times New Roman" w:hAnsi="Times New Roman"/>
          <w:sz w:val="24"/>
          <w:szCs w:val="24"/>
        </w:rPr>
        <w:t xml:space="preserve"> sex? </w:t>
      </w:r>
    </w:p>
    <w:tbl>
      <w:tblPr>
        <w:tblStyle w:val="TableGrid"/>
        <w:tblW w:w="8355" w:type="dxa"/>
        <w:tblInd w:w="817" w:type="dxa"/>
        <w:tblLook w:val="04A0" w:firstRow="1" w:lastRow="0" w:firstColumn="1" w:lastColumn="0" w:noHBand="0" w:noVBand="1"/>
      </w:tblPr>
      <w:tblGrid>
        <w:gridCol w:w="7088"/>
        <w:gridCol w:w="1267"/>
      </w:tblGrid>
      <w:tr w:rsidR="000373D5" w:rsidRPr="000373D5" w14:paraId="57F91246" w14:textId="77777777" w:rsidTr="00A14723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1234FEE3" w14:textId="77777777" w:rsidR="000373D5" w:rsidRPr="000373D5" w:rsidRDefault="000373D5" w:rsidP="00745C46">
            <w:pPr>
              <w:pStyle w:val="NoSpacing"/>
              <w:numPr>
                <w:ilvl w:val="0"/>
                <w:numId w:val="11"/>
              </w:numPr>
              <w:rPr>
                <w:rFonts w:ascii="Times New Roman" w:hAnsi="Times New Roman"/>
                <w:sz w:val="24"/>
                <w:szCs w:val="24"/>
              </w:rPr>
            </w:pPr>
            <w:r w:rsidRPr="000373D5"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1267" w:type="dxa"/>
            <w:vAlign w:val="center"/>
          </w:tcPr>
          <w:p w14:paraId="16230164" w14:textId="77777777" w:rsidR="000373D5" w:rsidRPr="000373D5" w:rsidRDefault="000373D5" w:rsidP="000373D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373D5" w:rsidRPr="000373D5" w14:paraId="46984A6D" w14:textId="77777777" w:rsidTr="00A14723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093EE312" w14:textId="77777777" w:rsidR="000373D5" w:rsidRPr="000373D5" w:rsidRDefault="000373D5" w:rsidP="00745C46">
            <w:pPr>
              <w:pStyle w:val="NoSpacing"/>
              <w:numPr>
                <w:ilvl w:val="0"/>
                <w:numId w:val="15"/>
              </w:numPr>
              <w:rPr>
                <w:rFonts w:ascii="Times New Roman" w:hAnsi="Times New Roman"/>
                <w:sz w:val="24"/>
                <w:szCs w:val="24"/>
              </w:rPr>
            </w:pPr>
            <w:r w:rsidRPr="000373D5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  <w:tc>
          <w:tcPr>
            <w:tcW w:w="1267" w:type="dxa"/>
            <w:vAlign w:val="center"/>
          </w:tcPr>
          <w:p w14:paraId="4C99E2A2" w14:textId="77777777" w:rsidR="000373D5" w:rsidRPr="000373D5" w:rsidRDefault="000373D5" w:rsidP="000373D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5C1ED52" w14:textId="77777777" w:rsidR="00B86B9C" w:rsidRPr="00B86B9C" w:rsidRDefault="00B86B9C" w:rsidP="00981C03">
      <w:pPr>
        <w:pStyle w:val="NoSpacing"/>
        <w:rPr>
          <w:rFonts w:ascii="Times New Roman" w:hAnsi="Times New Roman"/>
          <w:sz w:val="24"/>
          <w:szCs w:val="24"/>
        </w:rPr>
      </w:pPr>
    </w:p>
    <w:p w14:paraId="48515678" w14:textId="793B83DB" w:rsidR="00030FEA" w:rsidRPr="00B86B9C" w:rsidRDefault="000373D5" w:rsidP="00745C46">
      <w:pPr>
        <w:pStyle w:val="NoSpacing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</w:t>
      </w:r>
      <w:r w:rsidR="00030FEA" w:rsidRPr="00B86B9C">
        <w:rPr>
          <w:rFonts w:ascii="Times New Roman" w:hAnsi="Times New Roman"/>
          <w:sz w:val="24"/>
          <w:szCs w:val="24"/>
        </w:rPr>
        <w:t xml:space="preserve">ave you ever practiced </w:t>
      </w:r>
      <w:r w:rsidR="0046538E">
        <w:rPr>
          <w:rFonts w:ascii="Times New Roman" w:hAnsi="Times New Roman"/>
          <w:sz w:val="24"/>
          <w:szCs w:val="24"/>
        </w:rPr>
        <w:t>a</w:t>
      </w:r>
      <w:r w:rsidR="00030FEA" w:rsidRPr="00B86B9C">
        <w:rPr>
          <w:rFonts w:ascii="Times New Roman" w:hAnsi="Times New Roman"/>
          <w:sz w:val="24"/>
          <w:szCs w:val="24"/>
        </w:rPr>
        <w:t>nal sex?</w:t>
      </w:r>
    </w:p>
    <w:tbl>
      <w:tblPr>
        <w:tblStyle w:val="TableGrid"/>
        <w:tblW w:w="8355" w:type="dxa"/>
        <w:tblInd w:w="817" w:type="dxa"/>
        <w:tblLook w:val="04A0" w:firstRow="1" w:lastRow="0" w:firstColumn="1" w:lastColumn="0" w:noHBand="0" w:noVBand="1"/>
      </w:tblPr>
      <w:tblGrid>
        <w:gridCol w:w="7088"/>
        <w:gridCol w:w="1267"/>
      </w:tblGrid>
      <w:tr w:rsidR="00030FEA" w:rsidRPr="00B86B9C" w14:paraId="749D8EEE" w14:textId="77777777" w:rsidTr="00CA7239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736F209E" w14:textId="77777777" w:rsidR="00030FEA" w:rsidRPr="00B86B9C" w:rsidRDefault="00030FEA" w:rsidP="00745C46">
            <w:pPr>
              <w:pStyle w:val="NoSpacing"/>
              <w:numPr>
                <w:ilvl w:val="0"/>
                <w:numId w:val="16"/>
              </w:numPr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1267" w:type="dxa"/>
            <w:vAlign w:val="center"/>
          </w:tcPr>
          <w:p w14:paraId="0943443D" w14:textId="77777777" w:rsidR="00030FEA" w:rsidRPr="00B86B9C" w:rsidRDefault="00030FEA" w:rsidP="00030FEA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30FEA" w:rsidRPr="00B86B9C" w14:paraId="7ED4D671" w14:textId="77777777" w:rsidTr="00CA7239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5B813832" w14:textId="77777777" w:rsidR="00030FEA" w:rsidRPr="00B86B9C" w:rsidRDefault="00030FEA" w:rsidP="00745C46">
            <w:pPr>
              <w:pStyle w:val="NoSpacing"/>
              <w:numPr>
                <w:ilvl w:val="0"/>
                <w:numId w:val="16"/>
              </w:numPr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  <w:tc>
          <w:tcPr>
            <w:tcW w:w="1267" w:type="dxa"/>
            <w:vAlign w:val="center"/>
          </w:tcPr>
          <w:p w14:paraId="0755BA32" w14:textId="77777777" w:rsidR="00030FEA" w:rsidRPr="00B86B9C" w:rsidRDefault="00030FEA" w:rsidP="00030FEA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bookmarkEnd w:id="35"/>
    </w:tbl>
    <w:p w14:paraId="3B836A55" w14:textId="7E18FE3C" w:rsidR="00933278" w:rsidRPr="00B86B9C" w:rsidRDefault="00933278" w:rsidP="00933278">
      <w:pPr>
        <w:pStyle w:val="NoSpacing"/>
        <w:rPr>
          <w:rFonts w:ascii="Times New Roman" w:hAnsi="Times New Roman"/>
          <w:sz w:val="24"/>
          <w:szCs w:val="24"/>
        </w:rPr>
      </w:pPr>
    </w:p>
    <w:p w14:paraId="3B9305E9" w14:textId="2312C34F" w:rsidR="00933278" w:rsidRPr="00B86B9C" w:rsidRDefault="00933278" w:rsidP="00745C46">
      <w:pPr>
        <w:pStyle w:val="NoSpacing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bookmarkStart w:id="40" w:name="_Hlk95208116"/>
      <w:r w:rsidRPr="00B86B9C">
        <w:rPr>
          <w:rFonts w:ascii="Times New Roman" w:hAnsi="Times New Roman"/>
          <w:sz w:val="24"/>
          <w:szCs w:val="24"/>
        </w:rPr>
        <w:t xml:space="preserve">Specify the types of sexual activities during </w:t>
      </w:r>
      <w:r w:rsidR="00030FEA" w:rsidRPr="00B86B9C">
        <w:rPr>
          <w:rFonts w:ascii="Times New Roman" w:hAnsi="Times New Roman"/>
          <w:sz w:val="24"/>
          <w:szCs w:val="24"/>
        </w:rPr>
        <w:t xml:space="preserve">the </w:t>
      </w:r>
      <w:r w:rsidRPr="00B86B9C">
        <w:rPr>
          <w:rFonts w:ascii="Times New Roman" w:hAnsi="Times New Roman"/>
          <w:sz w:val="24"/>
          <w:szCs w:val="24"/>
        </w:rPr>
        <w:t xml:space="preserve">last </w:t>
      </w:r>
      <w:r w:rsidR="00030FEA" w:rsidRPr="00B86B9C">
        <w:rPr>
          <w:rFonts w:ascii="Times New Roman" w:hAnsi="Times New Roman"/>
          <w:sz w:val="24"/>
          <w:szCs w:val="24"/>
        </w:rPr>
        <w:t>one-year</w:t>
      </w:r>
      <w:r w:rsidRPr="00B86B9C">
        <w:rPr>
          <w:rFonts w:ascii="Times New Roman" w:hAnsi="Times New Roman"/>
          <w:sz w:val="24"/>
          <w:szCs w:val="24"/>
        </w:rPr>
        <w:t xml:space="preserve"> period</w:t>
      </w:r>
      <w:bookmarkEnd w:id="40"/>
      <w:r w:rsidRPr="00B86B9C">
        <w:rPr>
          <w:rFonts w:ascii="Times New Roman" w:hAnsi="Times New Roman"/>
          <w:sz w:val="24"/>
          <w:szCs w:val="24"/>
        </w:rPr>
        <w:t>?</w:t>
      </w:r>
      <w:r w:rsidR="00030FEA" w:rsidRPr="00B86B9C">
        <w:rPr>
          <w:rFonts w:ascii="Times New Roman" w:hAnsi="Times New Roman"/>
          <w:sz w:val="24"/>
          <w:szCs w:val="24"/>
        </w:rPr>
        <w:t xml:space="preserve"> </w:t>
      </w:r>
      <w:bookmarkStart w:id="41" w:name="_Hlk97275990"/>
      <w:r w:rsidR="006543D3" w:rsidRPr="00B86B9C">
        <w:rPr>
          <w:rFonts w:ascii="Times New Roman" w:hAnsi="Times New Roman"/>
          <w:sz w:val="24"/>
          <w:szCs w:val="24"/>
        </w:rPr>
        <w:t>(</w:t>
      </w:r>
      <w:r w:rsidR="00030FEA" w:rsidRPr="00B86B9C">
        <w:rPr>
          <w:rFonts w:ascii="Times New Roman" w:hAnsi="Times New Roman"/>
          <w:sz w:val="24"/>
          <w:szCs w:val="24"/>
        </w:rPr>
        <w:t>Multiple</w:t>
      </w:r>
      <w:r w:rsidR="006543D3" w:rsidRPr="00B86B9C">
        <w:rPr>
          <w:rFonts w:ascii="Times New Roman" w:hAnsi="Times New Roman"/>
          <w:sz w:val="24"/>
          <w:szCs w:val="24"/>
        </w:rPr>
        <w:t xml:space="preserve"> </w:t>
      </w:r>
      <w:r w:rsidR="00414B5A" w:rsidRPr="00B86B9C">
        <w:rPr>
          <w:rFonts w:ascii="Times New Roman" w:hAnsi="Times New Roman"/>
          <w:sz w:val="24"/>
          <w:szCs w:val="24"/>
        </w:rPr>
        <w:t>answers</w:t>
      </w:r>
      <w:r w:rsidR="006543D3" w:rsidRPr="00B86B9C">
        <w:rPr>
          <w:rFonts w:ascii="Times New Roman" w:hAnsi="Times New Roman"/>
          <w:sz w:val="24"/>
          <w:szCs w:val="24"/>
        </w:rPr>
        <w:t xml:space="preserve"> </w:t>
      </w:r>
      <w:r w:rsidR="00030FEA" w:rsidRPr="00B86B9C">
        <w:rPr>
          <w:rFonts w:ascii="Times New Roman" w:hAnsi="Times New Roman"/>
          <w:sz w:val="24"/>
          <w:szCs w:val="24"/>
        </w:rPr>
        <w:t>possible</w:t>
      </w:r>
      <w:r w:rsidR="006543D3" w:rsidRPr="00B86B9C">
        <w:rPr>
          <w:rFonts w:ascii="Times New Roman" w:hAnsi="Times New Roman"/>
          <w:sz w:val="24"/>
          <w:szCs w:val="24"/>
        </w:rPr>
        <w:t>)</w:t>
      </w:r>
      <w:bookmarkEnd w:id="41"/>
    </w:p>
    <w:tbl>
      <w:tblPr>
        <w:tblStyle w:val="TableGrid"/>
        <w:tblW w:w="8355" w:type="dxa"/>
        <w:tblInd w:w="817" w:type="dxa"/>
        <w:tblLook w:val="04A0" w:firstRow="1" w:lastRow="0" w:firstColumn="1" w:lastColumn="0" w:noHBand="0" w:noVBand="1"/>
      </w:tblPr>
      <w:tblGrid>
        <w:gridCol w:w="7088"/>
        <w:gridCol w:w="1267"/>
      </w:tblGrid>
      <w:tr w:rsidR="00933278" w:rsidRPr="00B86B9C" w14:paraId="2F31D44D" w14:textId="77777777" w:rsidTr="00CA7239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12569CFB" w14:textId="5A72A5E3" w:rsidR="00933278" w:rsidRPr="00B86B9C" w:rsidRDefault="00933278" w:rsidP="00745C46">
            <w:pPr>
              <w:pStyle w:val="NoSpacing"/>
              <w:numPr>
                <w:ilvl w:val="0"/>
                <w:numId w:val="5"/>
              </w:num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B86B9C">
              <w:rPr>
                <w:rFonts w:ascii="Times New Roman" w:hAnsi="Times New Roman"/>
                <w:sz w:val="24"/>
                <w:szCs w:val="24"/>
              </w:rPr>
              <w:t>Peno</w:t>
            </w:r>
            <w:proofErr w:type="spellEnd"/>
            <w:r w:rsidRPr="00B86B9C">
              <w:rPr>
                <w:rFonts w:ascii="Times New Roman" w:hAnsi="Times New Roman"/>
                <w:sz w:val="24"/>
                <w:szCs w:val="24"/>
              </w:rPr>
              <w:t>-Vaginal</w:t>
            </w:r>
            <w:r w:rsidR="00DC7A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782A3D">
              <w:rPr>
                <w:rFonts w:ascii="Times New Roman" w:hAnsi="Times New Roman"/>
                <w:sz w:val="24"/>
                <w:szCs w:val="24"/>
              </w:rPr>
              <w:t>(</w:t>
            </w:r>
            <w:proofErr w:type="spellStart"/>
            <w:r w:rsidR="00782A3D">
              <w:rPr>
                <w:rFonts w:ascii="Times New Roman" w:hAnsi="Times New Roman"/>
                <w:sz w:val="24"/>
                <w:szCs w:val="24"/>
              </w:rPr>
              <w:t>Insertive</w:t>
            </w:r>
            <w:proofErr w:type="spellEnd"/>
            <w:r w:rsidR="00782A3D">
              <w:rPr>
                <w:rFonts w:ascii="Times New Roman" w:hAnsi="Times New Roman"/>
                <w:sz w:val="24"/>
                <w:szCs w:val="24"/>
              </w:rPr>
              <w:t xml:space="preserve"> vaginal)</w:t>
            </w:r>
          </w:p>
        </w:tc>
        <w:tc>
          <w:tcPr>
            <w:tcW w:w="1267" w:type="dxa"/>
            <w:vAlign w:val="center"/>
          </w:tcPr>
          <w:p w14:paraId="1FD0FACA" w14:textId="77777777" w:rsidR="00933278" w:rsidRPr="00B86B9C" w:rsidRDefault="00933278" w:rsidP="00933278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33278" w:rsidRPr="00B86B9C" w14:paraId="4B858B72" w14:textId="77777777" w:rsidTr="00CA7239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25AA5B4D" w14:textId="22A7C1D3" w:rsidR="00933278" w:rsidRPr="00B86B9C" w:rsidRDefault="00933278" w:rsidP="00745C46">
            <w:pPr>
              <w:pStyle w:val="NoSpacing"/>
              <w:numPr>
                <w:ilvl w:val="0"/>
                <w:numId w:val="5"/>
              </w:num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B86B9C">
              <w:rPr>
                <w:rFonts w:ascii="Times New Roman" w:hAnsi="Times New Roman"/>
                <w:sz w:val="24"/>
                <w:szCs w:val="24"/>
              </w:rPr>
              <w:t>Peno</w:t>
            </w:r>
            <w:proofErr w:type="spellEnd"/>
            <w:r w:rsidRPr="00B86B9C">
              <w:rPr>
                <w:rFonts w:ascii="Times New Roman" w:hAnsi="Times New Roman"/>
                <w:sz w:val="24"/>
                <w:szCs w:val="24"/>
              </w:rPr>
              <w:t>-Oral</w:t>
            </w:r>
            <w:r w:rsidR="00DC7A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782A3D">
              <w:rPr>
                <w:rFonts w:ascii="Times New Roman" w:hAnsi="Times New Roman"/>
                <w:sz w:val="24"/>
                <w:szCs w:val="24"/>
              </w:rPr>
              <w:t>(</w:t>
            </w:r>
            <w:proofErr w:type="spellStart"/>
            <w:r w:rsidR="00782A3D">
              <w:rPr>
                <w:rFonts w:ascii="Times New Roman" w:hAnsi="Times New Roman"/>
                <w:sz w:val="24"/>
                <w:szCs w:val="24"/>
              </w:rPr>
              <w:t>Insertive</w:t>
            </w:r>
            <w:proofErr w:type="spellEnd"/>
            <w:r w:rsidR="00782A3D">
              <w:rPr>
                <w:rFonts w:ascii="Times New Roman" w:hAnsi="Times New Roman"/>
                <w:sz w:val="24"/>
                <w:szCs w:val="24"/>
              </w:rPr>
              <w:t xml:space="preserve"> oral)</w:t>
            </w:r>
          </w:p>
        </w:tc>
        <w:tc>
          <w:tcPr>
            <w:tcW w:w="1267" w:type="dxa"/>
            <w:vAlign w:val="center"/>
          </w:tcPr>
          <w:p w14:paraId="137D5DD6" w14:textId="77777777" w:rsidR="00933278" w:rsidRPr="00B86B9C" w:rsidRDefault="00933278" w:rsidP="00933278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33278" w:rsidRPr="00B86B9C" w14:paraId="3256D1D7" w14:textId="77777777" w:rsidTr="00CA7239">
        <w:trPr>
          <w:trHeight w:val="315"/>
        </w:trPr>
        <w:tc>
          <w:tcPr>
            <w:tcW w:w="7088" w:type="dxa"/>
            <w:vMerge w:val="restart"/>
            <w:tcBorders>
              <w:top w:val="nil"/>
              <w:left w:val="nil"/>
            </w:tcBorders>
            <w:vAlign w:val="center"/>
          </w:tcPr>
          <w:p w14:paraId="5D4370CD" w14:textId="77777777" w:rsidR="00933278" w:rsidRPr="00B86B9C" w:rsidRDefault="00933278" w:rsidP="00745C46">
            <w:pPr>
              <w:pStyle w:val="NoSpacing"/>
              <w:numPr>
                <w:ilvl w:val="0"/>
                <w:numId w:val="5"/>
              </w:numPr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Receptive-anal</w:t>
            </w:r>
          </w:p>
          <w:p w14:paraId="7F4B40E2" w14:textId="77777777" w:rsidR="00933278" w:rsidRPr="00B86B9C" w:rsidRDefault="00933278" w:rsidP="00745C46">
            <w:pPr>
              <w:pStyle w:val="NoSpacing"/>
              <w:numPr>
                <w:ilvl w:val="0"/>
                <w:numId w:val="5"/>
              </w:numPr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Insertive -anal</w:t>
            </w:r>
          </w:p>
        </w:tc>
        <w:tc>
          <w:tcPr>
            <w:tcW w:w="1267" w:type="dxa"/>
            <w:vAlign w:val="center"/>
          </w:tcPr>
          <w:p w14:paraId="05052B32" w14:textId="77777777" w:rsidR="00933278" w:rsidRPr="00B86B9C" w:rsidRDefault="00933278" w:rsidP="00933278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33278" w:rsidRPr="00B86B9C" w14:paraId="00D0720D" w14:textId="77777777" w:rsidTr="00CA7239">
        <w:trPr>
          <w:trHeight w:val="315"/>
        </w:trPr>
        <w:tc>
          <w:tcPr>
            <w:tcW w:w="7088" w:type="dxa"/>
            <w:vMerge/>
            <w:tcBorders>
              <w:left w:val="nil"/>
              <w:bottom w:val="nil"/>
            </w:tcBorders>
            <w:vAlign w:val="center"/>
          </w:tcPr>
          <w:p w14:paraId="47BCF32E" w14:textId="77777777" w:rsidR="00933278" w:rsidRPr="00B86B9C" w:rsidRDefault="00933278" w:rsidP="00745C46">
            <w:pPr>
              <w:pStyle w:val="NoSpacing"/>
              <w:numPr>
                <w:ilvl w:val="0"/>
                <w:numId w:val="5"/>
              </w:num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67" w:type="dxa"/>
            <w:vAlign w:val="center"/>
          </w:tcPr>
          <w:p w14:paraId="36CA0FE4" w14:textId="77777777" w:rsidR="00933278" w:rsidRPr="00B86B9C" w:rsidRDefault="00933278" w:rsidP="00933278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33278" w:rsidRPr="00B86B9C" w14:paraId="6652B632" w14:textId="77777777" w:rsidTr="00CA7239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57B4167E" w14:textId="77777777" w:rsidR="00933278" w:rsidRPr="00B86B9C" w:rsidRDefault="00933278" w:rsidP="00745C46">
            <w:pPr>
              <w:pStyle w:val="NoSpacing"/>
              <w:numPr>
                <w:ilvl w:val="0"/>
                <w:numId w:val="5"/>
              </w:numPr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Other (Specify)……………………</w:t>
            </w:r>
          </w:p>
        </w:tc>
        <w:tc>
          <w:tcPr>
            <w:tcW w:w="1267" w:type="dxa"/>
            <w:vAlign w:val="center"/>
          </w:tcPr>
          <w:p w14:paraId="32CFBB57" w14:textId="77777777" w:rsidR="00933278" w:rsidRPr="00B86B9C" w:rsidRDefault="00933278" w:rsidP="00933278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bookmarkEnd w:id="36"/>
    </w:tbl>
    <w:p w14:paraId="7C14F270" w14:textId="77777777" w:rsidR="00933278" w:rsidRPr="00B86B9C" w:rsidRDefault="00933278" w:rsidP="00933278">
      <w:pPr>
        <w:pStyle w:val="NoSpacing"/>
        <w:rPr>
          <w:rFonts w:ascii="Times New Roman" w:hAnsi="Times New Roman"/>
          <w:sz w:val="24"/>
          <w:szCs w:val="24"/>
        </w:rPr>
      </w:pPr>
    </w:p>
    <w:p w14:paraId="4AA59D89" w14:textId="53F37E35" w:rsidR="00933278" w:rsidRPr="00B86B9C" w:rsidRDefault="00933278" w:rsidP="00745C46">
      <w:pPr>
        <w:pStyle w:val="NoSpacing"/>
        <w:numPr>
          <w:ilvl w:val="0"/>
          <w:numId w:val="13"/>
        </w:numPr>
        <w:rPr>
          <w:rFonts w:ascii="Times New Roman" w:hAnsi="Times New Roman"/>
          <w:color w:val="FF0000"/>
          <w:sz w:val="24"/>
          <w:szCs w:val="24"/>
        </w:rPr>
      </w:pPr>
      <w:bookmarkStart w:id="42" w:name="_Hlk95208158"/>
      <w:bookmarkStart w:id="43" w:name="_Hlk67039726"/>
      <w:r w:rsidRPr="00B86B9C">
        <w:rPr>
          <w:rFonts w:ascii="Times New Roman" w:hAnsi="Times New Roman"/>
          <w:sz w:val="24"/>
          <w:szCs w:val="24"/>
        </w:rPr>
        <w:t xml:space="preserve">Condom use during </w:t>
      </w:r>
      <w:r w:rsidR="00782A3D" w:rsidRPr="00782A3D">
        <w:rPr>
          <w:rFonts w:ascii="Times New Roman" w:hAnsi="Times New Roman"/>
          <w:sz w:val="24"/>
          <w:szCs w:val="24"/>
        </w:rPr>
        <w:t xml:space="preserve">penetrative sexual exposures </w:t>
      </w:r>
      <w:r w:rsidR="00987B2F" w:rsidRPr="00B86B9C">
        <w:rPr>
          <w:rFonts w:ascii="Times New Roman" w:hAnsi="Times New Roman"/>
          <w:sz w:val="24"/>
          <w:szCs w:val="24"/>
        </w:rPr>
        <w:t>(</w:t>
      </w:r>
      <w:r w:rsidR="00AA1CBD" w:rsidRPr="00B86B9C">
        <w:rPr>
          <w:rFonts w:ascii="Times New Roman" w:hAnsi="Times New Roman"/>
          <w:sz w:val="24"/>
          <w:szCs w:val="24"/>
        </w:rPr>
        <w:t>Vaginal</w:t>
      </w:r>
      <w:r w:rsidR="00414B5A" w:rsidRPr="00B86B9C">
        <w:rPr>
          <w:rFonts w:ascii="Times New Roman" w:hAnsi="Times New Roman"/>
          <w:sz w:val="24"/>
          <w:szCs w:val="24"/>
        </w:rPr>
        <w:t>, anal, or oral)</w:t>
      </w:r>
      <w:r w:rsidRPr="00B86B9C">
        <w:rPr>
          <w:rFonts w:ascii="Times New Roman" w:hAnsi="Times New Roman"/>
          <w:sz w:val="24"/>
          <w:szCs w:val="24"/>
        </w:rPr>
        <w:t xml:space="preserve"> </w:t>
      </w:r>
      <w:bookmarkEnd w:id="42"/>
      <w:r w:rsidR="00782A3D" w:rsidRPr="00782A3D">
        <w:rPr>
          <w:rFonts w:ascii="Times New Roman" w:hAnsi="Times New Roman"/>
          <w:sz w:val="24"/>
          <w:szCs w:val="24"/>
        </w:rPr>
        <w:t>(Multiple answers possible)</w:t>
      </w:r>
    </w:p>
    <w:tbl>
      <w:tblPr>
        <w:tblStyle w:val="TableGrid"/>
        <w:tblW w:w="9389" w:type="dxa"/>
        <w:tblInd w:w="817" w:type="dxa"/>
        <w:tblLook w:val="04A0" w:firstRow="1" w:lastRow="0" w:firstColumn="1" w:lastColumn="0" w:noHBand="0" w:noVBand="1"/>
      </w:tblPr>
      <w:tblGrid>
        <w:gridCol w:w="8255"/>
        <w:gridCol w:w="1134"/>
      </w:tblGrid>
      <w:tr w:rsidR="00933278" w:rsidRPr="00B86B9C" w14:paraId="11AF640D" w14:textId="77777777" w:rsidTr="001174EA">
        <w:trPr>
          <w:trHeight w:val="292"/>
        </w:trPr>
        <w:tc>
          <w:tcPr>
            <w:tcW w:w="8255" w:type="dxa"/>
            <w:tcBorders>
              <w:top w:val="nil"/>
              <w:left w:val="nil"/>
              <w:bottom w:val="nil"/>
            </w:tcBorders>
            <w:vAlign w:val="center"/>
          </w:tcPr>
          <w:p w14:paraId="4E996B82" w14:textId="77777777" w:rsidR="00933278" w:rsidRPr="00B86B9C" w:rsidRDefault="00933278" w:rsidP="00745C46">
            <w:pPr>
              <w:pStyle w:val="NoSpacing"/>
              <w:numPr>
                <w:ilvl w:val="0"/>
                <w:numId w:val="10"/>
              </w:numPr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Never</w:t>
            </w:r>
          </w:p>
        </w:tc>
        <w:tc>
          <w:tcPr>
            <w:tcW w:w="1134" w:type="dxa"/>
            <w:vAlign w:val="center"/>
          </w:tcPr>
          <w:p w14:paraId="6EBE32CA" w14:textId="77777777" w:rsidR="00933278" w:rsidRPr="00B86B9C" w:rsidRDefault="00933278" w:rsidP="00933278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33278" w:rsidRPr="00B86B9C" w14:paraId="30C7C432" w14:textId="77777777" w:rsidTr="001174EA">
        <w:trPr>
          <w:trHeight w:val="292"/>
        </w:trPr>
        <w:tc>
          <w:tcPr>
            <w:tcW w:w="8255" w:type="dxa"/>
            <w:tcBorders>
              <w:top w:val="nil"/>
              <w:left w:val="nil"/>
              <w:bottom w:val="nil"/>
            </w:tcBorders>
            <w:vAlign w:val="center"/>
          </w:tcPr>
          <w:p w14:paraId="109DF329" w14:textId="77777777" w:rsidR="00933278" w:rsidRPr="00B86B9C" w:rsidRDefault="00933278" w:rsidP="00745C46">
            <w:pPr>
              <w:pStyle w:val="NoSpacing"/>
              <w:numPr>
                <w:ilvl w:val="0"/>
                <w:numId w:val="10"/>
              </w:numPr>
              <w:rPr>
                <w:rFonts w:ascii="Times New Roman" w:hAnsi="Times New Roman"/>
                <w:sz w:val="24"/>
                <w:szCs w:val="24"/>
              </w:rPr>
            </w:pPr>
            <w:bookmarkStart w:id="44" w:name="_Hlk95208629"/>
            <w:r w:rsidRPr="00B86B9C">
              <w:rPr>
                <w:rFonts w:ascii="Times New Roman" w:hAnsi="Times New Roman"/>
                <w:sz w:val="24"/>
                <w:szCs w:val="24"/>
              </w:rPr>
              <w:t>Yes-Occasionally</w:t>
            </w:r>
          </w:p>
        </w:tc>
        <w:tc>
          <w:tcPr>
            <w:tcW w:w="1134" w:type="dxa"/>
            <w:vAlign w:val="center"/>
          </w:tcPr>
          <w:p w14:paraId="1686145C" w14:textId="77777777" w:rsidR="00933278" w:rsidRPr="00B86B9C" w:rsidRDefault="00933278" w:rsidP="00933278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bookmarkEnd w:id="44"/>
      <w:tr w:rsidR="00933278" w:rsidRPr="00B86B9C" w14:paraId="54B17F98" w14:textId="77777777" w:rsidTr="001174EA">
        <w:trPr>
          <w:trHeight w:val="292"/>
        </w:trPr>
        <w:tc>
          <w:tcPr>
            <w:tcW w:w="8255" w:type="dxa"/>
            <w:tcBorders>
              <w:top w:val="nil"/>
              <w:left w:val="nil"/>
              <w:bottom w:val="nil"/>
            </w:tcBorders>
            <w:vAlign w:val="center"/>
          </w:tcPr>
          <w:p w14:paraId="156D38A8" w14:textId="77777777" w:rsidR="00933278" w:rsidRPr="00B86B9C" w:rsidRDefault="00933278" w:rsidP="00745C46">
            <w:pPr>
              <w:pStyle w:val="NoSpacing"/>
              <w:numPr>
                <w:ilvl w:val="0"/>
                <w:numId w:val="10"/>
              </w:numPr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Yes-Every time</w:t>
            </w:r>
          </w:p>
        </w:tc>
        <w:tc>
          <w:tcPr>
            <w:tcW w:w="1134" w:type="dxa"/>
            <w:vAlign w:val="center"/>
          </w:tcPr>
          <w:p w14:paraId="1A233B95" w14:textId="77777777" w:rsidR="00933278" w:rsidRPr="00B86B9C" w:rsidRDefault="00933278" w:rsidP="00933278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82A3D" w:rsidRPr="00B86B9C" w14:paraId="1F132480" w14:textId="77777777" w:rsidTr="001174EA">
        <w:trPr>
          <w:trHeight w:val="292"/>
        </w:trPr>
        <w:tc>
          <w:tcPr>
            <w:tcW w:w="8255" w:type="dxa"/>
            <w:tcBorders>
              <w:top w:val="nil"/>
              <w:left w:val="nil"/>
              <w:bottom w:val="nil"/>
            </w:tcBorders>
            <w:vAlign w:val="center"/>
          </w:tcPr>
          <w:p w14:paraId="4281035D" w14:textId="0E17C2DC" w:rsidR="00782A3D" w:rsidRPr="00B86B9C" w:rsidRDefault="00782A3D" w:rsidP="00745C46">
            <w:pPr>
              <w:pStyle w:val="NoSpacing"/>
              <w:numPr>
                <w:ilvl w:val="0"/>
                <w:numId w:val="10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uring penetrative</w:t>
            </w:r>
            <w:r w:rsidRPr="00782A3D">
              <w:rPr>
                <w:rFonts w:ascii="Times New Roman" w:hAnsi="Times New Roman"/>
                <w:sz w:val="24"/>
                <w:szCs w:val="24"/>
              </w:rPr>
              <w:t xml:space="preserve"> sexual </w:t>
            </w:r>
            <w:r w:rsidR="002D6D76">
              <w:rPr>
                <w:rFonts w:ascii="Times New Roman" w:hAnsi="Times New Roman"/>
                <w:sz w:val="24"/>
                <w:szCs w:val="24"/>
              </w:rPr>
              <w:t>exposure</w:t>
            </w:r>
            <w:r w:rsidRPr="00782A3D">
              <w:rPr>
                <w:rFonts w:ascii="Times New Roman" w:hAnsi="Times New Roman"/>
                <w:sz w:val="24"/>
                <w:szCs w:val="24"/>
              </w:rPr>
              <w:t xml:space="preserve"> with </w:t>
            </w:r>
            <w:r w:rsidR="00DC7ACA" w:rsidRPr="00782A3D">
              <w:rPr>
                <w:rFonts w:ascii="Times New Roman" w:hAnsi="Times New Roman"/>
                <w:sz w:val="24"/>
                <w:szCs w:val="24"/>
              </w:rPr>
              <w:t>foreig</w:t>
            </w:r>
            <w:r w:rsidR="00DC7ACA">
              <w:rPr>
                <w:rFonts w:ascii="Times New Roman" w:hAnsi="Times New Roman"/>
                <w:sz w:val="24"/>
                <w:szCs w:val="24"/>
              </w:rPr>
              <w:t>n</w:t>
            </w:r>
            <w:r w:rsidR="00DC7ACA" w:rsidRPr="00782A3D">
              <w:rPr>
                <w:rFonts w:ascii="Times New Roman" w:hAnsi="Times New Roman"/>
                <w:sz w:val="24"/>
                <w:szCs w:val="24"/>
              </w:rPr>
              <w:t>ers</w:t>
            </w:r>
          </w:p>
        </w:tc>
        <w:tc>
          <w:tcPr>
            <w:tcW w:w="1134" w:type="dxa"/>
            <w:vAlign w:val="center"/>
          </w:tcPr>
          <w:p w14:paraId="6A6AD250" w14:textId="77777777" w:rsidR="00782A3D" w:rsidRPr="00B86B9C" w:rsidRDefault="00782A3D" w:rsidP="00933278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174EA" w:rsidRPr="00B86B9C" w14:paraId="05DD33FF" w14:textId="77777777" w:rsidTr="00F44D9F">
        <w:trPr>
          <w:trHeight w:val="260"/>
        </w:trPr>
        <w:tc>
          <w:tcPr>
            <w:tcW w:w="8255" w:type="dxa"/>
            <w:tcBorders>
              <w:top w:val="nil"/>
              <w:left w:val="nil"/>
              <w:bottom w:val="nil"/>
            </w:tcBorders>
            <w:vAlign w:val="center"/>
          </w:tcPr>
          <w:p w14:paraId="07F8C9C0" w14:textId="50BA314F" w:rsidR="001174EA" w:rsidRPr="001174EA" w:rsidRDefault="001174EA" w:rsidP="00745C46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/>
                <w:sz w:val="24"/>
                <w:szCs w:val="24"/>
              </w:rPr>
            </w:pPr>
            <w:r w:rsidRPr="001174EA">
              <w:rPr>
                <w:rFonts w:ascii="Times New Roman" w:hAnsi="Times New Roman"/>
                <w:sz w:val="24"/>
                <w:szCs w:val="24"/>
              </w:rPr>
              <w:t>During penetrative sexual exposures with commercial sex workers</w:t>
            </w:r>
          </w:p>
        </w:tc>
        <w:tc>
          <w:tcPr>
            <w:tcW w:w="1134" w:type="dxa"/>
            <w:vAlign w:val="center"/>
          </w:tcPr>
          <w:p w14:paraId="6E6077B4" w14:textId="77777777" w:rsidR="001174EA" w:rsidRPr="00B86B9C" w:rsidRDefault="001174EA" w:rsidP="00933278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bookmarkEnd w:id="43"/>
    </w:tbl>
    <w:p w14:paraId="49714E9C" w14:textId="2E4DFE42" w:rsidR="0026198D" w:rsidRPr="00B86B9C" w:rsidRDefault="0026198D" w:rsidP="00F44D9F">
      <w:pPr>
        <w:pStyle w:val="NoSpacing"/>
        <w:ind w:left="-142" w:firstLine="142"/>
        <w:rPr>
          <w:rFonts w:ascii="Times New Roman" w:hAnsi="Times New Roman"/>
          <w:sz w:val="24"/>
          <w:szCs w:val="24"/>
        </w:rPr>
      </w:pPr>
    </w:p>
    <w:p w14:paraId="1E5DE70C" w14:textId="77777777" w:rsidR="00771072" w:rsidRDefault="00771072" w:rsidP="0026198D">
      <w:pPr>
        <w:pStyle w:val="NoSpacing"/>
        <w:rPr>
          <w:rFonts w:ascii="Times New Roman" w:hAnsi="Times New Roman"/>
          <w:b/>
          <w:sz w:val="24"/>
          <w:szCs w:val="24"/>
        </w:rPr>
      </w:pPr>
      <w:bookmarkStart w:id="45" w:name="_Hlk67045024"/>
      <w:bookmarkStart w:id="46" w:name="_Hlk95208962"/>
    </w:p>
    <w:p w14:paraId="1DF75E3B" w14:textId="77777777" w:rsidR="00771072" w:rsidRDefault="00771072" w:rsidP="0026198D">
      <w:pPr>
        <w:pStyle w:val="NoSpacing"/>
        <w:rPr>
          <w:rFonts w:ascii="Times New Roman" w:hAnsi="Times New Roman"/>
          <w:b/>
          <w:sz w:val="24"/>
          <w:szCs w:val="24"/>
        </w:rPr>
      </w:pPr>
    </w:p>
    <w:p w14:paraId="70A46F37" w14:textId="77777777" w:rsidR="00771072" w:rsidRDefault="00771072" w:rsidP="0026198D">
      <w:pPr>
        <w:pStyle w:val="NoSpacing"/>
        <w:rPr>
          <w:rFonts w:ascii="Times New Roman" w:hAnsi="Times New Roman"/>
          <w:b/>
          <w:sz w:val="24"/>
          <w:szCs w:val="24"/>
        </w:rPr>
      </w:pPr>
    </w:p>
    <w:p w14:paraId="617420C3" w14:textId="35E6C1C5" w:rsidR="0026198D" w:rsidRPr="00B86B9C" w:rsidRDefault="0026198D" w:rsidP="0026198D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 w:rsidRPr="00B86B9C">
        <w:rPr>
          <w:rFonts w:ascii="Times New Roman" w:hAnsi="Times New Roman"/>
          <w:b/>
          <w:sz w:val="24"/>
          <w:szCs w:val="24"/>
        </w:rPr>
        <w:t>Part D</w:t>
      </w:r>
      <w:bookmarkEnd w:id="45"/>
      <w:r w:rsidRPr="00B86B9C">
        <w:rPr>
          <w:rFonts w:ascii="Times New Roman" w:hAnsi="Times New Roman"/>
          <w:b/>
          <w:sz w:val="24"/>
          <w:szCs w:val="24"/>
        </w:rPr>
        <w:t>-</w:t>
      </w:r>
      <w:r w:rsidRPr="00B86B9C">
        <w:rPr>
          <w:rFonts w:ascii="Times New Roman" w:hAnsi="Times New Roman"/>
          <w:b/>
          <w:bCs/>
          <w:sz w:val="24"/>
          <w:szCs w:val="24"/>
        </w:rPr>
        <w:t xml:space="preserve"> </w:t>
      </w:r>
      <w:bookmarkStart w:id="47" w:name="_Hlk95209146"/>
      <w:r w:rsidRPr="00B86B9C">
        <w:rPr>
          <w:rFonts w:ascii="Times New Roman" w:hAnsi="Times New Roman"/>
          <w:b/>
          <w:bCs/>
          <w:sz w:val="24"/>
          <w:szCs w:val="24"/>
        </w:rPr>
        <w:t xml:space="preserve">Information </w:t>
      </w:r>
      <w:r w:rsidR="002D6D76">
        <w:rPr>
          <w:rFonts w:ascii="Times New Roman" w:hAnsi="Times New Roman"/>
          <w:b/>
          <w:bCs/>
          <w:sz w:val="24"/>
          <w:szCs w:val="24"/>
        </w:rPr>
        <w:t>about</w:t>
      </w:r>
      <w:r w:rsidRPr="00B86B9C">
        <w:rPr>
          <w:rFonts w:ascii="Times New Roman" w:hAnsi="Times New Roman"/>
          <w:b/>
          <w:bCs/>
          <w:sz w:val="24"/>
          <w:szCs w:val="24"/>
        </w:rPr>
        <w:t xml:space="preserve"> the </w:t>
      </w:r>
      <w:r w:rsidR="00987B2F" w:rsidRPr="00B86B9C">
        <w:rPr>
          <w:rFonts w:ascii="Times New Roman" w:hAnsi="Times New Roman"/>
          <w:b/>
          <w:bCs/>
          <w:sz w:val="24"/>
          <w:szCs w:val="24"/>
        </w:rPr>
        <w:t>regular (</w:t>
      </w:r>
      <w:r w:rsidRPr="00B86B9C">
        <w:rPr>
          <w:rFonts w:ascii="Times New Roman" w:hAnsi="Times New Roman"/>
          <w:b/>
          <w:bCs/>
          <w:sz w:val="24"/>
          <w:szCs w:val="24"/>
        </w:rPr>
        <w:t>marital</w:t>
      </w:r>
      <w:r w:rsidR="00987B2F" w:rsidRPr="00B86B9C">
        <w:rPr>
          <w:rFonts w:ascii="Times New Roman" w:hAnsi="Times New Roman"/>
          <w:b/>
          <w:bCs/>
          <w:sz w:val="24"/>
          <w:szCs w:val="24"/>
        </w:rPr>
        <w:t xml:space="preserve"> or cohabiting</w:t>
      </w:r>
      <w:r w:rsidR="00AA1CBD" w:rsidRPr="00B86B9C">
        <w:rPr>
          <w:rFonts w:ascii="Times New Roman" w:hAnsi="Times New Roman"/>
          <w:b/>
          <w:bCs/>
          <w:sz w:val="24"/>
          <w:szCs w:val="24"/>
        </w:rPr>
        <w:t>)</w:t>
      </w:r>
      <w:r w:rsidRPr="00B86B9C">
        <w:rPr>
          <w:rFonts w:ascii="Times New Roman" w:hAnsi="Times New Roman"/>
          <w:b/>
          <w:bCs/>
          <w:sz w:val="24"/>
          <w:szCs w:val="24"/>
        </w:rPr>
        <w:t xml:space="preserve"> sexual partner</w:t>
      </w:r>
      <w:bookmarkEnd w:id="47"/>
    </w:p>
    <w:tbl>
      <w:tblPr>
        <w:tblStyle w:val="TableGrid"/>
        <w:tblW w:w="10386" w:type="dxa"/>
        <w:tblInd w:w="-142" w:type="dxa"/>
        <w:tblLook w:val="04A0" w:firstRow="1" w:lastRow="0" w:firstColumn="1" w:lastColumn="0" w:noHBand="0" w:noVBand="1"/>
      </w:tblPr>
      <w:tblGrid>
        <w:gridCol w:w="7513"/>
        <w:gridCol w:w="590"/>
        <w:gridCol w:w="783"/>
        <w:gridCol w:w="29"/>
        <w:gridCol w:w="1456"/>
        <w:gridCol w:w="15"/>
      </w:tblGrid>
      <w:tr w:rsidR="00AA1CBD" w:rsidRPr="00B86B9C" w14:paraId="58670931" w14:textId="5B72A109" w:rsidTr="00F44D9F">
        <w:trPr>
          <w:trHeight w:val="576"/>
        </w:trPr>
        <w:tc>
          <w:tcPr>
            <w:tcW w:w="891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bookmarkEnd w:id="46"/>
          <w:p w14:paraId="3F19B5FA" w14:textId="0CCC8C32" w:rsidR="00AA1CBD" w:rsidRPr="00B86B9C" w:rsidRDefault="00AA1CBD" w:rsidP="00745C46">
            <w:pPr>
              <w:pStyle w:val="ListParagraph"/>
              <w:numPr>
                <w:ilvl w:val="0"/>
                <w:numId w:val="13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His or her </w:t>
            </w:r>
            <w:r w:rsidR="00115066" w:rsidRPr="00B86B9C">
              <w:rPr>
                <w:rFonts w:ascii="Times New Roman" w:hAnsi="Times New Roman"/>
                <w:sz w:val="24"/>
                <w:szCs w:val="24"/>
              </w:rPr>
              <w:t>o</w:t>
            </w:r>
            <w:r w:rsidRPr="00B86B9C">
              <w:rPr>
                <w:rFonts w:ascii="Times New Roman" w:hAnsi="Times New Roman"/>
                <w:sz w:val="24"/>
                <w:szCs w:val="24"/>
              </w:rPr>
              <w:t>ccupation?.............................</w:t>
            </w:r>
          </w:p>
        </w:tc>
        <w:tc>
          <w:tcPr>
            <w:tcW w:w="147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798C550" w14:textId="77777777" w:rsidR="00AA1CBD" w:rsidRPr="00B86B9C" w:rsidRDefault="00AA1CBD" w:rsidP="00987B2F">
            <w:pPr>
              <w:pStyle w:val="ListParagraph"/>
              <w:spacing w:after="0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A1CBD" w:rsidRPr="00B86B9C" w14:paraId="29C182B9" w14:textId="1AD66F3F" w:rsidTr="00F44D9F">
        <w:trPr>
          <w:gridAfter w:val="1"/>
          <w:wAfter w:w="15" w:type="dxa"/>
          <w:trHeight w:val="576"/>
        </w:trPr>
        <w:tc>
          <w:tcPr>
            <w:tcW w:w="75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5AAA75" w14:textId="05384CF1" w:rsidR="00AA1CBD" w:rsidRPr="00B04614" w:rsidRDefault="00AA1CBD" w:rsidP="00745C46">
            <w:pPr>
              <w:pStyle w:val="ListParagraph"/>
              <w:numPr>
                <w:ilvl w:val="0"/>
                <w:numId w:val="13"/>
              </w:numPr>
              <w:spacing w:after="0"/>
              <w:jc w:val="both"/>
            </w:pPr>
            <w:r w:rsidRPr="00B86B9C">
              <w:rPr>
                <w:rFonts w:ascii="Times New Roman" w:hAnsi="Times New Roman"/>
                <w:sz w:val="24"/>
                <w:szCs w:val="24"/>
              </w:rPr>
              <w:t>His or her</w:t>
            </w:r>
            <w:r w:rsidR="004662E5" w:rsidRPr="00B86B9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115066" w:rsidRPr="00B86B9C">
              <w:rPr>
                <w:rFonts w:ascii="Times New Roman" w:hAnsi="Times New Roman"/>
                <w:sz w:val="24"/>
                <w:szCs w:val="24"/>
              </w:rPr>
              <w:t>a</w:t>
            </w:r>
            <w:r w:rsidRPr="00B86B9C">
              <w:rPr>
                <w:rFonts w:ascii="Times New Roman" w:hAnsi="Times New Roman"/>
                <w:sz w:val="24"/>
                <w:szCs w:val="24"/>
              </w:rPr>
              <w:t>ge?</w:t>
            </w:r>
            <w:r w:rsidR="004662E5" w:rsidRPr="00B86B9C">
              <w:rPr>
                <w:rFonts w:ascii="Times New Roman" w:hAnsi="Times New Roman"/>
                <w:sz w:val="24"/>
                <w:szCs w:val="24"/>
              </w:rPr>
              <w:t>.........................................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4A36ED" w14:textId="77777777" w:rsidR="00AA1CBD" w:rsidRPr="00B86B9C" w:rsidRDefault="00AA1CBD" w:rsidP="00CA7239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29F5A5" w14:textId="77777777" w:rsidR="00AA1CBD" w:rsidRPr="00B86B9C" w:rsidRDefault="00AA1CBD" w:rsidP="00CA7239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F768DEB" w14:textId="77777777" w:rsidR="00AA1CBD" w:rsidRPr="00B86B9C" w:rsidRDefault="00AA1CBD" w:rsidP="00CA7239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A1CBD" w:rsidRPr="00B86B9C" w14:paraId="0865C0EF" w14:textId="6F1F8599" w:rsidTr="00F44D9F">
        <w:trPr>
          <w:gridAfter w:val="1"/>
          <w:wAfter w:w="15" w:type="dxa"/>
          <w:trHeight w:val="576"/>
        </w:trPr>
        <w:tc>
          <w:tcPr>
            <w:tcW w:w="7513" w:type="dxa"/>
            <w:tcBorders>
              <w:top w:val="nil"/>
              <w:left w:val="nil"/>
              <w:bottom w:val="nil"/>
            </w:tcBorders>
            <w:vAlign w:val="center"/>
          </w:tcPr>
          <w:p w14:paraId="6E8095B5" w14:textId="5BEC5A4B" w:rsidR="00AA1CBD" w:rsidRPr="00B86B9C" w:rsidRDefault="00AA1CBD" w:rsidP="00745C46">
            <w:pPr>
              <w:pStyle w:val="ListParagraph"/>
              <w:numPr>
                <w:ilvl w:val="0"/>
                <w:numId w:val="13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 xml:space="preserve">Was </w:t>
            </w:r>
            <w:r w:rsidR="00115066" w:rsidRPr="00B86B9C">
              <w:rPr>
                <w:rFonts w:ascii="Times New Roman" w:hAnsi="Times New Roman"/>
                <w:sz w:val="24"/>
                <w:szCs w:val="24"/>
              </w:rPr>
              <w:t>h</w:t>
            </w:r>
            <w:r w:rsidRPr="00B86B9C">
              <w:rPr>
                <w:rFonts w:ascii="Times New Roman" w:hAnsi="Times New Roman"/>
                <w:sz w:val="24"/>
                <w:szCs w:val="24"/>
              </w:rPr>
              <w:t>e or she ever had another sexual partner before</w:t>
            </w:r>
          </w:p>
        </w:tc>
        <w:tc>
          <w:tcPr>
            <w:tcW w:w="590" w:type="dxa"/>
            <w:tcBorders>
              <w:top w:val="single" w:sz="4" w:space="0" w:color="auto"/>
            </w:tcBorders>
            <w:vAlign w:val="center"/>
          </w:tcPr>
          <w:p w14:paraId="55FC2A8D" w14:textId="77777777" w:rsidR="00AA1CBD" w:rsidRPr="00B04614" w:rsidRDefault="00AA1CBD" w:rsidP="00CA7239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04614"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783" w:type="dxa"/>
            <w:tcBorders>
              <w:top w:val="single" w:sz="4" w:space="0" w:color="auto"/>
            </w:tcBorders>
            <w:vAlign w:val="center"/>
          </w:tcPr>
          <w:p w14:paraId="45F94F58" w14:textId="77777777" w:rsidR="00AA1CBD" w:rsidRPr="00B04614" w:rsidRDefault="00AA1CBD" w:rsidP="00CA7239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04614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  <w:tc>
          <w:tcPr>
            <w:tcW w:w="1485" w:type="dxa"/>
            <w:gridSpan w:val="2"/>
            <w:tcBorders>
              <w:top w:val="single" w:sz="4" w:space="0" w:color="auto"/>
            </w:tcBorders>
          </w:tcPr>
          <w:p w14:paraId="2755266F" w14:textId="1CD36D0F" w:rsidR="00AA1CBD" w:rsidRPr="00B04614" w:rsidRDefault="00AA1CBD" w:rsidP="00CA7239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04614">
              <w:rPr>
                <w:rFonts w:ascii="Times New Roman" w:hAnsi="Times New Roman"/>
                <w:sz w:val="24"/>
                <w:szCs w:val="24"/>
              </w:rPr>
              <w:t>Not known</w:t>
            </w:r>
          </w:p>
        </w:tc>
      </w:tr>
      <w:tr w:rsidR="00E2426A" w:rsidRPr="00B86B9C" w14:paraId="3193BFF6" w14:textId="77777777" w:rsidTr="00F44D9F">
        <w:trPr>
          <w:gridAfter w:val="1"/>
          <w:wAfter w:w="15" w:type="dxa"/>
          <w:trHeight w:val="576"/>
        </w:trPr>
        <w:tc>
          <w:tcPr>
            <w:tcW w:w="7513" w:type="dxa"/>
            <w:tcBorders>
              <w:top w:val="nil"/>
              <w:left w:val="nil"/>
              <w:bottom w:val="nil"/>
            </w:tcBorders>
            <w:vAlign w:val="center"/>
          </w:tcPr>
          <w:p w14:paraId="74A30DBE" w14:textId="7D23DCC3" w:rsidR="00E2426A" w:rsidRPr="00B86B9C" w:rsidRDefault="00E2426A" w:rsidP="00745C46">
            <w:pPr>
              <w:pStyle w:val="ListParagraph"/>
              <w:numPr>
                <w:ilvl w:val="0"/>
                <w:numId w:val="13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Did your partner have genital warts</w:t>
            </w:r>
          </w:p>
        </w:tc>
        <w:tc>
          <w:tcPr>
            <w:tcW w:w="590" w:type="dxa"/>
            <w:tcBorders>
              <w:top w:val="single" w:sz="4" w:space="0" w:color="auto"/>
            </w:tcBorders>
          </w:tcPr>
          <w:p w14:paraId="2E53203F" w14:textId="7073916D" w:rsidR="00E2426A" w:rsidRPr="00981C03" w:rsidRDefault="00E2426A" w:rsidP="00E2426A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81C03"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783" w:type="dxa"/>
            <w:tcBorders>
              <w:top w:val="single" w:sz="4" w:space="0" w:color="auto"/>
            </w:tcBorders>
          </w:tcPr>
          <w:p w14:paraId="4608CBDB" w14:textId="1C9EF34B" w:rsidR="00E2426A" w:rsidRPr="00981C03" w:rsidRDefault="00E2426A" w:rsidP="00E2426A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81C03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  <w:tc>
          <w:tcPr>
            <w:tcW w:w="1485" w:type="dxa"/>
            <w:gridSpan w:val="2"/>
            <w:tcBorders>
              <w:top w:val="single" w:sz="4" w:space="0" w:color="auto"/>
            </w:tcBorders>
          </w:tcPr>
          <w:p w14:paraId="5A816886" w14:textId="18E83EEB" w:rsidR="00E2426A" w:rsidRPr="00981C03" w:rsidRDefault="00E2426A" w:rsidP="00E2426A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81C03">
              <w:rPr>
                <w:rFonts w:ascii="Times New Roman" w:hAnsi="Times New Roman"/>
                <w:sz w:val="24"/>
                <w:szCs w:val="24"/>
              </w:rPr>
              <w:t>Not known</w:t>
            </w:r>
          </w:p>
        </w:tc>
      </w:tr>
      <w:tr w:rsidR="00DF6657" w:rsidRPr="00B86B9C" w14:paraId="2ACBE497" w14:textId="77777777" w:rsidTr="00F44D9F">
        <w:trPr>
          <w:gridAfter w:val="1"/>
          <w:wAfter w:w="15" w:type="dxa"/>
          <w:trHeight w:val="576"/>
        </w:trPr>
        <w:tc>
          <w:tcPr>
            <w:tcW w:w="7513" w:type="dxa"/>
            <w:tcBorders>
              <w:top w:val="nil"/>
              <w:left w:val="nil"/>
              <w:bottom w:val="nil"/>
            </w:tcBorders>
            <w:vAlign w:val="center"/>
          </w:tcPr>
          <w:p w14:paraId="33D880D8" w14:textId="3AD257C5" w:rsidR="00DF6657" w:rsidRPr="00B86B9C" w:rsidRDefault="00DF6657" w:rsidP="00745C46">
            <w:pPr>
              <w:pStyle w:val="ListParagraph"/>
              <w:numPr>
                <w:ilvl w:val="0"/>
                <w:numId w:val="13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 xml:space="preserve">Did your partner </w:t>
            </w:r>
            <w:r w:rsidR="007721BC">
              <w:rPr>
                <w:rFonts w:ascii="Times New Roman" w:hAnsi="Times New Roman"/>
                <w:sz w:val="24"/>
                <w:szCs w:val="24"/>
              </w:rPr>
              <w:t>have</w:t>
            </w:r>
            <w:r w:rsidRPr="00B86B9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7721BC">
              <w:rPr>
                <w:rFonts w:ascii="Times New Roman" w:hAnsi="Times New Roman"/>
                <w:sz w:val="24"/>
                <w:szCs w:val="24"/>
              </w:rPr>
              <w:t>Anogenital</w:t>
            </w:r>
            <w:r w:rsidR="00AF0D45" w:rsidRPr="00B86B9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115066" w:rsidRPr="00B86B9C">
              <w:rPr>
                <w:rFonts w:ascii="Times New Roman" w:hAnsi="Times New Roman"/>
                <w:sz w:val="24"/>
                <w:szCs w:val="24"/>
              </w:rPr>
              <w:t>pre-cancer</w:t>
            </w:r>
            <w:r w:rsidR="00AF0D45" w:rsidRPr="00B86B9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86B9C">
              <w:rPr>
                <w:rFonts w:ascii="Times New Roman" w:hAnsi="Times New Roman"/>
                <w:sz w:val="24"/>
                <w:szCs w:val="24"/>
              </w:rPr>
              <w:t xml:space="preserve">lesions, </w:t>
            </w:r>
          </w:p>
        </w:tc>
        <w:tc>
          <w:tcPr>
            <w:tcW w:w="590" w:type="dxa"/>
            <w:tcBorders>
              <w:top w:val="single" w:sz="4" w:space="0" w:color="auto"/>
            </w:tcBorders>
          </w:tcPr>
          <w:p w14:paraId="13D3A953" w14:textId="7BE812B6" w:rsidR="00DF6657" w:rsidRPr="00B04614" w:rsidRDefault="00DF6657" w:rsidP="00DF6657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81C03"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783" w:type="dxa"/>
            <w:tcBorders>
              <w:top w:val="single" w:sz="4" w:space="0" w:color="auto"/>
            </w:tcBorders>
          </w:tcPr>
          <w:p w14:paraId="3A139A3D" w14:textId="1122DA83" w:rsidR="00DF6657" w:rsidRPr="00B04614" w:rsidRDefault="00DF6657" w:rsidP="00DF6657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81C03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  <w:tc>
          <w:tcPr>
            <w:tcW w:w="1485" w:type="dxa"/>
            <w:gridSpan w:val="2"/>
            <w:tcBorders>
              <w:top w:val="single" w:sz="4" w:space="0" w:color="auto"/>
            </w:tcBorders>
          </w:tcPr>
          <w:p w14:paraId="1D10DBC5" w14:textId="012599F4" w:rsidR="00DF6657" w:rsidRPr="00B04614" w:rsidRDefault="00DF6657" w:rsidP="00DF6657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81C03">
              <w:rPr>
                <w:rFonts w:ascii="Times New Roman" w:hAnsi="Times New Roman"/>
                <w:sz w:val="24"/>
                <w:szCs w:val="24"/>
              </w:rPr>
              <w:t>Not known</w:t>
            </w:r>
          </w:p>
        </w:tc>
      </w:tr>
      <w:tr w:rsidR="007721BC" w:rsidRPr="00B86B9C" w14:paraId="3A35585E" w14:textId="77777777" w:rsidTr="00F44D9F">
        <w:trPr>
          <w:gridAfter w:val="1"/>
          <w:wAfter w:w="15" w:type="dxa"/>
          <w:trHeight w:val="576"/>
        </w:trPr>
        <w:tc>
          <w:tcPr>
            <w:tcW w:w="7513" w:type="dxa"/>
            <w:tcBorders>
              <w:top w:val="nil"/>
              <w:left w:val="nil"/>
              <w:bottom w:val="nil"/>
            </w:tcBorders>
            <w:vAlign w:val="center"/>
          </w:tcPr>
          <w:p w14:paraId="2EF96CBA" w14:textId="25ACF105" w:rsidR="007721BC" w:rsidRPr="00B86B9C" w:rsidRDefault="00B03343" w:rsidP="00B03343">
            <w:pPr>
              <w:pStyle w:val="ListParagraph"/>
              <w:numPr>
                <w:ilvl w:val="1"/>
                <w:numId w:val="13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( Please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 answer only answer is </w:t>
            </w:r>
            <w:r w:rsidR="007721BC">
              <w:rPr>
                <w:rFonts w:ascii="Times New Roman" w:hAnsi="Times New Roman"/>
                <w:sz w:val="24"/>
                <w:szCs w:val="24"/>
              </w:rPr>
              <w:t>yes</w:t>
            </w:r>
            <w:r w:rsidRPr="00B03343">
              <w:rPr>
                <w:rFonts w:ascii="Times New Roman" w:hAnsi="Times New Roman"/>
                <w:sz w:val="24"/>
                <w:szCs w:val="24"/>
              </w:rPr>
              <w:t xml:space="preserve"> to</w:t>
            </w:r>
            <w:r w:rsidR="002D7D7F">
              <w:rPr>
                <w:rFonts w:ascii="Times New Roman" w:hAnsi="Times New Roman"/>
                <w:sz w:val="24"/>
                <w:szCs w:val="24"/>
              </w:rPr>
              <w:t xml:space="preserve"> question</w:t>
            </w:r>
            <w:r w:rsidRPr="00B03343">
              <w:rPr>
                <w:rFonts w:ascii="Times New Roman" w:hAnsi="Times New Roman"/>
                <w:sz w:val="24"/>
                <w:szCs w:val="24"/>
              </w:rPr>
              <w:t xml:space="preserve"> 35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)If  Yes </w:t>
            </w:r>
            <w:r w:rsidR="007721BC">
              <w:rPr>
                <w:rFonts w:ascii="Times New Roman" w:hAnsi="Times New Roman"/>
                <w:sz w:val="24"/>
                <w:szCs w:val="24"/>
              </w:rPr>
              <w:t>Tested for HPV</w:t>
            </w:r>
          </w:p>
        </w:tc>
        <w:tc>
          <w:tcPr>
            <w:tcW w:w="590" w:type="dxa"/>
            <w:tcBorders>
              <w:top w:val="single" w:sz="4" w:space="0" w:color="auto"/>
            </w:tcBorders>
          </w:tcPr>
          <w:p w14:paraId="31CCF316" w14:textId="4A6BACFC" w:rsidR="007721BC" w:rsidRPr="00981C03" w:rsidRDefault="007721BC" w:rsidP="007721BC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D4709">
              <w:t>Yes</w:t>
            </w:r>
          </w:p>
        </w:tc>
        <w:tc>
          <w:tcPr>
            <w:tcW w:w="783" w:type="dxa"/>
            <w:tcBorders>
              <w:top w:val="single" w:sz="4" w:space="0" w:color="auto"/>
            </w:tcBorders>
          </w:tcPr>
          <w:p w14:paraId="1E9672D4" w14:textId="1FD82F1E" w:rsidR="007721BC" w:rsidRPr="00981C03" w:rsidRDefault="007721BC" w:rsidP="007721BC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D4709">
              <w:t>No</w:t>
            </w:r>
          </w:p>
        </w:tc>
        <w:tc>
          <w:tcPr>
            <w:tcW w:w="1485" w:type="dxa"/>
            <w:gridSpan w:val="2"/>
            <w:tcBorders>
              <w:top w:val="single" w:sz="4" w:space="0" w:color="auto"/>
            </w:tcBorders>
          </w:tcPr>
          <w:p w14:paraId="0CBFEEB5" w14:textId="43945722" w:rsidR="007721BC" w:rsidRPr="00981C03" w:rsidRDefault="007721BC" w:rsidP="007721BC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D4709">
              <w:t>Not known</w:t>
            </w:r>
          </w:p>
        </w:tc>
      </w:tr>
      <w:tr w:rsidR="007721BC" w:rsidRPr="00B86B9C" w14:paraId="724B20F4" w14:textId="77777777" w:rsidTr="00F44D9F">
        <w:trPr>
          <w:gridAfter w:val="1"/>
          <w:wAfter w:w="15" w:type="dxa"/>
          <w:trHeight w:val="576"/>
        </w:trPr>
        <w:tc>
          <w:tcPr>
            <w:tcW w:w="7513" w:type="dxa"/>
            <w:tcBorders>
              <w:top w:val="nil"/>
              <w:left w:val="nil"/>
              <w:bottom w:val="nil"/>
            </w:tcBorders>
            <w:vAlign w:val="center"/>
          </w:tcPr>
          <w:p w14:paraId="49D3B2E0" w14:textId="43DA522C" w:rsidR="007721BC" w:rsidRPr="00B86B9C" w:rsidRDefault="007721BC" w:rsidP="00B03343">
            <w:pPr>
              <w:pStyle w:val="ListParagraph"/>
              <w:numPr>
                <w:ilvl w:val="0"/>
                <w:numId w:val="13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 xml:space="preserve">Did your partner had </w:t>
            </w:r>
            <w:r w:rsidRPr="007721BC">
              <w:rPr>
                <w:rFonts w:ascii="Times New Roman" w:hAnsi="Times New Roman"/>
                <w:sz w:val="24"/>
                <w:szCs w:val="24"/>
              </w:rPr>
              <w:t>Anogenital</w:t>
            </w:r>
            <w:r w:rsidRPr="00B86B9C">
              <w:rPr>
                <w:rFonts w:ascii="Times New Roman" w:hAnsi="Times New Roman"/>
                <w:sz w:val="24"/>
                <w:szCs w:val="24"/>
              </w:rPr>
              <w:t xml:space="preserve"> cancer </w:t>
            </w:r>
          </w:p>
        </w:tc>
        <w:tc>
          <w:tcPr>
            <w:tcW w:w="590" w:type="dxa"/>
          </w:tcPr>
          <w:p w14:paraId="59820A93" w14:textId="1646ED57" w:rsidR="007721BC" w:rsidRPr="00B04614" w:rsidRDefault="007721BC" w:rsidP="007721BC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D4709">
              <w:t>Yes</w:t>
            </w:r>
          </w:p>
        </w:tc>
        <w:tc>
          <w:tcPr>
            <w:tcW w:w="783" w:type="dxa"/>
          </w:tcPr>
          <w:p w14:paraId="6CDC8304" w14:textId="7331F486" w:rsidR="007721BC" w:rsidRPr="00B04614" w:rsidRDefault="007721BC" w:rsidP="007721BC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D4709">
              <w:t>No</w:t>
            </w:r>
          </w:p>
        </w:tc>
        <w:tc>
          <w:tcPr>
            <w:tcW w:w="1485" w:type="dxa"/>
            <w:gridSpan w:val="2"/>
          </w:tcPr>
          <w:p w14:paraId="629B1395" w14:textId="3AC1B34D" w:rsidR="007721BC" w:rsidRPr="00B04614" w:rsidRDefault="007721BC" w:rsidP="007721BC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D4709">
              <w:t>Not known</w:t>
            </w:r>
          </w:p>
        </w:tc>
      </w:tr>
      <w:tr w:rsidR="007721BC" w:rsidRPr="00B86B9C" w14:paraId="7713E819" w14:textId="77777777" w:rsidTr="00F44D9F">
        <w:trPr>
          <w:gridAfter w:val="1"/>
          <w:wAfter w:w="15" w:type="dxa"/>
          <w:trHeight w:val="576"/>
        </w:trPr>
        <w:tc>
          <w:tcPr>
            <w:tcW w:w="7513" w:type="dxa"/>
            <w:tcBorders>
              <w:top w:val="nil"/>
              <w:left w:val="nil"/>
              <w:bottom w:val="nil"/>
            </w:tcBorders>
            <w:vAlign w:val="center"/>
          </w:tcPr>
          <w:p w14:paraId="657027EB" w14:textId="004986BD" w:rsidR="007721BC" w:rsidRPr="00B86B9C" w:rsidRDefault="00B03343" w:rsidP="00B03343">
            <w:pPr>
              <w:pStyle w:val="ListParagraph"/>
              <w:numPr>
                <w:ilvl w:val="1"/>
                <w:numId w:val="19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</w:t>
            </w:r>
            <w:r w:rsidRPr="00B03343">
              <w:rPr>
                <w:rFonts w:ascii="Times New Roman" w:hAnsi="Times New Roman"/>
                <w:sz w:val="24"/>
                <w:szCs w:val="24"/>
              </w:rPr>
              <w:t>(Please answer only answer is yes to</w:t>
            </w:r>
            <w:r w:rsidR="002D7D7F">
              <w:rPr>
                <w:rFonts w:ascii="Times New Roman" w:hAnsi="Times New Roman"/>
                <w:sz w:val="24"/>
                <w:szCs w:val="24"/>
              </w:rPr>
              <w:t xml:space="preserve"> question</w:t>
            </w:r>
            <w:r w:rsidRPr="00B03343">
              <w:rPr>
                <w:rFonts w:ascii="Times New Roman" w:hAnsi="Times New Roman"/>
                <w:sz w:val="24"/>
                <w:szCs w:val="24"/>
              </w:rPr>
              <w:t xml:space="preserve"> 3</w:t>
            </w:r>
            <w:r>
              <w:rPr>
                <w:rFonts w:ascii="Times New Roman" w:hAnsi="Times New Roman"/>
                <w:sz w:val="24"/>
                <w:szCs w:val="24"/>
              </w:rPr>
              <w:t>6</w:t>
            </w:r>
            <w:r w:rsidRPr="00B03343">
              <w:rPr>
                <w:rFonts w:ascii="Times New Roman" w:hAnsi="Times New Roman"/>
                <w:sz w:val="24"/>
                <w:szCs w:val="24"/>
              </w:rPr>
              <w:t>)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7721BC" w:rsidRPr="007721BC">
              <w:rPr>
                <w:rFonts w:ascii="Times New Roman" w:hAnsi="Times New Roman"/>
                <w:sz w:val="24"/>
                <w:szCs w:val="24"/>
              </w:rPr>
              <w:t>If yes Tested for HPV</w:t>
            </w:r>
          </w:p>
        </w:tc>
        <w:tc>
          <w:tcPr>
            <w:tcW w:w="590" w:type="dxa"/>
          </w:tcPr>
          <w:p w14:paraId="1AB84DBF" w14:textId="340874EE" w:rsidR="007721BC" w:rsidRPr="00981C03" w:rsidRDefault="007721BC" w:rsidP="007721BC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D4709">
              <w:t>Yes</w:t>
            </w:r>
          </w:p>
        </w:tc>
        <w:tc>
          <w:tcPr>
            <w:tcW w:w="783" w:type="dxa"/>
          </w:tcPr>
          <w:p w14:paraId="2B8B5707" w14:textId="437A8DC7" w:rsidR="007721BC" w:rsidRPr="00981C03" w:rsidRDefault="007721BC" w:rsidP="007721BC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D4709">
              <w:t>No</w:t>
            </w:r>
          </w:p>
        </w:tc>
        <w:tc>
          <w:tcPr>
            <w:tcW w:w="1485" w:type="dxa"/>
            <w:gridSpan w:val="2"/>
          </w:tcPr>
          <w:p w14:paraId="1B967BB1" w14:textId="4F9DD16D" w:rsidR="007721BC" w:rsidRPr="00981C03" w:rsidRDefault="007721BC" w:rsidP="007721BC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D4709">
              <w:t>Not known</w:t>
            </w:r>
          </w:p>
        </w:tc>
      </w:tr>
      <w:tr w:rsidR="003D4E25" w:rsidRPr="00B86B9C" w14:paraId="13A1DAE5" w14:textId="77777777" w:rsidTr="00F44D9F">
        <w:trPr>
          <w:gridAfter w:val="1"/>
          <w:wAfter w:w="15" w:type="dxa"/>
          <w:trHeight w:val="576"/>
        </w:trPr>
        <w:tc>
          <w:tcPr>
            <w:tcW w:w="7513" w:type="dxa"/>
            <w:tcBorders>
              <w:top w:val="nil"/>
              <w:left w:val="nil"/>
              <w:bottom w:val="nil"/>
            </w:tcBorders>
            <w:vAlign w:val="center"/>
          </w:tcPr>
          <w:p w14:paraId="374B2C8C" w14:textId="12875130" w:rsidR="003D4E25" w:rsidRPr="00B86B9C" w:rsidDel="004C0713" w:rsidRDefault="003D4E25" w:rsidP="00B03343">
            <w:pPr>
              <w:pStyle w:val="ListParagraph"/>
              <w:numPr>
                <w:ilvl w:val="0"/>
                <w:numId w:val="13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Has your partner vaccinated with HPV prophylactic vaccine </w:t>
            </w:r>
          </w:p>
        </w:tc>
        <w:tc>
          <w:tcPr>
            <w:tcW w:w="590" w:type="dxa"/>
          </w:tcPr>
          <w:p w14:paraId="59F8C05D" w14:textId="54F96AF0" w:rsidR="003D4E25" w:rsidRPr="003D4E25" w:rsidRDefault="003D4E25" w:rsidP="003D4E25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D4E25">
              <w:rPr>
                <w:rFonts w:ascii="Times New Roman" w:hAnsi="Times New Roman"/>
              </w:rPr>
              <w:t>Yes</w:t>
            </w:r>
          </w:p>
        </w:tc>
        <w:tc>
          <w:tcPr>
            <w:tcW w:w="783" w:type="dxa"/>
          </w:tcPr>
          <w:p w14:paraId="36F890E5" w14:textId="7F8849CF" w:rsidR="003D4E25" w:rsidRPr="003D4E25" w:rsidRDefault="003D4E25" w:rsidP="003D4E25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D4E25">
              <w:rPr>
                <w:rFonts w:ascii="Times New Roman" w:hAnsi="Times New Roman"/>
              </w:rPr>
              <w:t>No</w:t>
            </w:r>
          </w:p>
        </w:tc>
        <w:tc>
          <w:tcPr>
            <w:tcW w:w="1485" w:type="dxa"/>
            <w:gridSpan w:val="2"/>
          </w:tcPr>
          <w:p w14:paraId="78DB6440" w14:textId="2A847520" w:rsidR="003D4E25" w:rsidRPr="003D4E25" w:rsidRDefault="003D4E25" w:rsidP="003D4E25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D4E25">
              <w:rPr>
                <w:rFonts w:ascii="Times New Roman" w:hAnsi="Times New Roman"/>
              </w:rPr>
              <w:t>Not known</w:t>
            </w:r>
          </w:p>
        </w:tc>
      </w:tr>
    </w:tbl>
    <w:p w14:paraId="400235EC" w14:textId="77777777" w:rsidR="00771072" w:rsidRDefault="00771072" w:rsidP="003D4E25">
      <w:pPr>
        <w:pStyle w:val="NoSpacing"/>
        <w:rPr>
          <w:rFonts w:ascii="Times New Roman" w:hAnsi="Times New Roman"/>
          <w:b/>
          <w:sz w:val="24"/>
          <w:szCs w:val="24"/>
        </w:rPr>
      </w:pPr>
      <w:bookmarkStart w:id="48" w:name="_Hlk95210630"/>
    </w:p>
    <w:p w14:paraId="13A75A51" w14:textId="77777777" w:rsidR="00771072" w:rsidRDefault="00771072" w:rsidP="003D4E25">
      <w:pPr>
        <w:pStyle w:val="NoSpacing"/>
        <w:rPr>
          <w:rFonts w:ascii="Times New Roman" w:hAnsi="Times New Roman"/>
          <w:b/>
          <w:sz w:val="24"/>
          <w:szCs w:val="24"/>
        </w:rPr>
      </w:pPr>
    </w:p>
    <w:p w14:paraId="403081BD" w14:textId="77777777" w:rsidR="00771072" w:rsidRDefault="00771072" w:rsidP="003D4E25">
      <w:pPr>
        <w:pStyle w:val="NoSpacing"/>
        <w:rPr>
          <w:rFonts w:ascii="Times New Roman" w:hAnsi="Times New Roman"/>
          <w:b/>
          <w:sz w:val="24"/>
          <w:szCs w:val="24"/>
        </w:rPr>
      </w:pPr>
    </w:p>
    <w:p w14:paraId="63F2E6FE" w14:textId="681D1EB9" w:rsidR="003D4E25" w:rsidRPr="003D4E25" w:rsidRDefault="003D4E25" w:rsidP="003D4E25">
      <w:pPr>
        <w:pStyle w:val="NoSpacing"/>
        <w:rPr>
          <w:rFonts w:ascii="Times New Roman" w:hAnsi="Times New Roman"/>
          <w:b/>
          <w:sz w:val="24"/>
          <w:szCs w:val="24"/>
        </w:rPr>
      </w:pPr>
      <w:r w:rsidRPr="003D4E25">
        <w:rPr>
          <w:rFonts w:ascii="Times New Roman" w:hAnsi="Times New Roman"/>
          <w:b/>
          <w:sz w:val="24"/>
          <w:szCs w:val="24"/>
        </w:rPr>
        <w:t>Part E-Current medical and treatment history</w:t>
      </w:r>
    </w:p>
    <w:p w14:paraId="78947915" w14:textId="77777777" w:rsidR="003D4E25" w:rsidRPr="003D4E25" w:rsidRDefault="003D4E25" w:rsidP="003D4E25">
      <w:pPr>
        <w:pStyle w:val="NoSpacing"/>
        <w:rPr>
          <w:rFonts w:ascii="Times New Roman" w:hAnsi="Times New Roman"/>
          <w:b/>
          <w:sz w:val="24"/>
          <w:szCs w:val="24"/>
        </w:rPr>
      </w:pPr>
    </w:p>
    <w:p w14:paraId="72F62086" w14:textId="77777777" w:rsidR="003D4E25" w:rsidRPr="003D4E25" w:rsidRDefault="003D4E25" w:rsidP="003D4E25">
      <w:pPr>
        <w:pStyle w:val="NoSpacing"/>
        <w:rPr>
          <w:rFonts w:ascii="Times New Roman" w:hAnsi="Times New Roman"/>
          <w:bCs/>
          <w:sz w:val="24"/>
          <w:szCs w:val="24"/>
        </w:rPr>
      </w:pPr>
      <w:r w:rsidRPr="003D4E25">
        <w:rPr>
          <w:rFonts w:ascii="Times New Roman" w:hAnsi="Times New Roman"/>
          <w:bCs/>
          <w:sz w:val="24"/>
          <w:szCs w:val="24"/>
        </w:rPr>
        <w:t>Diagnosis, stage of the disease, current management protocol</w:t>
      </w:r>
    </w:p>
    <w:p w14:paraId="674AA54B" w14:textId="77777777" w:rsidR="003D4E25" w:rsidRPr="003D4E25" w:rsidRDefault="003D4E25" w:rsidP="003D4E25">
      <w:pPr>
        <w:pStyle w:val="NoSpacing"/>
        <w:rPr>
          <w:rFonts w:ascii="Times New Roman" w:hAnsi="Times New Roman"/>
          <w:bCs/>
          <w:sz w:val="24"/>
          <w:szCs w:val="24"/>
        </w:rPr>
      </w:pPr>
    </w:p>
    <w:tbl>
      <w:tblPr>
        <w:tblStyle w:val="TableGrid"/>
        <w:tblpPr w:leftFromText="180" w:rightFromText="180" w:vertAnchor="text" w:tblpY="1"/>
        <w:tblOverlap w:val="never"/>
        <w:tblW w:w="479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569"/>
        <w:gridCol w:w="781"/>
        <w:gridCol w:w="951"/>
        <w:gridCol w:w="1609"/>
      </w:tblGrid>
      <w:tr w:rsidR="009E328C" w:rsidRPr="003D4E25" w14:paraId="60F63CA8" w14:textId="77777777" w:rsidTr="009E328C">
        <w:trPr>
          <w:trHeight w:val="576"/>
        </w:trPr>
        <w:tc>
          <w:tcPr>
            <w:tcW w:w="3314" w:type="pct"/>
            <w:vAlign w:val="center"/>
          </w:tcPr>
          <w:p w14:paraId="35B42EC0" w14:textId="17499A95" w:rsidR="003D4E25" w:rsidRPr="003D4E25" w:rsidRDefault="003D4E25" w:rsidP="00B03343">
            <w:pPr>
              <w:pStyle w:val="NoSpacing"/>
              <w:numPr>
                <w:ilvl w:val="0"/>
                <w:numId w:val="13"/>
              </w:numPr>
              <w:rPr>
                <w:rFonts w:ascii="Times New Roman" w:hAnsi="Times New Roman"/>
                <w:sz w:val="24"/>
                <w:szCs w:val="24"/>
              </w:rPr>
            </w:pPr>
            <w:bookmarkStart w:id="49" w:name="_Hlk67045227"/>
            <w:bookmarkEnd w:id="48"/>
            <w:r w:rsidRPr="003D4E25">
              <w:rPr>
                <w:rFonts w:ascii="Times New Roman" w:hAnsi="Times New Roman"/>
                <w:sz w:val="24"/>
                <w:szCs w:val="24"/>
              </w:rPr>
              <w:t>State the diagnosis of HPV driven carcinogenic disease</w:t>
            </w:r>
          </w:p>
        </w:tc>
        <w:tc>
          <w:tcPr>
            <w:tcW w:w="394" w:type="pct"/>
            <w:vAlign w:val="center"/>
          </w:tcPr>
          <w:p w14:paraId="5C7242EE" w14:textId="77777777" w:rsidR="003D4E25" w:rsidRPr="003D4E25" w:rsidRDefault="003D4E25" w:rsidP="003D4E2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3D4E25">
              <w:rPr>
                <w:rFonts w:ascii="Times New Roman" w:hAnsi="Times New Roman"/>
                <w:sz w:val="24"/>
                <w:szCs w:val="24"/>
              </w:rPr>
              <w:t>Anal</w:t>
            </w:r>
          </w:p>
        </w:tc>
        <w:tc>
          <w:tcPr>
            <w:tcW w:w="1292" w:type="pct"/>
            <w:gridSpan w:val="2"/>
            <w:vAlign w:val="center"/>
          </w:tcPr>
          <w:p w14:paraId="267E93BB" w14:textId="77777777" w:rsidR="003D4E25" w:rsidRPr="003D4E25" w:rsidRDefault="003D4E25" w:rsidP="003D4E2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3D4E25">
              <w:rPr>
                <w:rFonts w:ascii="Times New Roman" w:hAnsi="Times New Roman"/>
                <w:sz w:val="24"/>
                <w:szCs w:val="24"/>
              </w:rPr>
              <w:t>Penile</w:t>
            </w:r>
          </w:p>
        </w:tc>
      </w:tr>
      <w:bookmarkEnd w:id="49"/>
      <w:tr w:rsidR="003D4E25" w:rsidRPr="003D4E25" w14:paraId="023B0219" w14:textId="77777777" w:rsidTr="009E328C">
        <w:trPr>
          <w:trHeight w:val="683"/>
        </w:trPr>
        <w:tc>
          <w:tcPr>
            <w:tcW w:w="3314" w:type="pct"/>
            <w:vAlign w:val="center"/>
          </w:tcPr>
          <w:p w14:paraId="6181DD0F" w14:textId="2F71E056" w:rsidR="003D4E25" w:rsidRPr="003D4E25" w:rsidRDefault="003D4E25" w:rsidP="00B03343">
            <w:pPr>
              <w:pStyle w:val="NoSpacing"/>
              <w:numPr>
                <w:ilvl w:val="0"/>
                <w:numId w:val="13"/>
              </w:numPr>
              <w:rPr>
                <w:rFonts w:ascii="Times New Roman" w:hAnsi="Times New Roman"/>
                <w:sz w:val="24"/>
                <w:szCs w:val="24"/>
              </w:rPr>
            </w:pPr>
            <w:r w:rsidRPr="003D4E25">
              <w:rPr>
                <w:rFonts w:ascii="Times New Roman" w:hAnsi="Times New Roman"/>
                <w:sz w:val="24"/>
                <w:szCs w:val="24"/>
              </w:rPr>
              <w:t>State the Stage of HPV-driven carcinogenic disease</w:t>
            </w:r>
          </w:p>
        </w:tc>
        <w:tc>
          <w:tcPr>
            <w:tcW w:w="1686" w:type="pct"/>
            <w:gridSpan w:val="3"/>
            <w:vAlign w:val="center"/>
          </w:tcPr>
          <w:p w14:paraId="4E0A7518" w14:textId="77777777" w:rsidR="003D4E25" w:rsidRPr="003D4E25" w:rsidRDefault="003D4E25" w:rsidP="003D4E2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E328C" w:rsidRPr="003D4E25" w14:paraId="3D329A80" w14:textId="77777777" w:rsidTr="009E328C">
        <w:trPr>
          <w:trHeight w:val="522"/>
        </w:trPr>
        <w:tc>
          <w:tcPr>
            <w:tcW w:w="3314" w:type="pct"/>
            <w:vAlign w:val="center"/>
          </w:tcPr>
          <w:p w14:paraId="624D93BB" w14:textId="351BA483" w:rsidR="003D4E25" w:rsidRPr="003D4E25" w:rsidRDefault="003D4E25" w:rsidP="00B03343">
            <w:pPr>
              <w:pStyle w:val="NoSpacing"/>
              <w:numPr>
                <w:ilvl w:val="0"/>
                <w:numId w:val="13"/>
              </w:numPr>
              <w:rPr>
                <w:rFonts w:ascii="Times New Roman" w:hAnsi="Times New Roman"/>
                <w:sz w:val="24"/>
                <w:szCs w:val="24"/>
              </w:rPr>
            </w:pPr>
            <w:r w:rsidRPr="003D4E25">
              <w:rPr>
                <w:rFonts w:ascii="Times New Roman" w:hAnsi="Times New Roman"/>
                <w:sz w:val="24"/>
                <w:szCs w:val="24"/>
              </w:rPr>
              <w:t>Any of your partners had a history of HPV driven cancer</w:t>
            </w:r>
          </w:p>
        </w:tc>
        <w:tc>
          <w:tcPr>
            <w:tcW w:w="394" w:type="pct"/>
            <w:vAlign w:val="center"/>
          </w:tcPr>
          <w:p w14:paraId="55295D53" w14:textId="77777777" w:rsidR="003D4E25" w:rsidRPr="003D4E25" w:rsidRDefault="003D4E25" w:rsidP="003D4E2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3D4E25"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480" w:type="pct"/>
            <w:vAlign w:val="center"/>
          </w:tcPr>
          <w:p w14:paraId="2EEE24AD" w14:textId="77777777" w:rsidR="003D4E25" w:rsidRPr="003D4E25" w:rsidRDefault="003D4E25" w:rsidP="003D4E2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3D4E25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  <w:tc>
          <w:tcPr>
            <w:tcW w:w="812" w:type="pct"/>
            <w:vAlign w:val="center"/>
          </w:tcPr>
          <w:p w14:paraId="0101CD6E" w14:textId="77777777" w:rsidR="003D4E25" w:rsidRPr="003D4E25" w:rsidRDefault="003D4E25" w:rsidP="003D4E2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3D4E25">
              <w:rPr>
                <w:rFonts w:ascii="Times New Roman" w:hAnsi="Times New Roman"/>
                <w:sz w:val="24"/>
                <w:szCs w:val="24"/>
              </w:rPr>
              <w:t>Don’t know</w:t>
            </w:r>
          </w:p>
        </w:tc>
      </w:tr>
    </w:tbl>
    <w:p w14:paraId="6CEE33EB" w14:textId="77777777" w:rsidR="00933278" w:rsidRPr="00B86B9C" w:rsidRDefault="00933278" w:rsidP="00933278">
      <w:pPr>
        <w:pStyle w:val="NoSpacing"/>
        <w:rPr>
          <w:rFonts w:ascii="Times New Roman" w:hAnsi="Times New Roman"/>
          <w:sz w:val="24"/>
          <w:szCs w:val="24"/>
        </w:rPr>
      </w:pPr>
    </w:p>
    <w:p w14:paraId="272BD9E8" w14:textId="77777777" w:rsidR="00F96ABD" w:rsidRPr="00B86B9C" w:rsidRDefault="00F96ABD" w:rsidP="00A51165">
      <w:pPr>
        <w:pStyle w:val="NoSpacing"/>
        <w:rPr>
          <w:rFonts w:ascii="Times New Roman" w:hAnsi="Times New Roman"/>
          <w:sz w:val="24"/>
          <w:szCs w:val="24"/>
        </w:rPr>
      </w:pPr>
    </w:p>
    <w:sectPr w:rsidR="00F96ABD" w:rsidRPr="00B86B9C" w:rsidSect="00771072">
      <w:footerReference w:type="default" r:id="rId8"/>
      <w:pgSz w:w="11907" w:h="16839" w:code="9"/>
      <w:pgMar w:top="425" w:right="567" w:bottom="1350" w:left="992" w:header="720" w:footer="43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DF1D5A" w14:textId="77777777" w:rsidR="00A1632D" w:rsidRDefault="00A1632D" w:rsidP="00327642">
      <w:pPr>
        <w:pStyle w:val="ListParagraph"/>
        <w:spacing w:after="0" w:line="240" w:lineRule="auto"/>
      </w:pPr>
      <w:r>
        <w:separator/>
      </w:r>
    </w:p>
  </w:endnote>
  <w:endnote w:type="continuationSeparator" w:id="0">
    <w:p w14:paraId="709DEF86" w14:textId="77777777" w:rsidR="00A1632D" w:rsidRDefault="00A1632D" w:rsidP="00327642">
      <w:pPr>
        <w:pStyle w:val="ListParagraph"/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5406564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14:paraId="42EA913E" w14:textId="77777777" w:rsidR="00191BFF" w:rsidRDefault="00191BF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FF54FF">
              <w:rPr>
                <w:b/>
                <w:noProof/>
              </w:rPr>
              <w:t>1</w:t>
            </w:r>
            <w:r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FF54FF">
              <w:rPr>
                <w:b/>
                <w:noProof/>
              </w:rPr>
              <w:t>4</w:t>
            </w:r>
            <w:r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14:paraId="3BD2CD2B" w14:textId="77777777" w:rsidR="00191BFF" w:rsidRDefault="00191B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2B26CB" w14:textId="77777777" w:rsidR="00A1632D" w:rsidRDefault="00A1632D" w:rsidP="00327642">
      <w:pPr>
        <w:pStyle w:val="ListParagraph"/>
        <w:spacing w:after="0" w:line="240" w:lineRule="auto"/>
      </w:pPr>
      <w:r>
        <w:separator/>
      </w:r>
    </w:p>
  </w:footnote>
  <w:footnote w:type="continuationSeparator" w:id="0">
    <w:p w14:paraId="683E22D1" w14:textId="77777777" w:rsidR="00A1632D" w:rsidRDefault="00A1632D" w:rsidP="00327642">
      <w:pPr>
        <w:pStyle w:val="ListParagraph"/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617DC"/>
    <w:multiLevelType w:val="multilevel"/>
    <w:tmpl w:val="07AC9448"/>
    <w:lvl w:ilvl="0">
      <w:start w:val="36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80964EC"/>
    <w:multiLevelType w:val="hybridMultilevel"/>
    <w:tmpl w:val="6FFED08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9622700">
      <w:start w:val="1"/>
      <w:numFmt w:val="lowerLetter"/>
      <w:lvlText w:val="%2."/>
      <w:lvlJc w:val="left"/>
      <w:pPr>
        <w:ind w:left="19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" w15:restartNumberingAfterBreak="0">
    <w:nsid w:val="171D70B7"/>
    <w:multiLevelType w:val="multilevel"/>
    <w:tmpl w:val="AB4E4AC4"/>
    <w:lvl w:ilvl="0">
      <w:start w:val="18"/>
      <w:numFmt w:val="decimal"/>
      <w:lvlText w:val="%1."/>
      <w:lvlJc w:val="left"/>
      <w:pPr>
        <w:ind w:left="0" w:firstLine="0"/>
      </w:pPr>
      <w:rPr>
        <w:rFonts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DA321D2"/>
    <w:multiLevelType w:val="hybridMultilevel"/>
    <w:tmpl w:val="73E8FBB6"/>
    <w:lvl w:ilvl="0" w:tplc="1818B5EE">
      <w:start w:val="1"/>
      <w:numFmt w:val="decimal"/>
      <w:lvlText w:val="%1."/>
      <w:lvlJc w:val="left"/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B52B2E"/>
    <w:multiLevelType w:val="hybridMultilevel"/>
    <w:tmpl w:val="6FFED08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9622700">
      <w:start w:val="1"/>
      <w:numFmt w:val="lowerLetter"/>
      <w:lvlText w:val="%2."/>
      <w:lvlJc w:val="left"/>
      <w:pPr>
        <w:ind w:left="19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5" w15:restartNumberingAfterBreak="0">
    <w:nsid w:val="28381E29"/>
    <w:multiLevelType w:val="hybridMultilevel"/>
    <w:tmpl w:val="6FFED08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9622700">
      <w:start w:val="1"/>
      <w:numFmt w:val="lowerLetter"/>
      <w:lvlText w:val="%2."/>
      <w:lvlJc w:val="left"/>
      <w:pPr>
        <w:ind w:left="19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6" w15:restartNumberingAfterBreak="0">
    <w:nsid w:val="393327ED"/>
    <w:multiLevelType w:val="hybridMultilevel"/>
    <w:tmpl w:val="6FFED08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9622700">
      <w:start w:val="1"/>
      <w:numFmt w:val="lowerLetter"/>
      <w:lvlText w:val="%2."/>
      <w:lvlJc w:val="left"/>
      <w:pPr>
        <w:ind w:left="19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7" w15:restartNumberingAfterBreak="0">
    <w:nsid w:val="40EF4FB0"/>
    <w:multiLevelType w:val="hybridMultilevel"/>
    <w:tmpl w:val="73E8FBB6"/>
    <w:lvl w:ilvl="0" w:tplc="FFFFFFFF">
      <w:start w:val="1"/>
      <w:numFmt w:val="decimal"/>
      <w:lvlText w:val="%1."/>
      <w:lvlJc w:val="left"/>
      <w:rPr>
        <w:rFonts w:hint="default"/>
        <w:color w:val="auto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A73894"/>
    <w:multiLevelType w:val="hybridMultilevel"/>
    <w:tmpl w:val="6FFED08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9622700">
      <w:start w:val="1"/>
      <w:numFmt w:val="lowerLetter"/>
      <w:lvlText w:val="%2."/>
      <w:lvlJc w:val="left"/>
      <w:pPr>
        <w:ind w:left="19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9" w15:restartNumberingAfterBreak="0">
    <w:nsid w:val="4C35456E"/>
    <w:multiLevelType w:val="hybridMultilevel"/>
    <w:tmpl w:val="6FFED082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98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700" w:hanging="180"/>
      </w:pPr>
    </w:lvl>
    <w:lvl w:ilvl="3" w:tplc="FFFFFFFF" w:tentative="1">
      <w:start w:val="1"/>
      <w:numFmt w:val="decimal"/>
      <w:lvlText w:val="%4."/>
      <w:lvlJc w:val="left"/>
      <w:pPr>
        <w:ind w:left="3420" w:hanging="360"/>
      </w:pPr>
    </w:lvl>
    <w:lvl w:ilvl="4" w:tplc="FFFFFFFF" w:tentative="1">
      <w:start w:val="1"/>
      <w:numFmt w:val="lowerLetter"/>
      <w:lvlText w:val="%5."/>
      <w:lvlJc w:val="left"/>
      <w:pPr>
        <w:ind w:left="4140" w:hanging="360"/>
      </w:pPr>
    </w:lvl>
    <w:lvl w:ilvl="5" w:tplc="FFFFFFFF" w:tentative="1">
      <w:start w:val="1"/>
      <w:numFmt w:val="lowerRoman"/>
      <w:lvlText w:val="%6."/>
      <w:lvlJc w:val="right"/>
      <w:pPr>
        <w:ind w:left="4860" w:hanging="180"/>
      </w:pPr>
    </w:lvl>
    <w:lvl w:ilvl="6" w:tplc="FFFFFFFF" w:tentative="1">
      <w:start w:val="1"/>
      <w:numFmt w:val="decimal"/>
      <w:lvlText w:val="%7."/>
      <w:lvlJc w:val="left"/>
      <w:pPr>
        <w:ind w:left="5580" w:hanging="360"/>
      </w:pPr>
    </w:lvl>
    <w:lvl w:ilvl="7" w:tplc="FFFFFFFF" w:tentative="1">
      <w:start w:val="1"/>
      <w:numFmt w:val="lowerLetter"/>
      <w:lvlText w:val="%8."/>
      <w:lvlJc w:val="left"/>
      <w:pPr>
        <w:ind w:left="6300" w:hanging="360"/>
      </w:pPr>
    </w:lvl>
    <w:lvl w:ilvl="8" w:tplc="FFFFFFFF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0" w15:restartNumberingAfterBreak="0">
    <w:nsid w:val="53302AD8"/>
    <w:multiLevelType w:val="hybridMultilevel"/>
    <w:tmpl w:val="6FFED08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9622700">
      <w:start w:val="1"/>
      <w:numFmt w:val="lowerLetter"/>
      <w:lvlText w:val="%2."/>
      <w:lvlJc w:val="left"/>
      <w:pPr>
        <w:ind w:left="19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1" w15:restartNumberingAfterBreak="0">
    <w:nsid w:val="5B2328E4"/>
    <w:multiLevelType w:val="hybridMultilevel"/>
    <w:tmpl w:val="EC6C7D80"/>
    <w:lvl w:ilvl="0" w:tplc="496ABD88">
      <w:start w:val="35"/>
      <w:numFmt w:val="decimal"/>
      <w:lvlText w:val="%1."/>
      <w:lvlJc w:val="left"/>
      <w:pPr>
        <w:ind w:left="0" w:firstLine="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EF3E56"/>
    <w:multiLevelType w:val="hybridMultilevel"/>
    <w:tmpl w:val="740EB176"/>
    <w:lvl w:ilvl="0" w:tplc="7E4EDC94">
      <w:start w:val="36"/>
      <w:numFmt w:val="decimal"/>
      <w:lvlText w:val="%1."/>
      <w:lvlJc w:val="left"/>
      <w:pPr>
        <w:ind w:left="0" w:firstLine="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2A76B4"/>
    <w:multiLevelType w:val="hybridMultilevel"/>
    <w:tmpl w:val="C74676E6"/>
    <w:lvl w:ilvl="0" w:tplc="FFFFFFFF">
      <w:start w:val="1"/>
      <w:numFmt w:val="decimal"/>
      <w:lvlText w:val="%1."/>
      <w:lvlJc w:val="left"/>
      <w:rPr>
        <w:rFonts w:hint="default"/>
        <w:color w:val="auto"/>
      </w:rPr>
    </w:lvl>
    <w:lvl w:ilvl="1" w:tplc="FFFFFFFF">
      <w:start w:val="1"/>
      <w:numFmt w:val="lowerLetter"/>
      <w:lvlText w:val="%2."/>
      <w:lvlJc w:val="left"/>
      <w:pPr>
        <w:ind w:left="198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700" w:hanging="180"/>
      </w:pPr>
    </w:lvl>
    <w:lvl w:ilvl="3" w:tplc="FFFFFFFF" w:tentative="1">
      <w:start w:val="1"/>
      <w:numFmt w:val="decimal"/>
      <w:lvlText w:val="%4."/>
      <w:lvlJc w:val="left"/>
      <w:pPr>
        <w:ind w:left="3420" w:hanging="360"/>
      </w:pPr>
    </w:lvl>
    <w:lvl w:ilvl="4" w:tplc="FFFFFFFF" w:tentative="1">
      <w:start w:val="1"/>
      <w:numFmt w:val="lowerLetter"/>
      <w:lvlText w:val="%5."/>
      <w:lvlJc w:val="left"/>
      <w:pPr>
        <w:ind w:left="4140" w:hanging="360"/>
      </w:pPr>
    </w:lvl>
    <w:lvl w:ilvl="5" w:tplc="FFFFFFFF" w:tentative="1">
      <w:start w:val="1"/>
      <w:numFmt w:val="lowerRoman"/>
      <w:lvlText w:val="%6."/>
      <w:lvlJc w:val="right"/>
      <w:pPr>
        <w:ind w:left="4860" w:hanging="180"/>
      </w:pPr>
    </w:lvl>
    <w:lvl w:ilvl="6" w:tplc="FFFFFFFF" w:tentative="1">
      <w:start w:val="1"/>
      <w:numFmt w:val="decimal"/>
      <w:lvlText w:val="%7."/>
      <w:lvlJc w:val="left"/>
      <w:pPr>
        <w:ind w:left="5580" w:hanging="360"/>
      </w:pPr>
    </w:lvl>
    <w:lvl w:ilvl="7" w:tplc="FFFFFFFF" w:tentative="1">
      <w:start w:val="1"/>
      <w:numFmt w:val="lowerLetter"/>
      <w:lvlText w:val="%8."/>
      <w:lvlJc w:val="left"/>
      <w:pPr>
        <w:ind w:left="6300" w:hanging="360"/>
      </w:pPr>
    </w:lvl>
    <w:lvl w:ilvl="8" w:tplc="FFFFFFFF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4" w15:restartNumberingAfterBreak="0">
    <w:nsid w:val="6C665B85"/>
    <w:multiLevelType w:val="hybridMultilevel"/>
    <w:tmpl w:val="E2F2FF28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9622700">
      <w:start w:val="1"/>
      <w:numFmt w:val="lowerLetter"/>
      <w:lvlText w:val="%2."/>
      <w:lvlJc w:val="left"/>
      <w:pPr>
        <w:ind w:left="19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5" w15:restartNumberingAfterBreak="0">
    <w:nsid w:val="700F4BFD"/>
    <w:multiLevelType w:val="hybridMultilevel"/>
    <w:tmpl w:val="6FFED082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98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700" w:hanging="180"/>
      </w:pPr>
    </w:lvl>
    <w:lvl w:ilvl="3" w:tplc="FFFFFFFF" w:tentative="1">
      <w:start w:val="1"/>
      <w:numFmt w:val="decimal"/>
      <w:lvlText w:val="%4."/>
      <w:lvlJc w:val="left"/>
      <w:pPr>
        <w:ind w:left="3420" w:hanging="360"/>
      </w:pPr>
    </w:lvl>
    <w:lvl w:ilvl="4" w:tplc="FFFFFFFF" w:tentative="1">
      <w:start w:val="1"/>
      <w:numFmt w:val="lowerLetter"/>
      <w:lvlText w:val="%5."/>
      <w:lvlJc w:val="left"/>
      <w:pPr>
        <w:ind w:left="4140" w:hanging="360"/>
      </w:pPr>
    </w:lvl>
    <w:lvl w:ilvl="5" w:tplc="FFFFFFFF" w:tentative="1">
      <w:start w:val="1"/>
      <w:numFmt w:val="lowerRoman"/>
      <w:lvlText w:val="%6."/>
      <w:lvlJc w:val="right"/>
      <w:pPr>
        <w:ind w:left="4860" w:hanging="180"/>
      </w:pPr>
    </w:lvl>
    <w:lvl w:ilvl="6" w:tplc="FFFFFFFF" w:tentative="1">
      <w:start w:val="1"/>
      <w:numFmt w:val="decimal"/>
      <w:lvlText w:val="%7."/>
      <w:lvlJc w:val="left"/>
      <w:pPr>
        <w:ind w:left="5580" w:hanging="360"/>
      </w:pPr>
    </w:lvl>
    <w:lvl w:ilvl="7" w:tplc="FFFFFFFF" w:tentative="1">
      <w:start w:val="1"/>
      <w:numFmt w:val="lowerLetter"/>
      <w:lvlText w:val="%8."/>
      <w:lvlJc w:val="left"/>
      <w:pPr>
        <w:ind w:left="6300" w:hanging="360"/>
      </w:pPr>
    </w:lvl>
    <w:lvl w:ilvl="8" w:tplc="FFFFFFFF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6" w15:restartNumberingAfterBreak="0">
    <w:nsid w:val="743E3C7F"/>
    <w:multiLevelType w:val="hybridMultilevel"/>
    <w:tmpl w:val="6FFED08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9622700">
      <w:start w:val="1"/>
      <w:numFmt w:val="lowerLetter"/>
      <w:lvlText w:val="%2."/>
      <w:lvlJc w:val="left"/>
      <w:pPr>
        <w:ind w:left="19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7" w15:restartNumberingAfterBreak="0">
    <w:nsid w:val="769B7537"/>
    <w:multiLevelType w:val="hybridMultilevel"/>
    <w:tmpl w:val="E2F2FF28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9622700">
      <w:start w:val="1"/>
      <w:numFmt w:val="lowerLetter"/>
      <w:lvlText w:val="%2."/>
      <w:lvlJc w:val="left"/>
      <w:pPr>
        <w:ind w:left="19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8" w15:restartNumberingAfterBreak="0">
    <w:nsid w:val="7C6F0448"/>
    <w:multiLevelType w:val="hybridMultilevel"/>
    <w:tmpl w:val="C74676E6"/>
    <w:lvl w:ilvl="0" w:tplc="FFFFFFFF">
      <w:start w:val="1"/>
      <w:numFmt w:val="decimal"/>
      <w:lvlText w:val="%1."/>
      <w:lvlJc w:val="left"/>
      <w:rPr>
        <w:rFonts w:hint="default"/>
        <w:color w:val="auto"/>
      </w:rPr>
    </w:lvl>
    <w:lvl w:ilvl="1" w:tplc="FFFFFFFF">
      <w:start w:val="1"/>
      <w:numFmt w:val="lowerLetter"/>
      <w:lvlText w:val="%2."/>
      <w:lvlJc w:val="left"/>
      <w:pPr>
        <w:ind w:left="198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700" w:hanging="180"/>
      </w:pPr>
    </w:lvl>
    <w:lvl w:ilvl="3" w:tplc="FFFFFFFF" w:tentative="1">
      <w:start w:val="1"/>
      <w:numFmt w:val="decimal"/>
      <w:lvlText w:val="%4."/>
      <w:lvlJc w:val="left"/>
      <w:pPr>
        <w:ind w:left="3420" w:hanging="360"/>
      </w:pPr>
    </w:lvl>
    <w:lvl w:ilvl="4" w:tplc="FFFFFFFF" w:tentative="1">
      <w:start w:val="1"/>
      <w:numFmt w:val="lowerLetter"/>
      <w:lvlText w:val="%5."/>
      <w:lvlJc w:val="left"/>
      <w:pPr>
        <w:ind w:left="4140" w:hanging="360"/>
      </w:pPr>
    </w:lvl>
    <w:lvl w:ilvl="5" w:tplc="FFFFFFFF" w:tentative="1">
      <w:start w:val="1"/>
      <w:numFmt w:val="lowerRoman"/>
      <w:lvlText w:val="%6."/>
      <w:lvlJc w:val="right"/>
      <w:pPr>
        <w:ind w:left="4860" w:hanging="180"/>
      </w:pPr>
    </w:lvl>
    <w:lvl w:ilvl="6" w:tplc="FFFFFFFF" w:tentative="1">
      <w:start w:val="1"/>
      <w:numFmt w:val="decimal"/>
      <w:lvlText w:val="%7."/>
      <w:lvlJc w:val="left"/>
      <w:pPr>
        <w:ind w:left="5580" w:hanging="360"/>
      </w:pPr>
    </w:lvl>
    <w:lvl w:ilvl="7" w:tplc="FFFFFFFF" w:tentative="1">
      <w:start w:val="1"/>
      <w:numFmt w:val="lowerLetter"/>
      <w:lvlText w:val="%8."/>
      <w:lvlJc w:val="left"/>
      <w:pPr>
        <w:ind w:left="6300" w:hanging="360"/>
      </w:pPr>
    </w:lvl>
    <w:lvl w:ilvl="8" w:tplc="FFFFFFFF" w:tentative="1">
      <w:start w:val="1"/>
      <w:numFmt w:val="lowerRoman"/>
      <w:lvlText w:val="%9."/>
      <w:lvlJc w:val="right"/>
      <w:pPr>
        <w:ind w:left="7020" w:hanging="180"/>
      </w:pPr>
    </w:lvl>
  </w:abstractNum>
  <w:num w:numId="1" w16cid:durableId="2095588837">
    <w:abstractNumId w:val="4"/>
  </w:num>
  <w:num w:numId="2" w16cid:durableId="719746090">
    <w:abstractNumId w:val="3"/>
  </w:num>
  <w:num w:numId="3" w16cid:durableId="192231660">
    <w:abstractNumId w:val="10"/>
  </w:num>
  <w:num w:numId="4" w16cid:durableId="715619423">
    <w:abstractNumId w:val="17"/>
  </w:num>
  <w:num w:numId="5" w16cid:durableId="1541354875">
    <w:abstractNumId w:val="16"/>
  </w:num>
  <w:num w:numId="6" w16cid:durableId="135727629">
    <w:abstractNumId w:val="8"/>
  </w:num>
  <w:num w:numId="7" w16cid:durableId="2067608773">
    <w:abstractNumId w:val="1"/>
  </w:num>
  <w:num w:numId="8" w16cid:durableId="1366297236">
    <w:abstractNumId w:val="5"/>
  </w:num>
  <w:num w:numId="9" w16cid:durableId="1945335706">
    <w:abstractNumId w:val="14"/>
  </w:num>
  <w:num w:numId="10" w16cid:durableId="1171528819">
    <w:abstractNumId w:val="6"/>
  </w:num>
  <w:num w:numId="11" w16cid:durableId="36400243">
    <w:abstractNumId w:val="9"/>
  </w:num>
  <w:num w:numId="12" w16cid:durableId="414594323">
    <w:abstractNumId w:val="18"/>
  </w:num>
  <w:num w:numId="13" w16cid:durableId="1089159140">
    <w:abstractNumId w:val="2"/>
  </w:num>
  <w:num w:numId="14" w16cid:durableId="661931533">
    <w:abstractNumId w:val="7"/>
  </w:num>
  <w:num w:numId="15" w16cid:durableId="558974673">
    <w:abstractNumId w:val="15"/>
  </w:num>
  <w:num w:numId="16" w16cid:durableId="1285962934">
    <w:abstractNumId w:val="13"/>
  </w:num>
  <w:num w:numId="17" w16cid:durableId="1283073515">
    <w:abstractNumId w:val="11"/>
  </w:num>
  <w:num w:numId="18" w16cid:durableId="1041588315">
    <w:abstractNumId w:val="12"/>
  </w:num>
  <w:num w:numId="19" w16cid:durableId="832454509">
    <w:abstractNumId w:val="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ocumentProtection w:edit="trackedChanges" w:enforcement="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0tzA1MbQwNzWzMDVU0lEKTi0uzszPAykwrAUA0y0d9CwAAAA="/>
  </w:docVars>
  <w:rsids>
    <w:rsidRoot w:val="005D6C00"/>
    <w:rsid w:val="00001B3F"/>
    <w:rsid w:val="000049A0"/>
    <w:rsid w:val="00011A1D"/>
    <w:rsid w:val="00011F8D"/>
    <w:rsid w:val="00015DF7"/>
    <w:rsid w:val="00026014"/>
    <w:rsid w:val="00026B3C"/>
    <w:rsid w:val="00030FEA"/>
    <w:rsid w:val="00034095"/>
    <w:rsid w:val="000373D5"/>
    <w:rsid w:val="00037D3F"/>
    <w:rsid w:val="000405C5"/>
    <w:rsid w:val="00040F8D"/>
    <w:rsid w:val="00055FF9"/>
    <w:rsid w:val="0005752C"/>
    <w:rsid w:val="00061327"/>
    <w:rsid w:val="00061D10"/>
    <w:rsid w:val="00062C27"/>
    <w:rsid w:val="00064EEE"/>
    <w:rsid w:val="0006509F"/>
    <w:rsid w:val="0007318C"/>
    <w:rsid w:val="00073375"/>
    <w:rsid w:val="00076C9D"/>
    <w:rsid w:val="00077171"/>
    <w:rsid w:val="000776DB"/>
    <w:rsid w:val="00080C8D"/>
    <w:rsid w:val="00085800"/>
    <w:rsid w:val="000915ED"/>
    <w:rsid w:val="00092830"/>
    <w:rsid w:val="000975C5"/>
    <w:rsid w:val="000978C6"/>
    <w:rsid w:val="000A2003"/>
    <w:rsid w:val="000A5A6E"/>
    <w:rsid w:val="000A617C"/>
    <w:rsid w:val="000B5B9C"/>
    <w:rsid w:val="000C1850"/>
    <w:rsid w:val="000C2CDF"/>
    <w:rsid w:val="000C6B52"/>
    <w:rsid w:val="000D15B3"/>
    <w:rsid w:val="000D20DF"/>
    <w:rsid w:val="000D48B7"/>
    <w:rsid w:val="000E26EC"/>
    <w:rsid w:val="000E59B2"/>
    <w:rsid w:val="000F0401"/>
    <w:rsid w:val="000F1B3D"/>
    <w:rsid w:val="000F630C"/>
    <w:rsid w:val="00102F5C"/>
    <w:rsid w:val="0010427D"/>
    <w:rsid w:val="001053A6"/>
    <w:rsid w:val="001129AE"/>
    <w:rsid w:val="00112CB8"/>
    <w:rsid w:val="00115066"/>
    <w:rsid w:val="001174EA"/>
    <w:rsid w:val="001178FD"/>
    <w:rsid w:val="0012413C"/>
    <w:rsid w:val="00126F18"/>
    <w:rsid w:val="00132CC3"/>
    <w:rsid w:val="00134C64"/>
    <w:rsid w:val="00135D45"/>
    <w:rsid w:val="00136AF6"/>
    <w:rsid w:val="0014030F"/>
    <w:rsid w:val="00142DFF"/>
    <w:rsid w:val="00153A11"/>
    <w:rsid w:val="00155CA8"/>
    <w:rsid w:val="00162004"/>
    <w:rsid w:val="00164569"/>
    <w:rsid w:val="00167176"/>
    <w:rsid w:val="00176C87"/>
    <w:rsid w:val="00186237"/>
    <w:rsid w:val="00191BFF"/>
    <w:rsid w:val="00192D82"/>
    <w:rsid w:val="00194743"/>
    <w:rsid w:val="00197DBF"/>
    <w:rsid w:val="001A2CBC"/>
    <w:rsid w:val="001A2F05"/>
    <w:rsid w:val="001A6150"/>
    <w:rsid w:val="001B76A0"/>
    <w:rsid w:val="001C1527"/>
    <w:rsid w:val="001C1A1B"/>
    <w:rsid w:val="001C38C0"/>
    <w:rsid w:val="001C5204"/>
    <w:rsid w:val="001C5879"/>
    <w:rsid w:val="001D035B"/>
    <w:rsid w:val="001D5FD3"/>
    <w:rsid w:val="001D7A2A"/>
    <w:rsid w:val="001E3587"/>
    <w:rsid w:val="001F0EDC"/>
    <w:rsid w:val="001F2681"/>
    <w:rsid w:val="001F3D3B"/>
    <w:rsid w:val="001F54D1"/>
    <w:rsid w:val="001F7DA2"/>
    <w:rsid w:val="002014FE"/>
    <w:rsid w:val="002027DB"/>
    <w:rsid w:val="002032B9"/>
    <w:rsid w:val="00204B9E"/>
    <w:rsid w:val="00206550"/>
    <w:rsid w:val="00232969"/>
    <w:rsid w:val="002345AD"/>
    <w:rsid w:val="00237353"/>
    <w:rsid w:val="002434D0"/>
    <w:rsid w:val="00245DA0"/>
    <w:rsid w:val="002541B7"/>
    <w:rsid w:val="0026198D"/>
    <w:rsid w:val="00264156"/>
    <w:rsid w:val="0026442E"/>
    <w:rsid w:val="0028360F"/>
    <w:rsid w:val="00286BEE"/>
    <w:rsid w:val="00290886"/>
    <w:rsid w:val="00290FB3"/>
    <w:rsid w:val="002919D3"/>
    <w:rsid w:val="00294415"/>
    <w:rsid w:val="00294DAB"/>
    <w:rsid w:val="002974D8"/>
    <w:rsid w:val="002A30DD"/>
    <w:rsid w:val="002A7B4D"/>
    <w:rsid w:val="002B1167"/>
    <w:rsid w:val="002B269E"/>
    <w:rsid w:val="002B7C6F"/>
    <w:rsid w:val="002C23FA"/>
    <w:rsid w:val="002C684C"/>
    <w:rsid w:val="002C6E36"/>
    <w:rsid w:val="002D015F"/>
    <w:rsid w:val="002D0B31"/>
    <w:rsid w:val="002D37CB"/>
    <w:rsid w:val="002D439F"/>
    <w:rsid w:val="002D4C8F"/>
    <w:rsid w:val="002D6D76"/>
    <w:rsid w:val="002D7D7F"/>
    <w:rsid w:val="002E36BD"/>
    <w:rsid w:val="002E38B9"/>
    <w:rsid w:val="002E4605"/>
    <w:rsid w:val="002F492E"/>
    <w:rsid w:val="002F6C5E"/>
    <w:rsid w:val="002F7A66"/>
    <w:rsid w:val="003006B4"/>
    <w:rsid w:val="00304002"/>
    <w:rsid w:val="00306CDE"/>
    <w:rsid w:val="00306FF7"/>
    <w:rsid w:val="00311E31"/>
    <w:rsid w:val="00314151"/>
    <w:rsid w:val="00320CAD"/>
    <w:rsid w:val="00322CBE"/>
    <w:rsid w:val="00323305"/>
    <w:rsid w:val="00327197"/>
    <w:rsid w:val="00327642"/>
    <w:rsid w:val="00333B4D"/>
    <w:rsid w:val="00335194"/>
    <w:rsid w:val="0033693F"/>
    <w:rsid w:val="00354756"/>
    <w:rsid w:val="00354A13"/>
    <w:rsid w:val="00355DFF"/>
    <w:rsid w:val="00356842"/>
    <w:rsid w:val="00360C62"/>
    <w:rsid w:val="003610F9"/>
    <w:rsid w:val="003617C9"/>
    <w:rsid w:val="00361E66"/>
    <w:rsid w:val="00367091"/>
    <w:rsid w:val="00374C16"/>
    <w:rsid w:val="00376976"/>
    <w:rsid w:val="00381EB0"/>
    <w:rsid w:val="0038780E"/>
    <w:rsid w:val="00387AC6"/>
    <w:rsid w:val="00394FF3"/>
    <w:rsid w:val="003A0DCA"/>
    <w:rsid w:val="003A230C"/>
    <w:rsid w:val="003B43FC"/>
    <w:rsid w:val="003B6537"/>
    <w:rsid w:val="003B6D13"/>
    <w:rsid w:val="003C21F4"/>
    <w:rsid w:val="003C31C2"/>
    <w:rsid w:val="003D099B"/>
    <w:rsid w:val="003D4E25"/>
    <w:rsid w:val="003D7E27"/>
    <w:rsid w:val="003E7BC9"/>
    <w:rsid w:val="003F2181"/>
    <w:rsid w:val="003F2242"/>
    <w:rsid w:val="003F7A8C"/>
    <w:rsid w:val="004011AB"/>
    <w:rsid w:val="00403B35"/>
    <w:rsid w:val="004047B0"/>
    <w:rsid w:val="00414B5A"/>
    <w:rsid w:val="00416ADD"/>
    <w:rsid w:val="004218AE"/>
    <w:rsid w:val="00423799"/>
    <w:rsid w:val="00424729"/>
    <w:rsid w:val="00427B30"/>
    <w:rsid w:val="00436C8E"/>
    <w:rsid w:val="00444015"/>
    <w:rsid w:val="004475B8"/>
    <w:rsid w:val="00460698"/>
    <w:rsid w:val="0046538E"/>
    <w:rsid w:val="004659F2"/>
    <w:rsid w:val="004662E5"/>
    <w:rsid w:val="00467ED1"/>
    <w:rsid w:val="00474A17"/>
    <w:rsid w:val="00484BDC"/>
    <w:rsid w:val="00494044"/>
    <w:rsid w:val="004A22C3"/>
    <w:rsid w:val="004A3081"/>
    <w:rsid w:val="004A4026"/>
    <w:rsid w:val="004B1CF7"/>
    <w:rsid w:val="004C0713"/>
    <w:rsid w:val="004C3FCB"/>
    <w:rsid w:val="004C5358"/>
    <w:rsid w:val="004D52A8"/>
    <w:rsid w:val="004D6F1C"/>
    <w:rsid w:val="004E53BC"/>
    <w:rsid w:val="004E5A52"/>
    <w:rsid w:val="004E6387"/>
    <w:rsid w:val="004E6B56"/>
    <w:rsid w:val="004F00DC"/>
    <w:rsid w:val="004F061B"/>
    <w:rsid w:val="004F124E"/>
    <w:rsid w:val="00500D60"/>
    <w:rsid w:val="005015C5"/>
    <w:rsid w:val="0050431D"/>
    <w:rsid w:val="00513508"/>
    <w:rsid w:val="005138B8"/>
    <w:rsid w:val="0051448B"/>
    <w:rsid w:val="00516356"/>
    <w:rsid w:val="0052094C"/>
    <w:rsid w:val="00520F65"/>
    <w:rsid w:val="005212EE"/>
    <w:rsid w:val="00521C55"/>
    <w:rsid w:val="0052206E"/>
    <w:rsid w:val="00534F3B"/>
    <w:rsid w:val="005440FE"/>
    <w:rsid w:val="0054547F"/>
    <w:rsid w:val="005517E0"/>
    <w:rsid w:val="00552890"/>
    <w:rsid w:val="005562FE"/>
    <w:rsid w:val="00557957"/>
    <w:rsid w:val="00562BC0"/>
    <w:rsid w:val="0057192B"/>
    <w:rsid w:val="005723B8"/>
    <w:rsid w:val="00572559"/>
    <w:rsid w:val="00577FAD"/>
    <w:rsid w:val="0058227C"/>
    <w:rsid w:val="00582D8E"/>
    <w:rsid w:val="005872A9"/>
    <w:rsid w:val="00593EF7"/>
    <w:rsid w:val="005A564D"/>
    <w:rsid w:val="005A795B"/>
    <w:rsid w:val="005B0F2F"/>
    <w:rsid w:val="005B7A26"/>
    <w:rsid w:val="005C6114"/>
    <w:rsid w:val="005D00B4"/>
    <w:rsid w:val="005D30F8"/>
    <w:rsid w:val="005D5D09"/>
    <w:rsid w:val="005D6C00"/>
    <w:rsid w:val="005E4DFF"/>
    <w:rsid w:val="005F055A"/>
    <w:rsid w:val="005F0D6D"/>
    <w:rsid w:val="005F3249"/>
    <w:rsid w:val="005F5F85"/>
    <w:rsid w:val="00603CE3"/>
    <w:rsid w:val="006042C7"/>
    <w:rsid w:val="00607157"/>
    <w:rsid w:val="00613DF8"/>
    <w:rsid w:val="006144F5"/>
    <w:rsid w:val="00617DA2"/>
    <w:rsid w:val="00625676"/>
    <w:rsid w:val="00630FEE"/>
    <w:rsid w:val="00631BE2"/>
    <w:rsid w:val="00634551"/>
    <w:rsid w:val="00636D43"/>
    <w:rsid w:val="0064138D"/>
    <w:rsid w:val="00643A79"/>
    <w:rsid w:val="00643C98"/>
    <w:rsid w:val="006452DC"/>
    <w:rsid w:val="0064666C"/>
    <w:rsid w:val="006467B7"/>
    <w:rsid w:val="00651EEF"/>
    <w:rsid w:val="00652DD0"/>
    <w:rsid w:val="006543D3"/>
    <w:rsid w:val="00654D6C"/>
    <w:rsid w:val="006558EF"/>
    <w:rsid w:val="006626C6"/>
    <w:rsid w:val="00666568"/>
    <w:rsid w:val="0068402D"/>
    <w:rsid w:val="00687999"/>
    <w:rsid w:val="00692D81"/>
    <w:rsid w:val="0069530A"/>
    <w:rsid w:val="006B4EA5"/>
    <w:rsid w:val="006C052B"/>
    <w:rsid w:val="006C43F7"/>
    <w:rsid w:val="006D6C13"/>
    <w:rsid w:val="006D77ED"/>
    <w:rsid w:val="006E1B2D"/>
    <w:rsid w:val="006E1F82"/>
    <w:rsid w:val="006E6C3D"/>
    <w:rsid w:val="006F381D"/>
    <w:rsid w:val="00703ABD"/>
    <w:rsid w:val="0070790B"/>
    <w:rsid w:val="007112E1"/>
    <w:rsid w:val="00717B29"/>
    <w:rsid w:val="0072723A"/>
    <w:rsid w:val="007325C4"/>
    <w:rsid w:val="00735E79"/>
    <w:rsid w:val="00742673"/>
    <w:rsid w:val="00745C46"/>
    <w:rsid w:val="00752844"/>
    <w:rsid w:val="0076176F"/>
    <w:rsid w:val="00761D2F"/>
    <w:rsid w:val="00764452"/>
    <w:rsid w:val="00767501"/>
    <w:rsid w:val="00771072"/>
    <w:rsid w:val="007721BC"/>
    <w:rsid w:val="0077555A"/>
    <w:rsid w:val="007773D5"/>
    <w:rsid w:val="00777D57"/>
    <w:rsid w:val="0078138B"/>
    <w:rsid w:val="007826B5"/>
    <w:rsid w:val="00782A3D"/>
    <w:rsid w:val="0078402D"/>
    <w:rsid w:val="0078721D"/>
    <w:rsid w:val="007873AA"/>
    <w:rsid w:val="007A0401"/>
    <w:rsid w:val="007A4647"/>
    <w:rsid w:val="007B2F33"/>
    <w:rsid w:val="007B3BE2"/>
    <w:rsid w:val="007C2FC5"/>
    <w:rsid w:val="007C3068"/>
    <w:rsid w:val="007C3CA9"/>
    <w:rsid w:val="007C53A2"/>
    <w:rsid w:val="007C701A"/>
    <w:rsid w:val="007C73A6"/>
    <w:rsid w:val="007C77E8"/>
    <w:rsid w:val="007C7A66"/>
    <w:rsid w:val="007E2A79"/>
    <w:rsid w:val="007E3BE8"/>
    <w:rsid w:val="007E6F7C"/>
    <w:rsid w:val="007F0B08"/>
    <w:rsid w:val="007F3D32"/>
    <w:rsid w:val="0080019D"/>
    <w:rsid w:val="00800BDD"/>
    <w:rsid w:val="008013CA"/>
    <w:rsid w:val="00802D0D"/>
    <w:rsid w:val="00803207"/>
    <w:rsid w:val="00803D9F"/>
    <w:rsid w:val="00821214"/>
    <w:rsid w:val="00821AF6"/>
    <w:rsid w:val="00823F1E"/>
    <w:rsid w:val="00825394"/>
    <w:rsid w:val="0083319F"/>
    <w:rsid w:val="00837A8B"/>
    <w:rsid w:val="008447A5"/>
    <w:rsid w:val="00844AE8"/>
    <w:rsid w:val="00847029"/>
    <w:rsid w:val="00867009"/>
    <w:rsid w:val="0087129E"/>
    <w:rsid w:val="008717D5"/>
    <w:rsid w:val="00883326"/>
    <w:rsid w:val="00884120"/>
    <w:rsid w:val="00885222"/>
    <w:rsid w:val="008914B3"/>
    <w:rsid w:val="008935E2"/>
    <w:rsid w:val="00893FAE"/>
    <w:rsid w:val="00894166"/>
    <w:rsid w:val="00895715"/>
    <w:rsid w:val="0089579E"/>
    <w:rsid w:val="00896FD3"/>
    <w:rsid w:val="008A24FA"/>
    <w:rsid w:val="008A2634"/>
    <w:rsid w:val="008B0582"/>
    <w:rsid w:val="008B1E4B"/>
    <w:rsid w:val="008B212C"/>
    <w:rsid w:val="008B2B22"/>
    <w:rsid w:val="008B2EAD"/>
    <w:rsid w:val="008B3687"/>
    <w:rsid w:val="008B3EC7"/>
    <w:rsid w:val="008C0B01"/>
    <w:rsid w:val="008D50B6"/>
    <w:rsid w:val="008E4026"/>
    <w:rsid w:val="008E65DC"/>
    <w:rsid w:val="008F3B97"/>
    <w:rsid w:val="008F6338"/>
    <w:rsid w:val="009022E0"/>
    <w:rsid w:val="009055F2"/>
    <w:rsid w:val="00905A17"/>
    <w:rsid w:val="00913318"/>
    <w:rsid w:val="009138C3"/>
    <w:rsid w:val="00915D8D"/>
    <w:rsid w:val="00916403"/>
    <w:rsid w:val="00920263"/>
    <w:rsid w:val="0093226D"/>
    <w:rsid w:val="00933278"/>
    <w:rsid w:val="009333D7"/>
    <w:rsid w:val="00934DD1"/>
    <w:rsid w:val="0094008D"/>
    <w:rsid w:val="009508EF"/>
    <w:rsid w:val="00951B07"/>
    <w:rsid w:val="0095539C"/>
    <w:rsid w:val="00960886"/>
    <w:rsid w:val="00962EA4"/>
    <w:rsid w:val="00981C03"/>
    <w:rsid w:val="00987B2F"/>
    <w:rsid w:val="00992EB8"/>
    <w:rsid w:val="00996A7C"/>
    <w:rsid w:val="009A47D4"/>
    <w:rsid w:val="009A53B4"/>
    <w:rsid w:val="009B7635"/>
    <w:rsid w:val="009B79DD"/>
    <w:rsid w:val="009D6702"/>
    <w:rsid w:val="009D6C2E"/>
    <w:rsid w:val="009E328C"/>
    <w:rsid w:val="009F5F82"/>
    <w:rsid w:val="009F7EF7"/>
    <w:rsid w:val="00A0162D"/>
    <w:rsid w:val="00A018B4"/>
    <w:rsid w:val="00A15372"/>
    <w:rsid w:val="00A1632D"/>
    <w:rsid w:val="00A218E9"/>
    <w:rsid w:val="00A236B3"/>
    <w:rsid w:val="00A27135"/>
    <w:rsid w:val="00A311E0"/>
    <w:rsid w:val="00A35E1C"/>
    <w:rsid w:val="00A363E4"/>
    <w:rsid w:val="00A41547"/>
    <w:rsid w:val="00A42740"/>
    <w:rsid w:val="00A4300C"/>
    <w:rsid w:val="00A43E72"/>
    <w:rsid w:val="00A44902"/>
    <w:rsid w:val="00A45CB2"/>
    <w:rsid w:val="00A46873"/>
    <w:rsid w:val="00A51165"/>
    <w:rsid w:val="00A5755C"/>
    <w:rsid w:val="00A63731"/>
    <w:rsid w:val="00A64FF5"/>
    <w:rsid w:val="00A8225F"/>
    <w:rsid w:val="00A871EC"/>
    <w:rsid w:val="00A90F7A"/>
    <w:rsid w:val="00A9302F"/>
    <w:rsid w:val="00A971B6"/>
    <w:rsid w:val="00AA1CBD"/>
    <w:rsid w:val="00AB006E"/>
    <w:rsid w:val="00AB393A"/>
    <w:rsid w:val="00AC0C72"/>
    <w:rsid w:val="00AC44E9"/>
    <w:rsid w:val="00AD3170"/>
    <w:rsid w:val="00AD5F34"/>
    <w:rsid w:val="00AE195D"/>
    <w:rsid w:val="00AE2212"/>
    <w:rsid w:val="00AE45C1"/>
    <w:rsid w:val="00AE66EC"/>
    <w:rsid w:val="00AF063B"/>
    <w:rsid w:val="00AF0D45"/>
    <w:rsid w:val="00AF4A94"/>
    <w:rsid w:val="00AF520B"/>
    <w:rsid w:val="00AF61CD"/>
    <w:rsid w:val="00AF7BD9"/>
    <w:rsid w:val="00B00D5F"/>
    <w:rsid w:val="00B0138C"/>
    <w:rsid w:val="00B03189"/>
    <w:rsid w:val="00B03343"/>
    <w:rsid w:val="00B04614"/>
    <w:rsid w:val="00B04CD0"/>
    <w:rsid w:val="00B061D6"/>
    <w:rsid w:val="00B12F01"/>
    <w:rsid w:val="00B1325D"/>
    <w:rsid w:val="00B1604E"/>
    <w:rsid w:val="00B217C9"/>
    <w:rsid w:val="00B23AB0"/>
    <w:rsid w:val="00B3133C"/>
    <w:rsid w:val="00B40D3E"/>
    <w:rsid w:val="00B425E0"/>
    <w:rsid w:val="00B441B4"/>
    <w:rsid w:val="00B56520"/>
    <w:rsid w:val="00B63D9D"/>
    <w:rsid w:val="00B67C75"/>
    <w:rsid w:val="00B7616D"/>
    <w:rsid w:val="00B7748D"/>
    <w:rsid w:val="00B8360D"/>
    <w:rsid w:val="00B86194"/>
    <w:rsid w:val="00B86B9C"/>
    <w:rsid w:val="00B9401E"/>
    <w:rsid w:val="00B9463C"/>
    <w:rsid w:val="00B96AF3"/>
    <w:rsid w:val="00BA2081"/>
    <w:rsid w:val="00BA2B23"/>
    <w:rsid w:val="00BA4171"/>
    <w:rsid w:val="00BA786E"/>
    <w:rsid w:val="00BB6595"/>
    <w:rsid w:val="00BC18AF"/>
    <w:rsid w:val="00BC4BAA"/>
    <w:rsid w:val="00BC62E3"/>
    <w:rsid w:val="00BD30A6"/>
    <w:rsid w:val="00BD3D5F"/>
    <w:rsid w:val="00BD6ECF"/>
    <w:rsid w:val="00BE271A"/>
    <w:rsid w:val="00BE58C4"/>
    <w:rsid w:val="00BE694D"/>
    <w:rsid w:val="00C00E31"/>
    <w:rsid w:val="00C020DB"/>
    <w:rsid w:val="00C054A2"/>
    <w:rsid w:val="00C06F31"/>
    <w:rsid w:val="00C07C50"/>
    <w:rsid w:val="00C10B2B"/>
    <w:rsid w:val="00C127FF"/>
    <w:rsid w:val="00C3239E"/>
    <w:rsid w:val="00C4005C"/>
    <w:rsid w:val="00C42687"/>
    <w:rsid w:val="00C446DD"/>
    <w:rsid w:val="00C44A96"/>
    <w:rsid w:val="00C5552C"/>
    <w:rsid w:val="00C55741"/>
    <w:rsid w:val="00C627B3"/>
    <w:rsid w:val="00C67C53"/>
    <w:rsid w:val="00C7139D"/>
    <w:rsid w:val="00C7606E"/>
    <w:rsid w:val="00C8126B"/>
    <w:rsid w:val="00C93BDD"/>
    <w:rsid w:val="00CA306D"/>
    <w:rsid w:val="00CA5121"/>
    <w:rsid w:val="00CB1AE5"/>
    <w:rsid w:val="00CB3086"/>
    <w:rsid w:val="00CB3894"/>
    <w:rsid w:val="00CB39C9"/>
    <w:rsid w:val="00CB3FF8"/>
    <w:rsid w:val="00CC0930"/>
    <w:rsid w:val="00CC70B3"/>
    <w:rsid w:val="00CD0F0F"/>
    <w:rsid w:val="00CD22C0"/>
    <w:rsid w:val="00CD5E6B"/>
    <w:rsid w:val="00CD7DAD"/>
    <w:rsid w:val="00CE0422"/>
    <w:rsid w:val="00CE0C96"/>
    <w:rsid w:val="00CE5842"/>
    <w:rsid w:val="00CF3C43"/>
    <w:rsid w:val="00D0288B"/>
    <w:rsid w:val="00D048BC"/>
    <w:rsid w:val="00D065EC"/>
    <w:rsid w:val="00D11F67"/>
    <w:rsid w:val="00D136AE"/>
    <w:rsid w:val="00D21E90"/>
    <w:rsid w:val="00D2354B"/>
    <w:rsid w:val="00D31368"/>
    <w:rsid w:val="00D36840"/>
    <w:rsid w:val="00D43724"/>
    <w:rsid w:val="00D44005"/>
    <w:rsid w:val="00D447DA"/>
    <w:rsid w:val="00D454C2"/>
    <w:rsid w:val="00D50B6B"/>
    <w:rsid w:val="00D60CB3"/>
    <w:rsid w:val="00D6278D"/>
    <w:rsid w:val="00D648A3"/>
    <w:rsid w:val="00D665CC"/>
    <w:rsid w:val="00D6696B"/>
    <w:rsid w:val="00D7220D"/>
    <w:rsid w:val="00D72F72"/>
    <w:rsid w:val="00D7324D"/>
    <w:rsid w:val="00D76AEE"/>
    <w:rsid w:val="00D80A69"/>
    <w:rsid w:val="00D826F2"/>
    <w:rsid w:val="00D872E9"/>
    <w:rsid w:val="00D903B5"/>
    <w:rsid w:val="00D94EC4"/>
    <w:rsid w:val="00D9530F"/>
    <w:rsid w:val="00D9744F"/>
    <w:rsid w:val="00DA139C"/>
    <w:rsid w:val="00DA434B"/>
    <w:rsid w:val="00DA4B66"/>
    <w:rsid w:val="00DB1BF7"/>
    <w:rsid w:val="00DB6D8F"/>
    <w:rsid w:val="00DC182C"/>
    <w:rsid w:val="00DC2A9F"/>
    <w:rsid w:val="00DC44B9"/>
    <w:rsid w:val="00DC746E"/>
    <w:rsid w:val="00DC7ACA"/>
    <w:rsid w:val="00DD042D"/>
    <w:rsid w:val="00DD4AAE"/>
    <w:rsid w:val="00DD59F3"/>
    <w:rsid w:val="00DD71EE"/>
    <w:rsid w:val="00DF2060"/>
    <w:rsid w:val="00DF5A19"/>
    <w:rsid w:val="00DF6657"/>
    <w:rsid w:val="00E01BD6"/>
    <w:rsid w:val="00E027A6"/>
    <w:rsid w:val="00E0316D"/>
    <w:rsid w:val="00E056DF"/>
    <w:rsid w:val="00E06C1D"/>
    <w:rsid w:val="00E06ECE"/>
    <w:rsid w:val="00E1522A"/>
    <w:rsid w:val="00E21BDE"/>
    <w:rsid w:val="00E22530"/>
    <w:rsid w:val="00E2426A"/>
    <w:rsid w:val="00E25A87"/>
    <w:rsid w:val="00E273B8"/>
    <w:rsid w:val="00E2747E"/>
    <w:rsid w:val="00E31F2C"/>
    <w:rsid w:val="00E34411"/>
    <w:rsid w:val="00E455D8"/>
    <w:rsid w:val="00E57DFE"/>
    <w:rsid w:val="00E61975"/>
    <w:rsid w:val="00E61B86"/>
    <w:rsid w:val="00E67C90"/>
    <w:rsid w:val="00E7519C"/>
    <w:rsid w:val="00E83F42"/>
    <w:rsid w:val="00E84A9E"/>
    <w:rsid w:val="00EA54C6"/>
    <w:rsid w:val="00EB3E30"/>
    <w:rsid w:val="00EC1036"/>
    <w:rsid w:val="00EC558D"/>
    <w:rsid w:val="00ED0653"/>
    <w:rsid w:val="00ED1FEA"/>
    <w:rsid w:val="00EE2558"/>
    <w:rsid w:val="00EE4544"/>
    <w:rsid w:val="00EE456C"/>
    <w:rsid w:val="00EE6F9B"/>
    <w:rsid w:val="00F04FEB"/>
    <w:rsid w:val="00F05CC3"/>
    <w:rsid w:val="00F05DF1"/>
    <w:rsid w:val="00F06613"/>
    <w:rsid w:val="00F151B2"/>
    <w:rsid w:val="00F16CF7"/>
    <w:rsid w:val="00F2339E"/>
    <w:rsid w:val="00F242F9"/>
    <w:rsid w:val="00F26A84"/>
    <w:rsid w:val="00F26AA9"/>
    <w:rsid w:val="00F34C30"/>
    <w:rsid w:val="00F44D9F"/>
    <w:rsid w:val="00F503C4"/>
    <w:rsid w:val="00F50BE9"/>
    <w:rsid w:val="00F5282E"/>
    <w:rsid w:val="00F52C6A"/>
    <w:rsid w:val="00F55611"/>
    <w:rsid w:val="00F56209"/>
    <w:rsid w:val="00F5709B"/>
    <w:rsid w:val="00F61ABA"/>
    <w:rsid w:val="00F715C1"/>
    <w:rsid w:val="00F73133"/>
    <w:rsid w:val="00F84447"/>
    <w:rsid w:val="00F916A9"/>
    <w:rsid w:val="00F96ABD"/>
    <w:rsid w:val="00FA020A"/>
    <w:rsid w:val="00FA1139"/>
    <w:rsid w:val="00FA48EC"/>
    <w:rsid w:val="00FB4B00"/>
    <w:rsid w:val="00FB52C4"/>
    <w:rsid w:val="00FB76B6"/>
    <w:rsid w:val="00FC1713"/>
    <w:rsid w:val="00FC1F07"/>
    <w:rsid w:val="00FC62E4"/>
    <w:rsid w:val="00FD4DE5"/>
    <w:rsid w:val="00FE147B"/>
    <w:rsid w:val="00FE28A4"/>
    <w:rsid w:val="00FE34FB"/>
    <w:rsid w:val="00FF20B0"/>
    <w:rsid w:val="00FF2358"/>
    <w:rsid w:val="00FF54FF"/>
    <w:rsid w:val="00FF5C7E"/>
    <w:rsid w:val="00FF62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E89F5"/>
  <w15:docId w15:val="{FEDCDBDA-3DA6-440F-BB8F-1F10F4FB4E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si-LK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DD1"/>
    <w:pPr>
      <w:spacing w:after="200" w:line="276" w:lineRule="auto"/>
    </w:pPr>
    <w:rPr>
      <w:sz w:val="22"/>
      <w:szCs w:val="22"/>
      <w:lang w:bidi="ar-S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6C0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C38C0"/>
    <w:pPr>
      <w:spacing w:after="0" w:line="240" w:lineRule="auto"/>
    </w:pPr>
    <w:rPr>
      <w:rFonts w:ascii="Tahoma" w:hAnsi="Tahoma" w:cs="Arial Unicode MS"/>
      <w:sz w:val="16"/>
      <w:szCs w:val="16"/>
      <w:lang w:bidi="si-LK"/>
    </w:rPr>
  </w:style>
  <w:style w:type="character" w:customStyle="1" w:styleId="BalloonTextChar">
    <w:name w:val="Balloon Text Char"/>
    <w:link w:val="BalloonText"/>
    <w:uiPriority w:val="99"/>
    <w:semiHidden/>
    <w:rsid w:val="001C38C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C38C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3276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7642"/>
  </w:style>
  <w:style w:type="paragraph" w:styleId="Footer">
    <w:name w:val="footer"/>
    <w:basedOn w:val="Normal"/>
    <w:link w:val="FooterChar"/>
    <w:uiPriority w:val="99"/>
    <w:unhideWhenUsed/>
    <w:rsid w:val="003276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7642"/>
  </w:style>
  <w:style w:type="character" w:styleId="CommentReference">
    <w:name w:val="annotation reference"/>
    <w:uiPriority w:val="99"/>
    <w:semiHidden/>
    <w:unhideWhenUsed/>
    <w:rsid w:val="005822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8227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8227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227C"/>
    <w:rPr>
      <w:rFonts w:cs="Arial Unicode MS"/>
      <w:b/>
      <w:bCs/>
      <w:lang w:bidi="si-LK"/>
    </w:rPr>
  </w:style>
  <w:style w:type="character" w:customStyle="1" w:styleId="CommentSubjectChar">
    <w:name w:val="Comment Subject Char"/>
    <w:link w:val="CommentSubject"/>
    <w:uiPriority w:val="99"/>
    <w:semiHidden/>
    <w:rsid w:val="0058227C"/>
    <w:rPr>
      <w:b/>
      <w:bCs/>
    </w:rPr>
  </w:style>
  <w:style w:type="paragraph" w:styleId="Revision">
    <w:name w:val="Revision"/>
    <w:hidden/>
    <w:uiPriority w:val="99"/>
    <w:semiHidden/>
    <w:rsid w:val="006042C7"/>
    <w:rPr>
      <w:sz w:val="22"/>
      <w:szCs w:val="22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09283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basedOn w:val="DefaultParagraphFont"/>
    <w:uiPriority w:val="99"/>
    <w:semiHidden/>
    <w:rsid w:val="00CC0930"/>
    <w:rPr>
      <w:color w:val="808080"/>
    </w:rPr>
  </w:style>
  <w:style w:type="paragraph" w:styleId="NoSpacing">
    <w:name w:val="No Spacing"/>
    <w:uiPriority w:val="1"/>
    <w:qFormat/>
    <w:rsid w:val="002B7C6F"/>
    <w:rPr>
      <w:sz w:val="22"/>
      <w:szCs w:val="22"/>
      <w:lang w:bidi="ar-SA"/>
    </w:rPr>
  </w:style>
  <w:style w:type="character" w:styleId="Emphasis">
    <w:name w:val="Emphasis"/>
    <w:basedOn w:val="DefaultParagraphFont"/>
    <w:uiPriority w:val="20"/>
    <w:qFormat/>
    <w:rsid w:val="00BE694D"/>
    <w:rPr>
      <w:i/>
      <w:iCs/>
    </w:rPr>
  </w:style>
  <w:style w:type="table" w:customStyle="1" w:styleId="TableGrid2">
    <w:name w:val="Table Grid2"/>
    <w:basedOn w:val="TableNormal"/>
    <w:next w:val="TableGrid"/>
    <w:uiPriority w:val="59"/>
    <w:rsid w:val="0007337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TableNormal"/>
    <w:next w:val="TableGrid"/>
    <w:uiPriority w:val="59"/>
    <w:rsid w:val="0007337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4">
    <w:name w:val="Table Grid4"/>
    <w:basedOn w:val="TableNormal"/>
    <w:next w:val="TableGrid"/>
    <w:uiPriority w:val="59"/>
    <w:rsid w:val="0007337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5">
    <w:name w:val="Table Grid5"/>
    <w:basedOn w:val="TableNormal"/>
    <w:next w:val="TableGrid"/>
    <w:uiPriority w:val="59"/>
    <w:rsid w:val="0007337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1">
    <w:name w:val="Table Grid31"/>
    <w:basedOn w:val="TableNormal"/>
    <w:next w:val="TableGrid"/>
    <w:uiPriority w:val="59"/>
    <w:rsid w:val="001F3D3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2">
    <w:name w:val="Table Grid32"/>
    <w:basedOn w:val="TableNormal"/>
    <w:next w:val="TableGrid"/>
    <w:uiPriority w:val="59"/>
    <w:rsid w:val="001F3D3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52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3AAAE1-B57D-4A64-A8D3-DF1376C6C5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896</Words>
  <Characters>511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Anuruddhika</dc:creator>
  <cp:lastModifiedBy>Kaushalya Amarasena</cp:lastModifiedBy>
  <cp:revision>3</cp:revision>
  <cp:lastPrinted>2018-05-30T17:20:00Z</cp:lastPrinted>
  <dcterms:created xsi:type="dcterms:W3CDTF">2022-04-26T06:21:00Z</dcterms:created>
  <dcterms:modified xsi:type="dcterms:W3CDTF">2022-06-22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european-journal-of-environmental-and-civil-engineering</vt:lpwstr>
  </property>
  <property fmtid="{D5CDD505-2E9C-101B-9397-08002B2CF9AE}" pid="13" name="Mendeley Recent Style Name 5_1">
    <vt:lpwstr>European Journal of Environmental and Civil Engineering</vt:lpwstr>
  </property>
  <property fmtid="{D5CDD505-2E9C-101B-9397-08002B2CF9AE}" pid="14" name="Mendeley Recent Style Id 6_1">
    <vt:lpwstr>http://www.zotero.org/styles/harvard1</vt:lpwstr>
  </property>
  <property fmtid="{D5CDD505-2E9C-101B-9397-08002B2CF9AE}" pid="15" name="Mendeley Recent Style Name 6_1">
    <vt:lpwstr>Harvard reference format 1 (deprecated)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oscola-no-ibid</vt:lpwstr>
  </property>
  <property fmtid="{D5CDD505-2E9C-101B-9397-08002B2CF9AE}" pid="21" name="Mendeley Recent Style Name 9_1">
    <vt:lpwstr>OSCOLA (Oxford University Standard for Citation of Legal Authorities) (no Ibid. and "(n__)")</vt:lpwstr>
  </property>
</Properties>
</file>